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6F1804" w14:textId="67A5D8C7" w:rsidR="00CC4465" w:rsidRDefault="0047373C" w:rsidP="0047373C">
      <w:bookmarkStart w:id="0" w:name="OLE_LINK8"/>
      <w:bookmarkStart w:id="1" w:name="OLE_LINK9"/>
      <w:bookmarkStart w:id="2" w:name="OLE_LINK10"/>
      <w:bookmarkStart w:id="3" w:name="OLE_LINK11"/>
      <w:bookmarkStart w:id="4" w:name="OLE_LINK12"/>
      <w:bookmarkStart w:id="5" w:name="OLE_LINK13"/>
      <w:bookmarkStart w:id="6" w:name="OLE_LINK14"/>
      <w:bookmarkStart w:id="7" w:name="OLE_LINK15"/>
      <w:bookmarkStart w:id="8" w:name="OLE_LINK16"/>
      <w:bookmarkStart w:id="9" w:name="OLE_LINK17"/>
      <w:bookmarkStart w:id="10" w:name="OLE_LINK18"/>
      <w:bookmarkStart w:id="11" w:name="OLE_LINK19"/>
      <w:bookmarkStart w:id="12" w:name="OLE_LINK2"/>
      <w:bookmarkStart w:id="13" w:name="OLE_LINK3"/>
      <w:bookmarkStart w:id="14" w:name="OLE_LINK4"/>
      <w:r w:rsidRPr="0047373C">
        <w:t>[[</w:t>
      </w:r>
      <w:del w:id="15" w:author="Guy Harrison" w:date="2021-06-16T17:10:00Z">
        <w:r w:rsidDel="003A2BC8">
          <w:delText>Ch0</w:delText>
        </w:r>
        <w:r w:rsidR="00F067C8" w:rsidDel="003A2BC8">
          <w:delText>5</w:delText>
        </w:r>
        <w:r w:rsidDel="003A2BC8">
          <w:delText xml:space="preserve"> – </w:delText>
        </w:r>
        <w:r w:rsidR="008B1B79" w:rsidDel="003A2BC8">
          <w:delText xml:space="preserve">CockroachDB </w:delText>
        </w:r>
        <w:r w:rsidR="00FE773E" w:rsidDel="003A2BC8">
          <w:delText>Schema Design</w:delText>
        </w:r>
      </w:del>
      <w:ins w:id="16" w:author="Guy Harrison" w:date="2021-06-16T17:10:00Z">
        <w:r w:rsidR="003A2BC8">
          <w:t>Ch06 – Application design and implementation</w:t>
        </w:r>
      </w:ins>
      <w:r w:rsidRPr="0047373C">
        <w:t>]]</w:t>
      </w:r>
    </w:p>
    <w:p w14:paraId="6683F4E7" w14:textId="77777777" w:rsidR="00DF0EE7" w:rsidRDefault="00DF0EE7" w:rsidP="0047373C"/>
    <w:p w14:paraId="03951DD2" w14:textId="30847935" w:rsidR="00685A3F" w:rsidRDefault="00CC4465" w:rsidP="00E820E5">
      <w:pPr>
        <w:pStyle w:val="Heading1"/>
      </w:pPr>
      <w:r>
        <w:t xml:space="preserve">== </w:t>
      </w:r>
      <w:ins w:id="17" w:author="Guy Harrison" w:date="2021-06-16T17:10:00Z">
        <w:r w:rsidR="003A2BC8">
          <w:t>Application design and implementation</w:t>
        </w:r>
      </w:ins>
      <w:del w:id="18" w:author="Guy Harrison" w:date="2021-06-16T17:10:00Z">
        <w:r w:rsidR="004F3B94" w:rsidDel="003A2BC8">
          <w:delText xml:space="preserve">CockroachDB </w:delText>
        </w:r>
        <w:r w:rsidR="00FE773E" w:rsidDel="003A2BC8">
          <w:delText>Schema Design</w:delText>
        </w:r>
      </w:del>
    </w:p>
    <w:p w14:paraId="72833EFC" w14:textId="77777777" w:rsidR="00CC4465" w:rsidRPr="00CC4465" w:rsidRDefault="00CC4465" w:rsidP="0042027D">
      <w:pPr>
        <w:rPr>
          <w:b/>
          <w:bCs/>
        </w:rPr>
      </w:pPr>
    </w:p>
    <w:p w14:paraId="71818D89" w14:textId="77777777" w:rsidR="00CB1D6F" w:rsidRDefault="00CB1D6F" w:rsidP="00CB1D6F"/>
    <w:p w14:paraId="0D0CF022" w14:textId="39413418" w:rsidR="003A2BC8" w:rsidRDefault="003A2BC8" w:rsidP="003A2BC8">
      <w:r>
        <w:t>Like all databases, CockroachDB responds to requests from application code.  How an application requests and uses data has a huge bearing on application performance and scalability.  In this chapter, we’ll review how an application should work with CockroachDB – including best practices for coding CockroachDB requests and transactional models</w:t>
      </w:r>
      <w:r w:rsidR="006E733E">
        <w:t>.</w:t>
      </w:r>
    </w:p>
    <w:p w14:paraId="7D45E87F" w14:textId="7DF53A62" w:rsidR="003A2BC8" w:rsidRDefault="003A2BC8" w:rsidP="003A2BC8"/>
    <w:p w14:paraId="43CDB152" w14:textId="15784BB2" w:rsidR="003A2BC8" w:rsidRDefault="003A2BC8" w:rsidP="003A2BC8">
      <w:pPr>
        <w:pStyle w:val="Heading3"/>
      </w:pPr>
      <w:r>
        <w:t>=== Installing a programming language driver</w:t>
      </w:r>
    </w:p>
    <w:p w14:paraId="42FCB060" w14:textId="73071C01" w:rsidR="006E733E" w:rsidRDefault="006E733E" w:rsidP="006E733E">
      <w:pPr>
        <w:rPr>
          <w:lang w:eastAsia="en-US"/>
        </w:rPr>
      </w:pPr>
    </w:p>
    <w:p w14:paraId="72CA36FD" w14:textId="7F0526E4" w:rsidR="006E733E" w:rsidRPr="006E733E" w:rsidRDefault="006E733E" w:rsidP="006E733E">
      <w:pPr>
        <w:rPr>
          <w:lang w:eastAsia="en-US"/>
        </w:rPr>
      </w:pPr>
      <w:r>
        <w:rPr>
          <w:lang w:eastAsia="en-US"/>
        </w:rPr>
        <w:t xml:space="preserve">In this section we’ll review the basics of working with CockroachDB in four of the most common programming languages, as well as a summary of support for other languages. </w:t>
      </w:r>
    </w:p>
    <w:p w14:paraId="4265FEC5" w14:textId="390B93CF" w:rsidR="003A2BC8" w:rsidRDefault="003A2BC8" w:rsidP="003A2BC8">
      <w:pPr>
        <w:pStyle w:val="Heading4"/>
      </w:pPr>
      <w:r>
        <w:t>==== Java</w:t>
      </w:r>
    </w:p>
    <w:p w14:paraId="0C322B71" w14:textId="18815CE3" w:rsidR="003A2BC8" w:rsidRDefault="003A2BC8" w:rsidP="003A2BC8">
      <w:pPr>
        <w:pStyle w:val="Heading4"/>
      </w:pPr>
      <w:r>
        <w:t>==== NodeJS</w:t>
      </w:r>
    </w:p>
    <w:p w14:paraId="6B88615C" w14:textId="35D53BC5" w:rsidR="003A2BC8" w:rsidRDefault="003A2BC8" w:rsidP="003A2BC8">
      <w:pPr>
        <w:pStyle w:val="Heading4"/>
      </w:pPr>
      <w:r>
        <w:t xml:space="preserve">==== </w:t>
      </w:r>
      <w:proofErr w:type="spellStart"/>
      <w:r>
        <w:t>GoLang</w:t>
      </w:r>
      <w:proofErr w:type="spellEnd"/>
    </w:p>
    <w:p w14:paraId="58C786CD" w14:textId="5062BD19" w:rsidR="003A2BC8" w:rsidRDefault="003A2BC8" w:rsidP="003A2BC8">
      <w:pPr>
        <w:pStyle w:val="Heading4"/>
      </w:pPr>
      <w:r>
        <w:t>==== Python</w:t>
      </w:r>
    </w:p>
    <w:p w14:paraId="79D3B0A7" w14:textId="76FD3B53" w:rsidR="003A2BC8" w:rsidRPr="003A2BC8" w:rsidRDefault="003A2BC8" w:rsidP="003A2BC8">
      <w:pPr>
        <w:pStyle w:val="Heading4"/>
      </w:pPr>
      <w:r>
        <w:t>==== Other languages</w:t>
      </w:r>
    </w:p>
    <w:p w14:paraId="34B0F2E5" w14:textId="03B2009A" w:rsidR="003A2BC8" w:rsidRDefault="003A2BC8" w:rsidP="003A2BC8">
      <w:pPr>
        <w:pStyle w:val="Heading3"/>
      </w:pPr>
      <w:r>
        <w:t>=== Coding Best Practices</w:t>
      </w:r>
    </w:p>
    <w:p w14:paraId="61E8FD3C" w14:textId="4247CE7F" w:rsidR="006E733E" w:rsidRDefault="006E733E" w:rsidP="006E733E">
      <w:pPr>
        <w:rPr>
          <w:lang w:eastAsia="en-US"/>
        </w:rPr>
      </w:pPr>
    </w:p>
    <w:p w14:paraId="57C9C6F6" w14:textId="338DB5E6" w:rsidR="006E733E" w:rsidRPr="006E733E" w:rsidRDefault="006E733E" w:rsidP="006E733E">
      <w:pPr>
        <w:rPr>
          <w:lang w:eastAsia="en-US"/>
        </w:rPr>
      </w:pPr>
      <w:r>
        <w:rPr>
          <w:lang w:eastAsia="en-US"/>
        </w:rPr>
        <w:t>In this section</w:t>
      </w:r>
      <w:r w:rsidR="007B045F">
        <w:rPr>
          <w:lang w:eastAsia="en-US"/>
        </w:rPr>
        <w:t>,</w:t>
      </w:r>
      <w:r>
        <w:rPr>
          <w:lang w:eastAsia="en-US"/>
        </w:rPr>
        <w:t xml:space="preserve"> we’ll look at how best to code around the various CockroachDB driver APIs.  Regardless of what driver you are using, you’ll want to avoid </w:t>
      </w:r>
      <w:r w:rsidR="007B045F">
        <w:rPr>
          <w:lang w:eastAsia="en-US"/>
        </w:rPr>
        <w:t>unnecessary</w:t>
      </w:r>
      <w:r>
        <w:rPr>
          <w:lang w:eastAsia="en-US"/>
        </w:rPr>
        <w:t xml:space="preserve"> database requests, creating SQL injection vulnerabilities, reducing network round trips and in </w:t>
      </w:r>
      <w:r w:rsidR="007B045F">
        <w:rPr>
          <w:lang w:eastAsia="en-US"/>
        </w:rPr>
        <w:t>other ways,</w:t>
      </w:r>
      <w:r>
        <w:rPr>
          <w:lang w:eastAsia="en-US"/>
        </w:rPr>
        <w:t xml:space="preserve"> avoid inefficient interactions with the database. </w:t>
      </w:r>
    </w:p>
    <w:p w14:paraId="1F3824F2" w14:textId="47EE132F" w:rsidR="003A2BC8" w:rsidRDefault="003A2BC8" w:rsidP="003A2BC8">
      <w:pPr>
        <w:rPr>
          <w:lang w:eastAsia="en-US"/>
        </w:rPr>
      </w:pPr>
    </w:p>
    <w:p w14:paraId="1362BF8E" w14:textId="75681205" w:rsidR="003A2BC8" w:rsidRDefault="003A2BC8" w:rsidP="003A2BC8">
      <w:pPr>
        <w:pStyle w:val="Heading4"/>
      </w:pPr>
      <w:r>
        <w:t>==== Parameterised statements</w:t>
      </w:r>
    </w:p>
    <w:p w14:paraId="34884EF7" w14:textId="2B9B255D" w:rsidR="003A2BC8" w:rsidRDefault="003A2BC8" w:rsidP="003A2BC8">
      <w:pPr>
        <w:pStyle w:val="Heading4"/>
      </w:pPr>
      <w:r>
        <w:t>==== Array processing</w:t>
      </w:r>
    </w:p>
    <w:p w14:paraId="79F52AF6" w14:textId="6BA0CC9D" w:rsidR="003A2BC8" w:rsidRDefault="003A2BC8" w:rsidP="003A2BC8">
      <w:pPr>
        <w:pStyle w:val="Heading4"/>
      </w:pPr>
      <w:r>
        <w:t>==== Connection pools</w:t>
      </w:r>
    </w:p>
    <w:p w14:paraId="53449671" w14:textId="0C22CB89" w:rsidR="003A2BC8" w:rsidRDefault="003A2BC8" w:rsidP="003A2BC8">
      <w:pPr>
        <w:pStyle w:val="Heading4"/>
      </w:pPr>
      <w:r>
        <w:t>==== Projections</w:t>
      </w:r>
    </w:p>
    <w:p w14:paraId="4F3F9F61" w14:textId="7D8AB3B3" w:rsidR="003A2BC8" w:rsidRDefault="003A2BC8" w:rsidP="003A2BC8">
      <w:pPr>
        <w:pStyle w:val="Heading3"/>
      </w:pPr>
      <w:r>
        <w:t xml:space="preserve">=== Working with ORM Frameworks </w:t>
      </w:r>
    </w:p>
    <w:p w14:paraId="4D1CE013" w14:textId="77DEB499" w:rsidR="006E733E" w:rsidRPr="006E733E" w:rsidRDefault="006E733E" w:rsidP="006E733E">
      <w:pPr>
        <w:rPr>
          <w:lang w:eastAsia="en-US"/>
        </w:rPr>
      </w:pPr>
      <w:r>
        <w:rPr>
          <w:lang w:eastAsia="en-US"/>
        </w:rPr>
        <w:t xml:space="preserve">While many applications work directly with CockroachDB via SQL statements embedded in application code, other applications use </w:t>
      </w:r>
      <w:r w:rsidR="007B045F">
        <w:rPr>
          <w:lang w:eastAsia="en-US"/>
        </w:rPr>
        <w:t>frameworks</w:t>
      </w:r>
      <w:r>
        <w:rPr>
          <w:lang w:eastAsia="en-US"/>
        </w:rPr>
        <w:t xml:space="preserve"> that avoid the direct use of SQL and instead leverage automated mapping of database tables to program objects.  In this section</w:t>
      </w:r>
      <w:r w:rsidR="007B045F">
        <w:rPr>
          <w:lang w:eastAsia="en-US"/>
        </w:rPr>
        <w:t>,</w:t>
      </w:r>
      <w:r>
        <w:rPr>
          <w:lang w:eastAsia="en-US"/>
        </w:rPr>
        <w:t xml:space="preserve"> we’ll introduce some of the </w:t>
      </w:r>
      <w:r w:rsidR="007B045F">
        <w:rPr>
          <w:lang w:eastAsia="en-US"/>
        </w:rPr>
        <w:t>most</w:t>
      </w:r>
      <w:r>
        <w:rPr>
          <w:lang w:eastAsia="en-US"/>
        </w:rPr>
        <w:t xml:space="preserve"> popular and provide an example of their use. </w:t>
      </w:r>
    </w:p>
    <w:p w14:paraId="153E4A81" w14:textId="11BCE373" w:rsidR="003A2BC8" w:rsidRDefault="003A2BC8" w:rsidP="003A2BC8">
      <w:pPr>
        <w:rPr>
          <w:lang w:eastAsia="en-US"/>
        </w:rPr>
      </w:pPr>
    </w:p>
    <w:p w14:paraId="166E692E" w14:textId="15EABC32" w:rsidR="003A2BC8" w:rsidRDefault="003A2BC8" w:rsidP="00E52323">
      <w:pPr>
        <w:pStyle w:val="Heading4"/>
      </w:pPr>
      <w:r>
        <w:lastRenderedPageBreak/>
        <w:t xml:space="preserve">==== </w:t>
      </w:r>
      <w:proofErr w:type="spellStart"/>
      <w:r>
        <w:t>SQLAlchemy</w:t>
      </w:r>
      <w:proofErr w:type="spellEnd"/>
      <w:r>
        <w:t xml:space="preserve"> for Python</w:t>
      </w:r>
    </w:p>
    <w:p w14:paraId="69427DDD" w14:textId="032F8FA2" w:rsidR="003A2BC8" w:rsidRDefault="003A2BC8" w:rsidP="00E52323">
      <w:pPr>
        <w:pStyle w:val="Heading4"/>
      </w:pPr>
      <w:r>
        <w:t>==== Django for Python</w:t>
      </w:r>
    </w:p>
    <w:p w14:paraId="52A5F6B1" w14:textId="7A33C091" w:rsidR="003A2BC8" w:rsidRDefault="003A2BC8" w:rsidP="00E52323">
      <w:pPr>
        <w:pStyle w:val="Heading4"/>
      </w:pPr>
      <w:r>
        <w:t>==== Java Hibernate</w:t>
      </w:r>
    </w:p>
    <w:p w14:paraId="2E6F8478" w14:textId="454BA5E1" w:rsidR="003A2BC8" w:rsidRDefault="003A2BC8" w:rsidP="00E52323">
      <w:pPr>
        <w:pStyle w:val="Heading4"/>
      </w:pPr>
      <w:r>
        <w:t>==== Java JOOQ</w:t>
      </w:r>
    </w:p>
    <w:p w14:paraId="02277492" w14:textId="78EAFB14" w:rsidR="003A2BC8" w:rsidRDefault="003A2BC8" w:rsidP="00E52323">
      <w:pPr>
        <w:pStyle w:val="Heading4"/>
      </w:pPr>
      <w:r>
        <w:t xml:space="preserve">==== GORM for </w:t>
      </w:r>
      <w:proofErr w:type="spellStart"/>
      <w:r>
        <w:t>GoLang</w:t>
      </w:r>
      <w:proofErr w:type="spellEnd"/>
    </w:p>
    <w:p w14:paraId="6690D009" w14:textId="7ECD1B64" w:rsidR="00E52323" w:rsidRDefault="00E52323" w:rsidP="00E52323">
      <w:pPr>
        <w:pStyle w:val="Heading4"/>
      </w:pPr>
      <w:r>
        <w:t xml:space="preserve">==== </w:t>
      </w:r>
      <w:proofErr w:type="spellStart"/>
      <w:r>
        <w:t>TypeORM</w:t>
      </w:r>
      <w:proofErr w:type="spellEnd"/>
      <w:r>
        <w:t xml:space="preserve"> for NodeJS</w:t>
      </w:r>
    </w:p>
    <w:p w14:paraId="224950BE" w14:textId="71AB3D8C" w:rsidR="003A2BC8" w:rsidRDefault="003A2BC8" w:rsidP="006E733E"/>
    <w:p w14:paraId="5CAF964B" w14:textId="27384E4E" w:rsidR="006E733E" w:rsidRDefault="003A2BC8" w:rsidP="006E733E">
      <w:pPr>
        <w:pStyle w:val="Heading3"/>
      </w:pPr>
      <w:r>
        <w:t xml:space="preserve">=== Transaction Handling </w:t>
      </w:r>
    </w:p>
    <w:p w14:paraId="4E07EFAE" w14:textId="35C35A54" w:rsidR="006E733E" w:rsidRDefault="006E733E" w:rsidP="006E733E">
      <w:pPr>
        <w:rPr>
          <w:lang w:eastAsia="en-US"/>
        </w:rPr>
      </w:pPr>
      <w:r>
        <w:rPr>
          <w:lang w:eastAsia="en-US"/>
        </w:rPr>
        <w:t xml:space="preserve">CockroachDB is a transactional system – even if you don’t explicitly leverage </w:t>
      </w:r>
      <w:proofErr w:type="gramStart"/>
      <w:r>
        <w:rPr>
          <w:lang w:eastAsia="en-US"/>
        </w:rPr>
        <w:t>transaction</w:t>
      </w:r>
      <w:r w:rsidR="007B045F">
        <w:rPr>
          <w:lang w:eastAsia="en-US"/>
        </w:rPr>
        <w:t>s</w:t>
      </w:r>
      <w:proofErr w:type="gramEnd"/>
      <w:r>
        <w:rPr>
          <w:lang w:eastAsia="en-US"/>
        </w:rPr>
        <w:t xml:space="preserve"> you will experience the </w:t>
      </w:r>
      <w:r w:rsidR="009E76A2">
        <w:rPr>
          <w:lang w:eastAsia="en-US"/>
        </w:rPr>
        <w:t xml:space="preserve">effects of CockroachDB transaction handling. </w:t>
      </w:r>
    </w:p>
    <w:p w14:paraId="0E2E3660" w14:textId="1DE8AA3D" w:rsidR="009E76A2" w:rsidRDefault="009E76A2" w:rsidP="006E733E">
      <w:pPr>
        <w:rPr>
          <w:lang w:eastAsia="en-US"/>
        </w:rPr>
      </w:pPr>
    </w:p>
    <w:p w14:paraId="01D7A3D5" w14:textId="6F5AEAFE" w:rsidR="009E76A2" w:rsidRPr="006E733E" w:rsidRDefault="009E76A2" w:rsidP="006E733E">
      <w:pPr>
        <w:rPr>
          <w:lang w:eastAsia="en-US"/>
        </w:rPr>
      </w:pPr>
      <w:r>
        <w:rPr>
          <w:lang w:eastAsia="en-US"/>
        </w:rPr>
        <w:t xml:space="preserve">In this section we’ll discuss how to program against the transactional system, and how to handle transaction retries and other transactional handling patterns. </w:t>
      </w:r>
    </w:p>
    <w:p w14:paraId="57C6DF4F" w14:textId="34E6D8EA" w:rsidR="006E733E" w:rsidRDefault="006E733E" w:rsidP="006E733E">
      <w:pPr>
        <w:pStyle w:val="Heading4"/>
      </w:pPr>
      <w:r>
        <w:t>==== Optimistic vs Pessimistic strategy</w:t>
      </w:r>
    </w:p>
    <w:p w14:paraId="171C537D" w14:textId="60C776D7" w:rsidR="006E733E" w:rsidRDefault="006E733E" w:rsidP="006E733E">
      <w:pPr>
        <w:pStyle w:val="Heading4"/>
      </w:pPr>
      <w:r>
        <w:t>==== Automatic transaction retries</w:t>
      </w:r>
    </w:p>
    <w:p w14:paraId="5F2705BF" w14:textId="48240DA8" w:rsidR="006E733E" w:rsidRDefault="006E733E" w:rsidP="006E733E">
      <w:pPr>
        <w:pStyle w:val="Heading4"/>
      </w:pPr>
      <w:r>
        <w:t xml:space="preserve">==== </w:t>
      </w:r>
      <w:proofErr w:type="gramStart"/>
      <w:r>
        <w:t>Client side</w:t>
      </w:r>
      <w:proofErr w:type="gramEnd"/>
      <w:r>
        <w:t xml:space="preserve"> intervention</w:t>
      </w:r>
    </w:p>
    <w:p w14:paraId="2A2CBFDF" w14:textId="6EEC6AFF" w:rsidR="006E733E" w:rsidRDefault="006E733E" w:rsidP="006E733E">
      <w:pPr>
        <w:pStyle w:val="Heading4"/>
      </w:pPr>
      <w:r>
        <w:t>==== Time travel queries</w:t>
      </w:r>
    </w:p>
    <w:p w14:paraId="7ED1B670" w14:textId="1231E7F3" w:rsidR="006E733E" w:rsidRDefault="006E733E" w:rsidP="006E733E">
      <w:pPr>
        <w:pStyle w:val="Heading4"/>
      </w:pPr>
      <w:r>
        <w:t>==== Deadlocks</w:t>
      </w:r>
    </w:p>
    <w:p w14:paraId="1F9C192A" w14:textId="291DFA70" w:rsidR="006E733E" w:rsidRDefault="006E733E" w:rsidP="006E733E">
      <w:pPr>
        <w:pStyle w:val="Heading4"/>
      </w:pPr>
      <w:r>
        <w:t xml:space="preserve">==== Nested </w:t>
      </w:r>
      <w:proofErr w:type="spellStart"/>
      <w:r>
        <w:t>trasnactions</w:t>
      </w:r>
      <w:proofErr w:type="spellEnd"/>
      <w:r>
        <w:t xml:space="preserve"> </w:t>
      </w:r>
    </w:p>
    <w:p w14:paraId="7E1D71E7" w14:textId="20163017" w:rsidR="006E733E" w:rsidRDefault="006E733E" w:rsidP="006E733E">
      <w:pPr>
        <w:pStyle w:val="Heading4"/>
      </w:pPr>
      <w:r>
        <w:t>==== Transaction priorities</w:t>
      </w:r>
    </w:p>
    <w:p w14:paraId="39F1AB07" w14:textId="6E31ECE6" w:rsidR="006E733E" w:rsidRPr="006E733E" w:rsidRDefault="006E733E" w:rsidP="006E733E">
      <w:pPr>
        <w:rPr>
          <w:lang w:eastAsia="en-US"/>
        </w:rPr>
      </w:pPr>
      <w:r>
        <w:rPr>
          <w:lang w:eastAsia="en-US"/>
        </w:rPr>
        <w:t xml:space="preserve"> </w:t>
      </w:r>
    </w:p>
    <w:p w14:paraId="2DA18CE4" w14:textId="77777777" w:rsidR="003A2BC8" w:rsidRDefault="003A2BC8" w:rsidP="003A2BC8"/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p w14:paraId="2611CB41" w14:textId="33A24FB2" w:rsidR="008F4C1F" w:rsidRPr="00547048" w:rsidRDefault="008F4C1F" w:rsidP="007918AD"/>
    <w:sectPr w:rsidR="008F4C1F" w:rsidRPr="005470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D22D1E" w14:textId="77777777" w:rsidR="00E4143B" w:rsidRDefault="00E4143B" w:rsidP="00C74D85">
      <w:r>
        <w:separator/>
      </w:r>
    </w:p>
  </w:endnote>
  <w:endnote w:type="continuationSeparator" w:id="0">
    <w:p w14:paraId="602C182F" w14:textId="77777777" w:rsidR="00E4143B" w:rsidRDefault="00E4143B" w:rsidP="00C74D85">
      <w:r>
        <w:continuationSeparator/>
      </w:r>
    </w:p>
  </w:endnote>
  <w:endnote w:type="continuationNotice" w:id="1">
    <w:p w14:paraId="6183C18B" w14:textId="77777777" w:rsidR="00E4143B" w:rsidRDefault="00E414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FD64A4" w14:textId="77777777" w:rsidR="00E4143B" w:rsidRDefault="00E4143B" w:rsidP="00C74D85">
      <w:r>
        <w:separator/>
      </w:r>
    </w:p>
  </w:footnote>
  <w:footnote w:type="continuationSeparator" w:id="0">
    <w:p w14:paraId="4DFB4869" w14:textId="77777777" w:rsidR="00E4143B" w:rsidRDefault="00E4143B" w:rsidP="00C74D85">
      <w:r>
        <w:continuationSeparator/>
      </w:r>
    </w:p>
  </w:footnote>
  <w:footnote w:type="continuationNotice" w:id="1">
    <w:p w14:paraId="2B90426A" w14:textId="77777777" w:rsidR="00E4143B" w:rsidRDefault="00E4143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5E44F5"/>
    <w:multiLevelType w:val="multilevel"/>
    <w:tmpl w:val="70E47E3C"/>
    <w:lvl w:ilvl="0">
      <w:start w:val="1"/>
      <w:numFmt w:val="decimal"/>
      <w:lvlText w:val="%1"/>
      <w:lvlJc w:val="left"/>
      <w:pPr>
        <w:ind w:left="1512" w:hanging="432"/>
      </w:pPr>
    </w:lvl>
    <w:lvl w:ilvl="1">
      <w:start w:val="1"/>
      <w:numFmt w:val="decimal"/>
      <w:lvlText w:val="%1.%2"/>
      <w:lvlJc w:val="left"/>
      <w:pPr>
        <w:ind w:left="1656" w:hanging="576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pStyle w:val="Heading5"/>
      <w:lvlText w:val="%1.%2.%3.%4.%5"/>
      <w:lvlJc w:val="left"/>
      <w:pPr>
        <w:ind w:left="208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223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237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252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2664" w:hanging="1584"/>
      </w:pPr>
    </w:lvl>
  </w:abstractNum>
  <w:abstractNum w:abstractNumId="1" w15:restartNumberingAfterBreak="0">
    <w:nsid w:val="085B43E9"/>
    <w:multiLevelType w:val="hybridMultilevel"/>
    <w:tmpl w:val="09A42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A1926"/>
    <w:multiLevelType w:val="multilevel"/>
    <w:tmpl w:val="70E47E3C"/>
    <w:lvl w:ilvl="0">
      <w:start w:val="1"/>
      <w:numFmt w:val="decimal"/>
      <w:lvlText w:val="%1"/>
      <w:lvlJc w:val="left"/>
      <w:pPr>
        <w:ind w:left="1512" w:hanging="432"/>
      </w:pPr>
    </w:lvl>
    <w:lvl w:ilvl="1">
      <w:start w:val="1"/>
      <w:numFmt w:val="decimal"/>
      <w:lvlText w:val="%1.%2"/>
      <w:lvlJc w:val="left"/>
      <w:pPr>
        <w:ind w:left="1656" w:hanging="576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3" w15:restartNumberingAfterBreak="0">
    <w:nsid w:val="29543545"/>
    <w:multiLevelType w:val="hybridMultilevel"/>
    <w:tmpl w:val="B8365D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72DBF"/>
    <w:multiLevelType w:val="multilevel"/>
    <w:tmpl w:val="70E47E3C"/>
    <w:lvl w:ilvl="0">
      <w:start w:val="1"/>
      <w:numFmt w:val="decimal"/>
      <w:lvlText w:val="%1"/>
      <w:lvlJc w:val="left"/>
      <w:pPr>
        <w:ind w:left="1512" w:hanging="432"/>
      </w:pPr>
    </w:lvl>
    <w:lvl w:ilvl="1">
      <w:start w:val="1"/>
      <w:numFmt w:val="decimal"/>
      <w:lvlText w:val="%1.%2"/>
      <w:lvlJc w:val="left"/>
      <w:pPr>
        <w:ind w:left="1656" w:hanging="576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5" w15:restartNumberingAfterBreak="0">
    <w:nsid w:val="3C6C2C17"/>
    <w:multiLevelType w:val="multilevel"/>
    <w:tmpl w:val="08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1400459"/>
    <w:multiLevelType w:val="hybridMultilevel"/>
    <w:tmpl w:val="FA1A4EAC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B63441"/>
    <w:multiLevelType w:val="hybridMultilevel"/>
    <w:tmpl w:val="C8E81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FD6BF4"/>
    <w:multiLevelType w:val="hybridMultilevel"/>
    <w:tmpl w:val="58DECD84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A24FB0"/>
    <w:multiLevelType w:val="hybridMultilevel"/>
    <w:tmpl w:val="90BC0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9"/>
  </w:num>
  <w:num w:numId="7">
    <w:abstractNumId w:val="8"/>
  </w:num>
  <w:num w:numId="8">
    <w:abstractNumId w:val="7"/>
  </w:num>
  <w:num w:numId="9">
    <w:abstractNumId w:val="3"/>
  </w:num>
  <w:num w:numId="10">
    <w:abstractNumId w:val="4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Guy Harrison">
    <w15:presenceInfo w15:providerId="Windows Live" w15:userId="4760335bb1ba09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2"/>
  <w:hideSpellingErrors/>
  <w:hideGrammaticalErrors/>
  <w:activeWritingStyle w:appName="MSWord" w:lang="en-GB" w:vendorID="64" w:dllVersion="0" w:nlCheck="1" w:checkStyle="0"/>
  <w:activeWritingStyle w:appName="MSWord" w:lang="en-AU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2sLAwMze3MDMzNTBQ0lEKTi0uzszPAykwNKwFALVN5S8tAAAA"/>
  </w:docVars>
  <w:rsids>
    <w:rsidRoot w:val="00685A3F"/>
    <w:rsid w:val="00000200"/>
    <w:rsid w:val="000002CD"/>
    <w:rsid w:val="000012C2"/>
    <w:rsid w:val="000016E8"/>
    <w:rsid w:val="000019F6"/>
    <w:rsid w:val="00001B28"/>
    <w:rsid w:val="000020B3"/>
    <w:rsid w:val="00002FA1"/>
    <w:rsid w:val="000037A0"/>
    <w:rsid w:val="00003B36"/>
    <w:rsid w:val="00005C08"/>
    <w:rsid w:val="00005FD6"/>
    <w:rsid w:val="00007354"/>
    <w:rsid w:val="00007561"/>
    <w:rsid w:val="00007B01"/>
    <w:rsid w:val="00010B54"/>
    <w:rsid w:val="00010D80"/>
    <w:rsid w:val="00010E72"/>
    <w:rsid w:val="00010FDB"/>
    <w:rsid w:val="00011992"/>
    <w:rsid w:val="00011B7F"/>
    <w:rsid w:val="00011F2D"/>
    <w:rsid w:val="00012571"/>
    <w:rsid w:val="00012765"/>
    <w:rsid w:val="00013167"/>
    <w:rsid w:val="00013402"/>
    <w:rsid w:val="00013588"/>
    <w:rsid w:val="00013EB6"/>
    <w:rsid w:val="000145A2"/>
    <w:rsid w:val="00014A84"/>
    <w:rsid w:val="00014D47"/>
    <w:rsid w:val="00015352"/>
    <w:rsid w:val="00015FDE"/>
    <w:rsid w:val="000172C8"/>
    <w:rsid w:val="00020584"/>
    <w:rsid w:val="00021029"/>
    <w:rsid w:val="00021FA0"/>
    <w:rsid w:val="00021FF5"/>
    <w:rsid w:val="0002201A"/>
    <w:rsid w:val="0002212A"/>
    <w:rsid w:val="00022988"/>
    <w:rsid w:val="00022FAA"/>
    <w:rsid w:val="000239A5"/>
    <w:rsid w:val="00024C76"/>
    <w:rsid w:val="00024D54"/>
    <w:rsid w:val="00024E0A"/>
    <w:rsid w:val="0002606B"/>
    <w:rsid w:val="00026CE8"/>
    <w:rsid w:val="000300B8"/>
    <w:rsid w:val="0003065B"/>
    <w:rsid w:val="00032C61"/>
    <w:rsid w:val="00032E22"/>
    <w:rsid w:val="0003398A"/>
    <w:rsid w:val="00033BA3"/>
    <w:rsid w:val="00033F8B"/>
    <w:rsid w:val="0003407A"/>
    <w:rsid w:val="000351B8"/>
    <w:rsid w:val="000354BA"/>
    <w:rsid w:val="00036443"/>
    <w:rsid w:val="000369A0"/>
    <w:rsid w:val="00036D8A"/>
    <w:rsid w:val="000401B5"/>
    <w:rsid w:val="000404F2"/>
    <w:rsid w:val="00040B42"/>
    <w:rsid w:val="00041459"/>
    <w:rsid w:val="000433FF"/>
    <w:rsid w:val="00044723"/>
    <w:rsid w:val="0004653E"/>
    <w:rsid w:val="000470F3"/>
    <w:rsid w:val="00047E7C"/>
    <w:rsid w:val="000502CE"/>
    <w:rsid w:val="000503E1"/>
    <w:rsid w:val="00050865"/>
    <w:rsid w:val="000508BA"/>
    <w:rsid w:val="00050932"/>
    <w:rsid w:val="0005096B"/>
    <w:rsid w:val="00050C60"/>
    <w:rsid w:val="00051610"/>
    <w:rsid w:val="00051DAA"/>
    <w:rsid w:val="00052BE4"/>
    <w:rsid w:val="00053BC8"/>
    <w:rsid w:val="0005484A"/>
    <w:rsid w:val="000551EF"/>
    <w:rsid w:val="00055F69"/>
    <w:rsid w:val="00056159"/>
    <w:rsid w:val="0005629D"/>
    <w:rsid w:val="00056711"/>
    <w:rsid w:val="0005765F"/>
    <w:rsid w:val="00057A3C"/>
    <w:rsid w:val="000615AE"/>
    <w:rsid w:val="00061D29"/>
    <w:rsid w:val="00061E81"/>
    <w:rsid w:val="00061F00"/>
    <w:rsid w:val="00062520"/>
    <w:rsid w:val="00062635"/>
    <w:rsid w:val="00063061"/>
    <w:rsid w:val="000634D6"/>
    <w:rsid w:val="0006392E"/>
    <w:rsid w:val="00063932"/>
    <w:rsid w:val="00063CAA"/>
    <w:rsid w:val="00064006"/>
    <w:rsid w:val="000648BB"/>
    <w:rsid w:val="00064D4B"/>
    <w:rsid w:val="00064F9D"/>
    <w:rsid w:val="000654ED"/>
    <w:rsid w:val="0006612E"/>
    <w:rsid w:val="000661C2"/>
    <w:rsid w:val="00066F91"/>
    <w:rsid w:val="00067152"/>
    <w:rsid w:val="000676C7"/>
    <w:rsid w:val="00067CFA"/>
    <w:rsid w:val="00067E1C"/>
    <w:rsid w:val="00070D6A"/>
    <w:rsid w:val="00072D97"/>
    <w:rsid w:val="00073641"/>
    <w:rsid w:val="00074405"/>
    <w:rsid w:val="00074791"/>
    <w:rsid w:val="00074F43"/>
    <w:rsid w:val="0007560F"/>
    <w:rsid w:val="00076544"/>
    <w:rsid w:val="00076812"/>
    <w:rsid w:val="00076BCA"/>
    <w:rsid w:val="00077019"/>
    <w:rsid w:val="00077461"/>
    <w:rsid w:val="000805DF"/>
    <w:rsid w:val="00080958"/>
    <w:rsid w:val="00080E93"/>
    <w:rsid w:val="000816F4"/>
    <w:rsid w:val="00081936"/>
    <w:rsid w:val="00081E95"/>
    <w:rsid w:val="0008373D"/>
    <w:rsid w:val="00083C17"/>
    <w:rsid w:val="00083E19"/>
    <w:rsid w:val="00084087"/>
    <w:rsid w:val="00084A91"/>
    <w:rsid w:val="0008764F"/>
    <w:rsid w:val="00087771"/>
    <w:rsid w:val="00090D2A"/>
    <w:rsid w:val="000919A4"/>
    <w:rsid w:val="000919DF"/>
    <w:rsid w:val="00091E16"/>
    <w:rsid w:val="00091F73"/>
    <w:rsid w:val="00092188"/>
    <w:rsid w:val="00092325"/>
    <w:rsid w:val="000933E5"/>
    <w:rsid w:val="0009349A"/>
    <w:rsid w:val="00093900"/>
    <w:rsid w:val="000939AB"/>
    <w:rsid w:val="00093D46"/>
    <w:rsid w:val="00093DFF"/>
    <w:rsid w:val="00095547"/>
    <w:rsid w:val="0009606E"/>
    <w:rsid w:val="0009655C"/>
    <w:rsid w:val="00096B87"/>
    <w:rsid w:val="00096E1E"/>
    <w:rsid w:val="000A0852"/>
    <w:rsid w:val="000A1180"/>
    <w:rsid w:val="000A1AB4"/>
    <w:rsid w:val="000A1D80"/>
    <w:rsid w:val="000A3630"/>
    <w:rsid w:val="000A4318"/>
    <w:rsid w:val="000A444B"/>
    <w:rsid w:val="000A4A99"/>
    <w:rsid w:val="000A4DD4"/>
    <w:rsid w:val="000A5347"/>
    <w:rsid w:val="000A5427"/>
    <w:rsid w:val="000A5ABE"/>
    <w:rsid w:val="000A5D0D"/>
    <w:rsid w:val="000A61E1"/>
    <w:rsid w:val="000A678E"/>
    <w:rsid w:val="000A689E"/>
    <w:rsid w:val="000A6CBF"/>
    <w:rsid w:val="000B0499"/>
    <w:rsid w:val="000B09A7"/>
    <w:rsid w:val="000B2026"/>
    <w:rsid w:val="000B3390"/>
    <w:rsid w:val="000B398A"/>
    <w:rsid w:val="000B3E12"/>
    <w:rsid w:val="000B3EAE"/>
    <w:rsid w:val="000B52C5"/>
    <w:rsid w:val="000B53FA"/>
    <w:rsid w:val="000B663B"/>
    <w:rsid w:val="000B6FA5"/>
    <w:rsid w:val="000B71F0"/>
    <w:rsid w:val="000B7DD1"/>
    <w:rsid w:val="000C0476"/>
    <w:rsid w:val="000C0806"/>
    <w:rsid w:val="000C0935"/>
    <w:rsid w:val="000C14BE"/>
    <w:rsid w:val="000C2BE4"/>
    <w:rsid w:val="000C3152"/>
    <w:rsid w:val="000C3A9C"/>
    <w:rsid w:val="000C41AE"/>
    <w:rsid w:val="000C4999"/>
    <w:rsid w:val="000C4D96"/>
    <w:rsid w:val="000C52B7"/>
    <w:rsid w:val="000C68D6"/>
    <w:rsid w:val="000C6A35"/>
    <w:rsid w:val="000C78F3"/>
    <w:rsid w:val="000D00F2"/>
    <w:rsid w:val="000D0BEC"/>
    <w:rsid w:val="000D10FC"/>
    <w:rsid w:val="000D1633"/>
    <w:rsid w:val="000D1702"/>
    <w:rsid w:val="000D1A28"/>
    <w:rsid w:val="000D1A84"/>
    <w:rsid w:val="000D1C71"/>
    <w:rsid w:val="000D29D2"/>
    <w:rsid w:val="000D2AC9"/>
    <w:rsid w:val="000D41F3"/>
    <w:rsid w:val="000D48E9"/>
    <w:rsid w:val="000D4C74"/>
    <w:rsid w:val="000D50A8"/>
    <w:rsid w:val="000D5496"/>
    <w:rsid w:val="000D5D0E"/>
    <w:rsid w:val="000D61FF"/>
    <w:rsid w:val="000D62CB"/>
    <w:rsid w:val="000D6887"/>
    <w:rsid w:val="000D6C03"/>
    <w:rsid w:val="000D71B5"/>
    <w:rsid w:val="000E06F7"/>
    <w:rsid w:val="000E0ADA"/>
    <w:rsid w:val="000E27F6"/>
    <w:rsid w:val="000E2E76"/>
    <w:rsid w:val="000E48C8"/>
    <w:rsid w:val="000E4D10"/>
    <w:rsid w:val="000E5464"/>
    <w:rsid w:val="000E587E"/>
    <w:rsid w:val="000E5F85"/>
    <w:rsid w:val="000E631C"/>
    <w:rsid w:val="000E6397"/>
    <w:rsid w:val="000F007A"/>
    <w:rsid w:val="000F0C50"/>
    <w:rsid w:val="000F403D"/>
    <w:rsid w:val="000F44EB"/>
    <w:rsid w:val="000F4955"/>
    <w:rsid w:val="000F5785"/>
    <w:rsid w:val="000F5E45"/>
    <w:rsid w:val="000F6669"/>
    <w:rsid w:val="000F7961"/>
    <w:rsid w:val="000F7C71"/>
    <w:rsid w:val="001014AB"/>
    <w:rsid w:val="00101628"/>
    <w:rsid w:val="00101B2F"/>
    <w:rsid w:val="00101CA0"/>
    <w:rsid w:val="00102962"/>
    <w:rsid w:val="00102D75"/>
    <w:rsid w:val="00102DF6"/>
    <w:rsid w:val="00103725"/>
    <w:rsid w:val="00103FB9"/>
    <w:rsid w:val="0010404F"/>
    <w:rsid w:val="00104C23"/>
    <w:rsid w:val="0010530F"/>
    <w:rsid w:val="00105758"/>
    <w:rsid w:val="00105B04"/>
    <w:rsid w:val="00105CC3"/>
    <w:rsid w:val="00105FB0"/>
    <w:rsid w:val="00106FEF"/>
    <w:rsid w:val="00107101"/>
    <w:rsid w:val="00107618"/>
    <w:rsid w:val="00107C1E"/>
    <w:rsid w:val="00107C26"/>
    <w:rsid w:val="00107DB3"/>
    <w:rsid w:val="001108D9"/>
    <w:rsid w:val="001117E0"/>
    <w:rsid w:val="00111A40"/>
    <w:rsid w:val="00112A47"/>
    <w:rsid w:val="001139CD"/>
    <w:rsid w:val="00114079"/>
    <w:rsid w:val="00114139"/>
    <w:rsid w:val="00114270"/>
    <w:rsid w:val="00114419"/>
    <w:rsid w:val="001149FA"/>
    <w:rsid w:val="00115939"/>
    <w:rsid w:val="00115AC3"/>
    <w:rsid w:val="00115E28"/>
    <w:rsid w:val="00116972"/>
    <w:rsid w:val="00117165"/>
    <w:rsid w:val="00117674"/>
    <w:rsid w:val="00117A51"/>
    <w:rsid w:val="00117BA6"/>
    <w:rsid w:val="00117BC1"/>
    <w:rsid w:val="001204F6"/>
    <w:rsid w:val="00121820"/>
    <w:rsid w:val="00121B4D"/>
    <w:rsid w:val="00121D94"/>
    <w:rsid w:val="00123145"/>
    <w:rsid w:val="00124045"/>
    <w:rsid w:val="001241C7"/>
    <w:rsid w:val="0012533C"/>
    <w:rsid w:val="00125350"/>
    <w:rsid w:val="00125DA4"/>
    <w:rsid w:val="00126823"/>
    <w:rsid w:val="00127520"/>
    <w:rsid w:val="00130611"/>
    <w:rsid w:val="00130F7C"/>
    <w:rsid w:val="001316A9"/>
    <w:rsid w:val="00131C49"/>
    <w:rsid w:val="00132B79"/>
    <w:rsid w:val="00133C14"/>
    <w:rsid w:val="00134B0F"/>
    <w:rsid w:val="00135144"/>
    <w:rsid w:val="0013533E"/>
    <w:rsid w:val="00135DAE"/>
    <w:rsid w:val="00137733"/>
    <w:rsid w:val="00140268"/>
    <w:rsid w:val="00140328"/>
    <w:rsid w:val="001406F8"/>
    <w:rsid w:val="00140E28"/>
    <w:rsid w:val="00140E98"/>
    <w:rsid w:val="0014160C"/>
    <w:rsid w:val="0014252F"/>
    <w:rsid w:val="00142B0D"/>
    <w:rsid w:val="00144FDB"/>
    <w:rsid w:val="00145FC5"/>
    <w:rsid w:val="001463F9"/>
    <w:rsid w:val="001472B5"/>
    <w:rsid w:val="0014756F"/>
    <w:rsid w:val="0014766F"/>
    <w:rsid w:val="001476C4"/>
    <w:rsid w:val="0014789E"/>
    <w:rsid w:val="00147942"/>
    <w:rsid w:val="001503FC"/>
    <w:rsid w:val="0015089C"/>
    <w:rsid w:val="00150937"/>
    <w:rsid w:val="00150C19"/>
    <w:rsid w:val="00151AE2"/>
    <w:rsid w:val="00151B77"/>
    <w:rsid w:val="00151D1C"/>
    <w:rsid w:val="00152324"/>
    <w:rsid w:val="0015234F"/>
    <w:rsid w:val="00152539"/>
    <w:rsid w:val="00152650"/>
    <w:rsid w:val="00152782"/>
    <w:rsid w:val="00153049"/>
    <w:rsid w:val="00153B75"/>
    <w:rsid w:val="00153FCC"/>
    <w:rsid w:val="001543E9"/>
    <w:rsid w:val="00154482"/>
    <w:rsid w:val="001552A4"/>
    <w:rsid w:val="00155E86"/>
    <w:rsid w:val="00156810"/>
    <w:rsid w:val="00156882"/>
    <w:rsid w:val="001570C6"/>
    <w:rsid w:val="001571E4"/>
    <w:rsid w:val="0015749C"/>
    <w:rsid w:val="00157980"/>
    <w:rsid w:val="0016158C"/>
    <w:rsid w:val="001631A1"/>
    <w:rsid w:val="001631D7"/>
    <w:rsid w:val="00163838"/>
    <w:rsid w:val="0016444A"/>
    <w:rsid w:val="001645C6"/>
    <w:rsid w:val="00164990"/>
    <w:rsid w:val="00164F70"/>
    <w:rsid w:val="00165828"/>
    <w:rsid w:val="00166303"/>
    <w:rsid w:val="00166787"/>
    <w:rsid w:val="001674BB"/>
    <w:rsid w:val="001678C3"/>
    <w:rsid w:val="001700FE"/>
    <w:rsid w:val="00170367"/>
    <w:rsid w:val="00170610"/>
    <w:rsid w:val="0017152B"/>
    <w:rsid w:val="00171D56"/>
    <w:rsid w:val="00174471"/>
    <w:rsid w:val="00174AC6"/>
    <w:rsid w:val="001755A7"/>
    <w:rsid w:val="00175D9E"/>
    <w:rsid w:val="001760EF"/>
    <w:rsid w:val="0017718A"/>
    <w:rsid w:val="001774AC"/>
    <w:rsid w:val="0017752C"/>
    <w:rsid w:val="001775FC"/>
    <w:rsid w:val="001777CC"/>
    <w:rsid w:val="001777E4"/>
    <w:rsid w:val="001807BB"/>
    <w:rsid w:val="001812C9"/>
    <w:rsid w:val="001812FB"/>
    <w:rsid w:val="00181876"/>
    <w:rsid w:val="00181CF7"/>
    <w:rsid w:val="001821B0"/>
    <w:rsid w:val="001825D6"/>
    <w:rsid w:val="00182837"/>
    <w:rsid w:val="00182D75"/>
    <w:rsid w:val="00183008"/>
    <w:rsid w:val="00183EE0"/>
    <w:rsid w:val="001848E0"/>
    <w:rsid w:val="001856D3"/>
    <w:rsid w:val="00185AAC"/>
    <w:rsid w:val="001866BC"/>
    <w:rsid w:val="00193D4D"/>
    <w:rsid w:val="0019402F"/>
    <w:rsid w:val="00194E98"/>
    <w:rsid w:val="00195008"/>
    <w:rsid w:val="00195076"/>
    <w:rsid w:val="001954C7"/>
    <w:rsid w:val="00195A1A"/>
    <w:rsid w:val="001968DC"/>
    <w:rsid w:val="00197750"/>
    <w:rsid w:val="001A0A99"/>
    <w:rsid w:val="001A0DDD"/>
    <w:rsid w:val="001A1017"/>
    <w:rsid w:val="001A17C9"/>
    <w:rsid w:val="001A210F"/>
    <w:rsid w:val="001A253A"/>
    <w:rsid w:val="001A2C3B"/>
    <w:rsid w:val="001A2EDE"/>
    <w:rsid w:val="001A331C"/>
    <w:rsid w:val="001A38AE"/>
    <w:rsid w:val="001A4651"/>
    <w:rsid w:val="001A76BB"/>
    <w:rsid w:val="001B0B3F"/>
    <w:rsid w:val="001B13F3"/>
    <w:rsid w:val="001B2115"/>
    <w:rsid w:val="001B2538"/>
    <w:rsid w:val="001B4353"/>
    <w:rsid w:val="001B62D1"/>
    <w:rsid w:val="001B686C"/>
    <w:rsid w:val="001B6DC0"/>
    <w:rsid w:val="001B747D"/>
    <w:rsid w:val="001B796A"/>
    <w:rsid w:val="001C00AF"/>
    <w:rsid w:val="001C0439"/>
    <w:rsid w:val="001C0C3D"/>
    <w:rsid w:val="001C1324"/>
    <w:rsid w:val="001C166E"/>
    <w:rsid w:val="001C168D"/>
    <w:rsid w:val="001C2615"/>
    <w:rsid w:val="001C2656"/>
    <w:rsid w:val="001C3277"/>
    <w:rsid w:val="001C4872"/>
    <w:rsid w:val="001C4A15"/>
    <w:rsid w:val="001C4D1F"/>
    <w:rsid w:val="001C516E"/>
    <w:rsid w:val="001C526A"/>
    <w:rsid w:val="001C57BD"/>
    <w:rsid w:val="001C57F3"/>
    <w:rsid w:val="001C5A7E"/>
    <w:rsid w:val="001C5F6A"/>
    <w:rsid w:val="001C6C29"/>
    <w:rsid w:val="001C71DC"/>
    <w:rsid w:val="001C78AF"/>
    <w:rsid w:val="001C7D1F"/>
    <w:rsid w:val="001D0389"/>
    <w:rsid w:val="001D196D"/>
    <w:rsid w:val="001D1983"/>
    <w:rsid w:val="001D2213"/>
    <w:rsid w:val="001D2AB3"/>
    <w:rsid w:val="001D2BB3"/>
    <w:rsid w:val="001D2E78"/>
    <w:rsid w:val="001D32B8"/>
    <w:rsid w:val="001D34FA"/>
    <w:rsid w:val="001D37F8"/>
    <w:rsid w:val="001D3A49"/>
    <w:rsid w:val="001D3C67"/>
    <w:rsid w:val="001D3D19"/>
    <w:rsid w:val="001D428F"/>
    <w:rsid w:val="001D4760"/>
    <w:rsid w:val="001D4C08"/>
    <w:rsid w:val="001D54D1"/>
    <w:rsid w:val="001D732A"/>
    <w:rsid w:val="001E01D1"/>
    <w:rsid w:val="001E1613"/>
    <w:rsid w:val="001E2EF0"/>
    <w:rsid w:val="001E575A"/>
    <w:rsid w:val="001E6164"/>
    <w:rsid w:val="001E75F3"/>
    <w:rsid w:val="001E765A"/>
    <w:rsid w:val="001F033F"/>
    <w:rsid w:val="001F08DA"/>
    <w:rsid w:val="001F1BFF"/>
    <w:rsid w:val="001F286F"/>
    <w:rsid w:val="001F28BB"/>
    <w:rsid w:val="001F3221"/>
    <w:rsid w:val="001F33E6"/>
    <w:rsid w:val="001F3862"/>
    <w:rsid w:val="001F394E"/>
    <w:rsid w:val="001F3CD1"/>
    <w:rsid w:val="001F4285"/>
    <w:rsid w:val="001F42E1"/>
    <w:rsid w:val="001F46B4"/>
    <w:rsid w:val="001F5DE9"/>
    <w:rsid w:val="001F680A"/>
    <w:rsid w:val="001F6DC2"/>
    <w:rsid w:val="001F7166"/>
    <w:rsid w:val="001F7782"/>
    <w:rsid w:val="001F7A84"/>
    <w:rsid w:val="001F7B73"/>
    <w:rsid w:val="00200C35"/>
    <w:rsid w:val="002013B7"/>
    <w:rsid w:val="00201B43"/>
    <w:rsid w:val="00201DA6"/>
    <w:rsid w:val="002033AD"/>
    <w:rsid w:val="002035D9"/>
    <w:rsid w:val="00203C3B"/>
    <w:rsid w:val="00204BF0"/>
    <w:rsid w:val="00204DD9"/>
    <w:rsid w:val="00205DE8"/>
    <w:rsid w:val="00206004"/>
    <w:rsid w:val="00206150"/>
    <w:rsid w:val="00206658"/>
    <w:rsid w:val="00206669"/>
    <w:rsid w:val="002075C8"/>
    <w:rsid w:val="00207696"/>
    <w:rsid w:val="002101AE"/>
    <w:rsid w:val="00210566"/>
    <w:rsid w:val="00210698"/>
    <w:rsid w:val="00210BBC"/>
    <w:rsid w:val="002119E4"/>
    <w:rsid w:val="00212558"/>
    <w:rsid w:val="0021270F"/>
    <w:rsid w:val="0021343A"/>
    <w:rsid w:val="0021344A"/>
    <w:rsid w:val="0021630A"/>
    <w:rsid w:val="002165F3"/>
    <w:rsid w:val="00216919"/>
    <w:rsid w:val="00216B30"/>
    <w:rsid w:val="00216BDC"/>
    <w:rsid w:val="00216C6B"/>
    <w:rsid w:val="00217049"/>
    <w:rsid w:val="002178F9"/>
    <w:rsid w:val="00221225"/>
    <w:rsid w:val="0022345E"/>
    <w:rsid w:val="00223641"/>
    <w:rsid w:val="0022452C"/>
    <w:rsid w:val="00224714"/>
    <w:rsid w:val="00225159"/>
    <w:rsid w:val="002257D2"/>
    <w:rsid w:val="00225F69"/>
    <w:rsid w:val="00226A76"/>
    <w:rsid w:val="00227AFA"/>
    <w:rsid w:val="00227BF8"/>
    <w:rsid w:val="002301FC"/>
    <w:rsid w:val="002304BD"/>
    <w:rsid w:val="002307E5"/>
    <w:rsid w:val="00231217"/>
    <w:rsid w:val="0023138F"/>
    <w:rsid w:val="002316FE"/>
    <w:rsid w:val="00232672"/>
    <w:rsid w:val="0023277C"/>
    <w:rsid w:val="00232C60"/>
    <w:rsid w:val="00232C8A"/>
    <w:rsid w:val="002336D6"/>
    <w:rsid w:val="00233A87"/>
    <w:rsid w:val="00233A98"/>
    <w:rsid w:val="00233F12"/>
    <w:rsid w:val="00234FBC"/>
    <w:rsid w:val="00235751"/>
    <w:rsid w:val="002357E1"/>
    <w:rsid w:val="00236BD9"/>
    <w:rsid w:val="00240714"/>
    <w:rsid w:val="00241A52"/>
    <w:rsid w:val="00241CF0"/>
    <w:rsid w:val="002420C1"/>
    <w:rsid w:val="002430EC"/>
    <w:rsid w:val="002436B3"/>
    <w:rsid w:val="002440D9"/>
    <w:rsid w:val="00244871"/>
    <w:rsid w:val="00244CBA"/>
    <w:rsid w:val="00245106"/>
    <w:rsid w:val="00245283"/>
    <w:rsid w:val="002453F7"/>
    <w:rsid w:val="00245539"/>
    <w:rsid w:val="00245AE7"/>
    <w:rsid w:val="002466E1"/>
    <w:rsid w:val="0024695E"/>
    <w:rsid w:val="00246AB2"/>
    <w:rsid w:val="00246FED"/>
    <w:rsid w:val="00247885"/>
    <w:rsid w:val="00247914"/>
    <w:rsid w:val="002479A8"/>
    <w:rsid w:val="00247C93"/>
    <w:rsid w:val="0025189A"/>
    <w:rsid w:val="00251F2D"/>
    <w:rsid w:val="002544EC"/>
    <w:rsid w:val="00254A32"/>
    <w:rsid w:val="00254B09"/>
    <w:rsid w:val="00254C8C"/>
    <w:rsid w:val="00254F3B"/>
    <w:rsid w:val="00254FE9"/>
    <w:rsid w:val="00256E83"/>
    <w:rsid w:val="00257C77"/>
    <w:rsid w:val="00257E32"/>
    <w:rsid w:val="00260949"/>
    <w:rsid w:val="00260E2C"/>
    <w:rsid w:val="00260EA4"/>
    <w:rsid w:val="00262789"/>
    <w:rsid w:val="00263726"/>
    <w:rsid w:val="002637F2"/>
    <w:rsid w:val="002640AA"/>
    <w:rsid w:val="0026429E"/>
    <w:rsid w:val="002650BA"/>
    <w:rsid w:val="002651C3"/>
    <w:rsid w:val="002656C9"/>
    <w:rsid w:val="0026617A"/>
    <w:rsid w:val="00267C52"/>
    <w:rsid w:val="00267CC0"/>
    <w:rsid w:val="00267D5F"/>
    <w:rsid w:val="00270F07"/>
    <w:rsid w:val="0027156C"/>
    <w:rsid w:val="00271B16"/>
    <w:rsid w:val="00271DEB"/>
    <w:rsid w:val="0027232B"/>
    <w:rsid w:val="00273467"/>
    <w:rsid w:val="00273846"/>
    <w:rsid w:val="00274330"/>
    <w:rsid w:val="00275C0C"/>
    <w:rsid w:val="00276AC1"/>
    <w:rsid w:val="00277394"/>
    <w:rsid w:val="002773E4"/>
    <w:rsid w:val="00277C2C"/>
    <w:rsid w:val="00277CD4"/>
    <w:rsid w:val="00277D24"/>
    <w:rsid w:val="00280046"/>
    <w:rsid w:val="0028150D"/>
    <w:rsid w:val="00281B15"/>
    <w:rsid w:val="0028276F"/>
    <w:rsid w:val="00282901"/>
    <w:rsid w:val="00283004"/>
    <w:rsid w:val="0028456A"/>
    <w:rsid w:val="0028536F"/>
    <w:rsid w:val="0028570E"/>
    <w:rsid w:val="002857D0"/>
    <w:rsid w:val="00285EEE"/>
    <w:rsid w:val="002875B0"/>
    <w:rsid w:val="00287F55"/>
    <w:rsid w:val="0029078C"/>
    <w:rsid w:val="002907FF"/>
    <w:rsid w:val="002915E9"/>
    <w:rsid w:val="00291F02"/>
    <w:rsid w:val="00292A40"/>
    <w:rsid w:val="0029349D"/>
    <w:rsid w:val="00293A61"/>
    <w:rsid w:val="00293BB8"/>
    <w:rsid w:val="00294A63"/>
    <w:rsid w:val="00295E40"/>
    <w:rsid w:val="00295F27"/>
    <w:rsid w:val="00296796"/>
    <w:rsid w:val="00297748"/>
    <w:rsid w:val="002977FC"/>
    <w:rsid w:val="002A00DF"/>
    <w:rsid w:val="002A16E2"/>
    <w:rsid w:val="002A17D7"/>
    <w:rsid w:val="002A192E"/>
    <w:rsid w:val="002A1C14"/>
    <w:rsid w:val="002A1C81"/>
    <w:rsid w:val="002A2D21"/>
    <w:rsid w:val="002A4003"/>
    <w:rsid w:val="002A5305"/>
    <w:rsid w:val="002A5794"/>
    <w:rsid w:val="002A5DEE"/>
    <w:rsid w:val="002A6A08"/>
    <w:rsid w:val="002A71EA"/>
    <w:rsid w:val="002B12E2"/>
    <w:rsid w:val="002B19A1"/>
    <w:rsid w:val="002B2A42"/>
    <w:rsid w:val="002B2E02"/>
    <w:rsid w:val="002B36DF"/>
    <w:rsid w:val="002B4E82"/>
    <w:rsid w:val="002B5CED"/>
    <w:rsid w:val="002B5FF5"/>
    <w:rsid w:val="002B61D2"/>
    <w:rsid w:val="002B6523"/>
    <w:rsid w:val="002B6FD5"/>
    <w:rsid w:val="002C024F"/>
    <w:rsid w:val="002C0786"/>
    <w:rsid w:val="002C112A"/>
    <w:rsid w:val="002C1B51"/>
    <w:rsid w:val="002C1B5B"/>
    <w:rsid w:val="002C1CE4"/>
    <w:rsid w:val="002C2249"/>
    <w:rsid w:val="002C26C0"/>
    <w:rsid w:val="002C2E14"/>
    <w:rsid w:val="002C30A2"/>
    <w:rsid w:val="002C39C4"/>
    <w:rsid w:val="002C42E5"/>
    <w:rsid w:val="002C4678"/>
    <w:rsid w:val="002C5C17"/>
    <w:rsid w:val="002C711A"/>
    <w:rsid w:val="002C71C6"/>
    <w:rsid w:val="002C77ED"/>
    <w:rsid w:val="002D0DE7"/>
    <w:rsid w:val="002D1879"/>
    <w:rsid w:val="002D1D8D"/>
    <w:rsid w:val="002D2B21"/>
    <w:rsid w:val="002D4733"/>
    <w:rsid w:val="002D48AC"/>
    <w:rsid w:val="002D69A5"/>
    <w:rsid w:val="002D6C2E"/>
    <w:rsid w:val="002D6C68"/>
    <w:rsid w:val="002D71F7"/>
    <w:rsid w:val="002D732A"/>
    <w:rsid w:val="002D7BEA"/>
    <w:rsid w:val="002D7C61"/>
    <w:rsid w:val="002E02DD"/>
    <w:rsid w:val="002E14BB"/>
    <w:rsid w:val="002E2FAD"/>
    <w:rsid w:val="002E3E7C"/>
    <w:rsid w:val="002E6242"/>
    <w:rsid w:val="002E66A1"/>
    <w:rsid w:val="002E6850"/>
    <w:rsid w:val="002F017B"/>
    <w:rsid w:val="002F0462"/>
    <w:rsid w:val="002F0C5C"/>
    <w:rsid w:val="002F0E42"/>
    <w:rsid w:val="002F1146"/>
    <w:rsid w:val="002F2B5D"/>
    <w:rsid w:val="002F2E60"/>
    <w:rsid w:val="002F2F83"/>
    <w:rsid w:val="002F3D3D"/>
    <w:rsid w:val="002F57F6"/>
    <w:rsid w:val="002F5947"/>
    <w:rsid w:val="002F6205"/>
    <w:rsid w:val="002F691F"/>
    <w:rsid w:val="002F6D69"/>
    <w:rsid w:val="002F7D2D"/>
    <w:rsid w:val="002F7D6F"/>
    <w:rsid w:val="003008A2"/>
    <w:rsid w:val="00300AEE"/>
    <w:rsid w:val="00300B61"/>
    <w:rsid w:val="00300DD0"/>
    <w:rsid w:val="00302013"/>
    <w:rsid w:val="00302023"/>
    <w:rsid w:val="003022FB"/>
    <w:rsid w:val="0030239E"/>
    <w:rsid w:val="00302A62"/>
    <w:rsid w:val="00302F87"/>
    <w:rsid w:val="00303006"/>
    <w:rsid w:val="00303426"/>
    <w:rsid w:val="003037AC"/>
    <w:rsid w:val="00304C6E"/>
    <w:rsid w:val="00305C2A"/>
    <w:rsid w:val="00306345"/>
    <w:rsid w:val="00306B89"/>
    <w:rsid w:val="00306BB8"/>
    <w:rsid w:val="00306E90"/>
    <w:rsid w:val="00307873"/>
    <w:rsid w:val="00307A54"/>
    <w:rsid w:val="003104BF"/>
    <w:rsid w:val="00310BE8"/>
    <w:rsid w:val="003114E9"/>
    <w:rsid w:val="00311B7B"/>
    <w:rsid w:val="00312EE5"/>
    <w:rsid w:val="0031366C"/>
    <w:rsid w:val="00313D3D"/>
    <w:rsid w:val="0031560D"/>
    <w:rsid w:val="00315635"/>
    <w:rsid w:val="00316082"/>
    <w:rsid w:val="0031708A"/>
    <w:rsid w:val="00317154"/>
    <w:rsid w:val="00317A93"/>
    <w:rsid w:val="003200D9"/>
    <w:rsid w:val="00320153"/>
    <w:rsid w:val="003213B5"/>
    <w:rsid w:val="0032191E"/>
    <w:rsid w:val="003219D1"/>
    <w:rsid w:val="00322103"/>
    <w:rsid w:val="00322224"/>
    <w:rsid w:val="0032289F"/>
    <w:rsid w:val="00323A2D"/>
    <w:rsid w:val="00325249"/>
    <w:rsid w:val="003255FE"/>
    <w:rsid w:val="00325BAF"/>
    <w:rsid w:val="003269FB"/>
    <w:rsid w:val="00326AF5"/>
    <w:rsid w:val="00326CD2"/>
    <w:rsid w:val="00326D4C"/>
    <w:rsid w:val="00327280"/>
    <w:rsid w:val="00327BE4"/>
    <w:rsid w:val="003300E6"/>
    <w:rsid w:val="003306E3"/>
    <w:rsid w:val="00330CD6"/>
    <w:rsid w:val="00330EC5"/>
    <w:rsid w:val="00331092"/>
    <w:rsid w:val="003316CC"/>
    <w:rsid w:val="00331ECB"/>
    <w:rsid w:val="0033266B"/>
    <w:rsid w:val="003326A3"/>
    <w:rsid w:val="0033285F"/>
    <w:rsid w:val="00333017"/>
    <w:rsid w:val="00333112"/>
    <w:rsid w:val="0033313B"/>
    <w:rsid w:val="0033338B"/>
    <w:rsid w:val="003337CE"/>
    <w:rsid w:val="00334DC9"/>
    <w:rsid w:val="00334FC6"/>
    <w:rsid w:val="00336008"/>
    <w:rsid w:val="00336789"/>
    <w:rsid w:val="0033714B"/>
    <w:rsid w:val="00337D5C"/>
    <w:rsid w:val="003402BB"/>
    <w:rsid w:val="003403A5"/>
    <w:rsid w:val="003420D2"/>
    <w:rsid w:val="0034233C"/>
    <w:rsid w:val="00342BC4"/>
    <w:rsid w:val="0034312D"/>
    <w:rsid w:val="00343728"/>
    <w:rsid w:val="003438B4"/>
    <w:rsid w:val="00343D13"/>
    <w:rsid w:val="00344357"/>
    <w:rsid w:val="003445A6"/>
    <w:rsid w:val="00344DA8"/>
    <w:rsid w:val="003452C0"/>
    <w:rsid w:val="0034670F"/>
    <w:rsid w:val="0035024D"/>
    <w:rsid w:val="00350530"/>
    <w:rsid w:val="003506E1"/>
    <w:rsid w:val="00350BBE"/>
    <w:rsid w:val="003515D7"/>
    <w:rsid w:val="0035170C"/>
    <w:rsid w:val="00351839"/>
    <w:rsid w:val="00351C0E"/>
    <w:rsid w:val="00352059"/>
    <w:rsid w:val="00352179"/>
    <w:rsid w:val="003524AA"/>
    <w:rsid w:val="0035322E"/>
    <w:rsid w:val="003538D2"/>
    <w:rsid w:val="0035541F"/>
    <w:rsid w:val="00356513"/>
    <w:rsid w:val="00356C47"/>
    <w:rsid w:val="00356C69"/>
    <w:rsid w:val="00356EB0"/>
    <w:rsid w:val="00357963"/>
    <w:rsid w:val="00357A3D"/>
    <w:rsid w:val="00357F87"/>
    <w:rsid w:val="00360380"/>
    <w:rsid w:val="003609FC"/>
    <w:rsid w:val="0036125D"/>
    <w:rsid w:val="00361365"/>
    <w:rsid w:val="00361AE3"/>
    <w:rsid w:val="00361B52"/>
    <w:rsid w:val="00361EB9"/>
    <w:rsid w:val="003626E7"/>
    <w:rsid w:val="00362EC7"/>
    <w:rsid w:val="00362FF6"/>
    <w:rsid w:val="0036327F"/>
    <w:rsid w:val="00363D94"/>
    <w:rsid w:val="003642DE"/>
    <w:rsid w:val="003648B4"/>
    <w:rsid w:val="00364D31"/>
    <w:rsid w:val="00364D7B"/>
    <w:rsid w:val="003653AB"/>
    <w:rsid w:val="00365BB1"/>
    <w:rsid w:val="00365CAC"/>
    <w:rsid w:val="0036636D"/>
    <w:rsid w:val="00366428"/>
    <w:rsid w:val="00366615"/>
    <w:rsid w:val="00366C5B"/>
    <w:rsid w:val="00367428"/>
    <w:rsid w:val="00370E29"/>
    <w:rsid w:val="0037220E"/>
    <w:rsid w:val="0037261E"/>
    <w:rsid w:val="00372D37"/>
    <w:rsid w:val="00372DA9"/>
    <w:rsid w:val="00372E75"/>
    <w:rsid w:val="00373902"/>
    <w:rsid w:val="00373BB7"/>
    <w:rsid w:val="00374233"/>
    <w:rsid w:val="003742BD"/>
    <w:rsid w:val="003742EE"/>
    <w:rsid w:val="00374B60"/>
    <w:rsid w:val="00374BFD"/>
    <w:rsid w:val="003752F9"/>
    <w:rsid w:val="00375BA1"/>
    <w:rsid w:val="0037612D"/>
    <w:rsid w:val="00376E3C"/>
    <w:rsid w:val="00377451"/>
    <w:rsid w:val="00377CA1"/>
    <w:rsid w:val="00377F37"/>
    <w:rsid w:val="00381FEE"/>
    <w:rsid w:val="003835C6"/>
    <w:rsid w:val="00383F0F"/>
    <w:rsid w:val="00384996"/>
    <w:rsid w:val="00385DCD"/>
    <w:rsid w:val="00387638"/>
    <w:rsid w:val="00387F77"/>
    <w:rsid w:val="0039001A"/>
    <w:rsid w:val="0039098E"/>
    <w:rsid w:val="00390C24"/>
    <w:rsid w:val="00391422"/>
    <w:rsid w:val="00391821"/>
    <w:rsid w:val="003923A6"/>
    <w:rsid w:val="003925B8"/>
    <w:rsid w:val="00392635"/>
    <w:rsid w:val="0039266D"/>
    <w:rsid w:val="00392CD1"/>
    <w:rsid w:val="003935D0"/>
    <w:rsid w:val="003938C1"/>
    <w:rsid w:val="00394BC4"/>
    <w:rsid w:val="00395885"/>
    <w:rsid w:val="00395C14"/>
    <w:rsid w:val="0039642C"/>
    <w:rsid w:val="00396E33"/>
    <w:rsid w:val="00397384"/>
    <w:rsid w:val="00397408"/>
    <w:rsid w:val="00397630"/>
    <w:rsid w:val="003A074F"/>
    <w:rsid w:val="003A1258"/>
    <w:rsid w:val="003A1912"/>
    <w:rsid w:val="003A2BC8"/>
    <w:rsid w:val="003A2BEF"/>
    <w:rsid w:val="003A37BE"/>
    <w:rsid w:val="003A41E1"/>
    <w:rsid w:val="003A45A9"/>
    <w:rsid w:val="003A4AED"/>
    <w:rsid w:val="003A5762"/>
    <w:rsid w:val="003A617D"/>
    <w:rsid w:val="003A67F5"/>
    <w:rsid w:val="003A69AD"/>
    <w:rsid w:val="003A719C"/>
    <w:rsid w:val="003A71BA"/>
    <w:rsid w:val="003A7DC6"/>
    <w:rsid w:val="003B00A4"/>
    <w:rsid w:val="003B1A11"/>
    <w:rsid w:val="003B1B5E"/>
    <w:rsid w:val="003B1EEA"/>
    <w:rsid w:val="003B39A0"/>
    <w:rsid w:val="003B4B3E"/>
    <w:rsid w:val="003B4E67"/>
    <w:rsid w:val="003B55E7"/>
    <w:rsid w:val="003B569C"/>
    <w:rsid w:val="003B58C4"/>
    <w:rsid w:val="003B6835"/>
    <w:rsid w:val="003B711E"/>
    <w:rsid w:val="003B7364"/>
    <w:rsid w:val="003B7CBA"/>
    <w:rsid w:val="003C044B"/>
    <w:rsid w:val="003C084D"/>
    <w:rsid w:val="003C0E1F"/>
    <w:rsid w:val="003C1A16"/>
    <w:rsid w:val="003C1CA4"/>
    <w:rsid w:val="003C1D49"/>
    <w:rsid w:val="003C218F"/>
    <w:rsid w:val="003C26AD"/>
    <w:rsid w:val="003C3355"/>
    <w:rsid w:val="003C35AB"/>
    <w:rsid w:val="003C4621"/>
    <w:rsid w:val="003C4B72"/>
    <w:rsid w:val="003C5E1B"/>
    <w:rsid w:val="003C660D"/>
    <w:rsid w:val="003C7848"/>
    <w:rsid w:val="003D04E9"/>
    <w:rsid w:val="003D0799"/>
    <w:rsid w:val="003D0A81"/>
    <w:rsid w:val="003D10E1"/>
    <w:rsid w:val="003D1389"/>
    <w:rsid w:val="003D1905"/>
    <w:rsid w:val="003D19AE"/>
    <w:rsid w:val="003D2395"/>
    <w:rsid w:val="003D28C5"/>
    <w:rsid w:val="003D2CDC"/>
    <w:rsid w:val="003D3107"/>
    <w:rsid w:val="003D31A2"/>
    <w:rsid w:val="003D4097"/>
    <w:rsid w:val="003D425B"/>
    <w:rsid w:val="003D4319"/>
    <w:rsid w:val="003D4C6D"/>
    <w:rsid w:val="003D555C"/>
    <w:rsid w:val="003D56AA"/>
    <w:rsid w:val="003D6811"/>
    <w:rsid w:val="003D6EF1"/>
    <w:rsid w:val="003D7778"/>
    <w:rsid w:val="003D7D4D"/>
    <w:rsid w:val="003E0213"/>
    <w:rsid w:val="003E03A7"/>
    <w:rsid w:val="003E15A1"/>
    <w:rsid w:val="003E1622"/>
    <w:rsid w:val="003E1EEB"/>
    <w:rsid w:val="003E214D"/>
    <w:rsid w:val="003E2735"/>
    <w:rsid w:val="003E2D95"/>
    <w:rsid w:val="003E3164"/>
    <w:rsid w:val="003E3332"/>
    <w:rsid w:val="003E33B0"/>
    <w:rsid w:val="003E33F6"/>
    <w:rsid w:val="003E429C"/>
    <w:rsid w:val="003E4914"/>
    <w:rsid w:val="003E506A"/>
    <w:rsid w:val="003E540C"/>
    <w:rsid w:val="003E5F40"/>
    <w:rsid w:val="003E6A93"/>
    <w:rsid w:val="003F0ADD"/>
    <w:rsid w:val="003F0F89"/>
    <w:rsid w:val="003F1941"/>
    <w:rsid w:val="003F1D22"/>
    <w:rsid w:val="003F2A91"/>
    <w:rsid w:val="003F2F90"/>
    <w:rsid w:val="003F3746"/>
    <w:rsid w:val="003F37A1"/>
    <w:rsid w:val="003F577A"/>
    <w:rsid w:val="003F5A30"/>
    <w:rsid w:val="003F5C75"/>
    <w:rsid w:val="003F6350"/>
    <w:rsid w:val="003F74A0"/>
    <w:rsid w:val="003F7616"/>
    <w:rsid w:val="004001A6"/>
    <w:rsid w:val="0040050E"/>
    <w:rsid w:val="004005F1"/>
    <w:rsid w:val="00402696"/>
    <w:rsid w:val="00403AA6"/>
    <w:rsid w:val="00403CE3"/>
    <w:rsid w:val="004055CB"/>
    <w:rsid w:val="004056A6"/>
    <w:rsid w:val="00405C57"/>
    <w:rsid w:val="0040607C"/>
    <w:rsid w:val="00406B0D"/>
    <w:rsid w:val="004070B5"/>
    <w:rsid w:val="004072EF"/>
    <w:rsid w:val="0040739C"/>
    <w:rsid w:val="00407E3D"/>
    <w:rsid w:val="0041114B"/>
    <w:rsid w:val="00411AA8"/>
    <w:rsid w:val="00411D93"/>
    <w:rsid w:val="00412A0B"/>
    <w:rsid w:val="0041364A"/>
    <w:rsid w:val="00413C52"/>
    <w:rsid w:val="004140CB"/>
    <w:rsid w:val="00415D14"/>
    <w:rsid w:val="00416264"/>
    <w:rsid w:val="004172EA"/>
    <w:rsid w:val="00417CB7"/>
    <w:rsid w:val="0042027D"/>
    <w:rsid w:val="004204D5"/>
    <w:rsid w:val="0042056B"/>
    <w:rsid w:val="004207E3"/>
    <w:rsid w:val="00420ACD"/>
    <w:rsid w:val="00420F68"/>
    <w:rsid w:val="0042125F"/>
    <w:rsid w:val="0042169A"/>
    <w:rsid w:val="00421905"/>
    <w:rsid w:val="00421976"/>
    <w:rsid w:val="00421B16"/>
    <w:rsid w:val="00421E17"/>
    <w:rsid w:val="004220F9"/>
    <w:rsid w:val="00422800"/>
    <w:rsid w:val="00422830"/>
    <w:rsid w:val="00422B9E"/>
    <w:rsid w:val="00423C4C"/>
    <w:rsid w:val="00423E62"/>
    <w:rsid w:val="00423FD9"/>
    <w:rsid w:val="004245A7"/>
    <w:rsid w:val="00425733"/>
    <w:rsid w:val="00425758"/>
    <w:rsid w:val="00425D81"/>
    <w:rsid w:val="004260AB"/>
    <w:rsid w:val="004265A8"/>
    <w:rsid w:val="00426BF3"/>
    <w:rsid w:val="00427332"/>
    <w:rsid w:val="00427B33"/>
    <w:rsid w:val="00427D55"/>
    <w:rsid w:val="004304BB"/>
    <w:rsid w:val="004308C0"/>
    <w:rsid w:val="004321FF"/>
    <w:rsid w:val="00432FB6"/>
    <w:rsid w:val="00433B0E"/>
    <w:rsid w:val="00433C2D"/>
    <w:rsid w:val="00434378"/>
    <w:rsid w:val="0043437C"/>
    <w:rsid w:val="00435216"/>
    <w:rsid w:val="004368DB"/>
    <w:rsid w:val="00437C78"/>
    <w:rsid w:val="00437CE8"/>
    <w:rsid w:val="00440183"/>
    <w:rsid w:val="00441A92"/>
    <w:rsid w:val="00442434"/>
    <w:rsid w:val="00442AF5"/>
    <w:rsid w:val="00443EE0"/>
    <w:rsid w:val="004443A2"/>
    <w:rsid w:val="00444C44"/>
    <w:rsid w:val="0044522E"/>
    <w:rsid w:val="00445780"/>
    <w:rsid w:val="00445C89"/>
    <w:rsid w:val="00446A95"/>
    <w:rsid w:val="004470E4"/>
    <w:rsid w:val="004501E0"/>
    <w:rsid w:val="004507BD"/>
    <w:rsid w:val="00451229"/>
    <w:rsid w:val="0045151B"/>
    <w:rsid w:val="00451B30"/>
    <w:rsid w:val="00451FA9"/>
    <w:rsid w:val="00452182"/>
    <w:rsid w:val="0045248F"/>
    <w:rsid w:val="00452D72"/>
    <w:rsid w:val="004533C2"/>
    <w:rsid w:val="00453501"/>
    <w:rsid w:val="00454DC6"/>
    <w:rsid w:val="00454DD0"/>
    <w:rsid w:val="00455A52"/>
    <w:rsid w:val="00456489"/>
    <w:rsid w:val="004569FA"/>
    <w:rsid w:val="00456AEA"/>
    <w:rsid w:val="00456D13"/>
    <w:rsid w:val="0045769C"/>
    <w:rsid w:val="00457EFE"/>
    <w:rsid w:val="0046007D"/>
    <w:rsid w:val="00460E12"/>
    <w:rsid w:val="00460FDE"/>
    <w:rsid w:val="004613F2"/>
    <w:rsid w:val="004617ED"/>
    <w:rsid w:val="004623CD"/>
    <w:rsid w:val="00462414"/>
    <w:rsid w:val="0046265E"/>
    <w:rsid w:val="00462ADF"/>
    <w:rsid w:val="00462F02"/>
    <w:rsid w:val="0046332F"/>
    <w:rsid w:val="0046353A"/>
    <w:rsid w:val="00463B61"/>
    <w:rsid w:val="00464630"/>
    <w:rsid w:val="0046481F"/>
    <w:rsid w:val="00464E3D"/>
    <w:rsid w:val="00465440"/>
    <w:rsid w:val="0046578D"/>
    <w:rsid w:val="00466080"/>
    <w:rsid w:val="0046655C"/>
    <w:rsid w:val="0046660A"/>
    <w:rsid w:val="004666C7"/>
    <w:rsid w:val="00466C0E"/>
    <w:rsid w:val="00466DE5"/>
    <w:rsid w:val="0046722F"/>
    <w:rsid w:val="00467617"/>
    <w:rsid w:val="004702C2"/>
    <w:rsid w:val="0047099D"/>
    <w:rsid w:val="00470E20"/>
    <w:rsid w:val="004726CE"/>
    <w:rsid w:val="00472830"/>
    <w:rsid w:val="00472E27"/>
    <w:rsid w:val="0047373C"/>
    <w:rsid w:val="0047380A"/>
    <w:rsid w:val="00473EDC"/>
    <w:rsid w:val="0047488A"/>
    <w:rsid w:val="00474E5A"/>
    <w:rsid w:val="004751FC"/>
    <w:rsid w:val="00475507"/>
    <w:rsid w:val="00475AB4"/>
    <w:rsid w:val="0047759E"/>
    <w:rsid w:val="00480ACD"/>
    <w:rsid w:val="00480C05"/>
    <w:rsid w:val="00480E96"/>
    <w:rsid w:val="0048162A"/>
    <w:rsid w:val="00481DF9"/>
    <w:rsid w:val="00481F3D"/>
    <w:rsid w:val="00482067"/>
    <w:rsid w:val="00482924"/>
    <w:rsid w:val="0048357F"/>
    <w:rsid w:val="00483FA1"/>
    <w:rsid w:val="00484213"/>
    <w:rsid w:val="0048496B"/>
    <w:rsid w:val="00485E84"/>
    <w:rsid w:val="00486342"/>
    <w:rsid w:val="004866B5"/>
    <w:rsid w:val="004866B6"/>
    <w:rsid w:val="0048695D"/>
    <w:rsid w:val="004879D9"/>
    <w:rsid w:val="00490F43"/>
    <w:rsid w:val="004917BF"/>
    <w:rsid w:val="00491D92"/>
    <w:rsid w:val="00492B78"/>
    <w:rsid w:val="00493EB9"/>
    <w:rsid w:val="00494A23"/>
    <w:rsid w:val="00495501"/>
    <w:rsid w:val="00496C79"/>
    <w:rsid w:val="0049704A"/>
    <w:rsid w:val="004979A9"/>
    <w:rsid w:val="004A08C0"/>
    <w:rsid w:val="004A0AD5"/>
    <w:rsid w:val="004A0B4A"/>
    <w:rsid w:val="004A0DF7"/>
    <w:rsid w:val="004A0E96"/>
    <w:rsid w:val="004A1013"/>
    <w:rsid w:val="004A18F3"/>
    <w:rsid w:val="004A1C5B"/>
    <w:rsid w:val="004A2703"/>
    <w:rsid w:val="004A478E"/>
    <w:rsid w:val="004A4B44"/>
    <w:rsid w:val="004A5022"/>
    <w:rsid w:val="004A55C0"/>
    <w:rsid w:val="004A5870"/>
    <w:rsid w:val="004A61D1"/>
    <w:rsid w:val="004A72D4"/>
    <w:rsid w:val="004A76D9"/>
    <w:rsid w:val="004A7BDD"/>
    <w:rsid w:val="004B0090"/>
    <w:rsid w:val="004B17F8"/>
    <w:rsid w:val="004B2474"/>
    <w:rsid w:val="004B2B12"/>
    <w:rsid w:val="004B32BA"/>
    <w:rsid w:val="004B33B8"/>
    <w:rsid w:val="004B396D"/>
    <w:rsid w:val="004B440B"/>
    <w:rsid w:val="004B5065"/>
    <w:rsid w:val="004B5B38"/>
    <w:rsid w:val="004B6261"/>
    <w:rsid w:val="004B67FA"/>
    <w:rsid w:val="004B7500"/>
    <w:rsid w:val="004C01BE"/>
    <w:rsid w:val="004C0986"/>
    <w:rsid w:val="004C11A4"/>
    <w:rsid w:val="004C1346"/>
    <w:rsid w:val="004C191C"/>
    <w:rsid w:val="004C1ABC"/>
    <w:rsid w:val="004C1B6B"/>
    <w:rsid w:val="004C1FF4"/>
    <w:rsid w:val="004C2C9D"/>
    <w:rsid w:val="004C3426"/>
    <w:rsid w:val="004C5B3A"/>
    <w:rsid w:val="004C5D3E"/>
    <w:rsid w:val="004C5EEE"/>
    <w:rsid w:val="004C605F"/>
    <w:rsid w:val="004C7716"/>
    <w:rsid w:val="004C7C4B"/>
    <w:rsid w:val="004D03D6"/>
    <w:rsid w:val="004D0B6D"/>
    <w:rsid w:val="004D0FE2"/>
    <w:rsid w:val="004D132D"/>
    <w:rsid w:val="004D136A"/>
    <w:rsid w:val="004D1E46"/>
    <w:rsid w:val="004D1F05"/>
    <w:rsid w:val="004D2215"/>
    <w:rsid w:val="004D286C"/>
    <w:rsid w:val="004D2EEA"/>
    <w:rsid w:val="004D39C2"/>
    <w:rsid w:val="004D5611"/>
    <w:rsid w:val="004D58A9"/>
    <w:rsid w:val="004D5DE4"/>
    <w:rsid w:val="004D6796"/>
    <w:rsid w:val="004D7124"/>
    <w:rsid w:val="004E069C"/>
    <w:rsid w:val="004E0B9D"/>
    <w:rsid w:val="004E13F3"/>
    <w:rsid w:val="004E3CB6"/>
    <w:rsid w:val="004E4E21"/>
    <w:rsid w:val="004F024E"/>
    <w:rsid w:val="004F0597"/>
    <w:rsid w:val="004F10E9"/>
    <w:rsid w:val="004F1273"/>
    <w:rsid w:val="004F23A3"/>
    <w:rsid w:val="004F3B94"/>
    <w:rsid w:val="004F4D77"/>
    <w:rsid w:val="004F5E02"/>
    <w:rsid w:val="004F60D4"/>
    <w:rsid w:val="004F65A7"/>
    <w:rsid w:val="004F6C2B"/>
    <w:rsid w:val="004F715B"/>
    <w:rsid w:val="004F746F"/>
    <w:rsid w:val="004F747D"/>
    <w:rsid w:val="005001B5"/>
    <w:rsid w:val="005009AA"/>
    <w:rsid w:val="005011A9"/>
    <w:rsid w:val="0050317F"/>
    <w:rsid w:val="00503E55"/>
    <w:rsid w:val="00505363"/>
    <w:rsid w:val="005061AC"/>
    <w:rsid w:val="00506C8D"/>
    <w:rsid w:val="00506EA3"/>
    <w:rsid w:val="00507708"/>
    <w:rsid w:val="00507AD9"/>
    <w:rsid w:val="0051146C"/>
    <w:rsid w:val="00511686"/>
    <w:rsid w:val="00511ACF"/>
    <w:rsid w:val="00512686"/>
    <w:rsid w:val="00512C58"/>
    <w:rsid w:val="00513754"/>
    <w:rsid w:val="00514AE6"/>
    <w:rsid w:val="00514F39"/>
    <w:rsid w:val="0051501D"/>
    <w:rsid w:val="0051598D"/>
    <w:rsid w:val="005159A1"/>
    <w:rsid w:val="00516018"/>
    <w:rsid w:val="005166A7"/>
    <w:rsid w:val="00516ED7"/>
    <w:rsid w:val="00517200"/>
    <w:rsid w:val="00520463"/>
    <w:rsid w:val="00520678"/>
    <w:rsid w:val="00521180"/>
    <w:rsid w:val="005214E7"/>
    <w:rsid w:val="00521939"/>
    <w:rsid w:val="00522143"/>
    <w:rsid w:val="005222ED"/>
    <w:rsid w:val="005236A1"/>
    <w:rsid w:val="00523791"/>
    <w:rsid w:val="00523AF0"/>
    <w:rsid w:val="005245FA"/>
    <w:rsid w:val="00524600"/>
    <w:rsid w:val="00524A5D"/>
    <w:rsid w:val="0052520D"/>
    <w:rsid w:val="00525C20"/>
    <w:rsid w:val="005263FC"/>
    <w:rsid w:val="00526523"/>
    <w:rsid w:val="00526A62"/>
    <w:rsid w:val="00531E18"/>
    <w:rsid w:val="005331F0"/>
    <w:rsid w:val="00533D2D"/>
    <w:rsid w:val="00533DA3"/>
    <w:rsid w:val="00536885"/>
    <w:rsid w:val="0053721E"/>
    <w:rsid w:val="00540055"/>
    <w:rsid w:val="00541850"/>
    <w:rsid w:val="005421F5"/>
    <w:rsid w:val="005428F9"/>
    <w:rsid w:val="00542C5C"/>
    <w:rsid w:val="005433A2"/>
    <w:rsid w:val="00543B71"/>
    <w:rsid w:val="005445AA"/>
    <w:rsid w:val="005446C7"/>
    <w:rsid w:val="00544FB4"/>
    <w:rsid w:val="0054532A"/>
    <w:rsid w:val="00545A17"/>
    <w:rsid w:val="005467BC"/>
    <w:rsid w:val="00546D7C"/>
    <w:rsid w:val="00547048"/>
    <w:rsid w:val="005474CF"/>
    <w:rsid w:val="00547738"/>
    <w:rsid w:val="005477A9"/>
    <w:rsid w:val="0054799D"/>
    <w:rsid w:val="00550B75"/>
    <w:rsid w:val="00551736"/>
    <w:rsid w:val="00551AB8"/>
    <w:rsid w:val="00552559"/>
    <w:rsid w:val="00552581"/>
    <w:rsid w:val="005526F5"/>
    <w:rsid w:val="00552F80"/>
    <w:rsid w:val="00553FA8"/>
    <w:rsid w:val="005541FF"/>
    <w:rsid w:val="0055525E"/>
    <w:rsid w:val="005553B4"/>
    <w:rsid w:val="00556904"/>
    <w:rsid w:val="00556F59"/>
    <w:rsid w:val="00557897"/>
    <w:rsid w:val="00560458"/>
    <w:rsid w:val="00560B8E"/>
    <w:rsid w:val="00560FD9"/>
    <w:rsid w:val="005614E5"/>
    <w:rsid w:val="00561AE1"/>
    <w:rsid w:val="00562580"/>
    <w:rsid w:val="00563247"/>
    <w:rsid w:val="00564FB3"/>
    <w:rsid w:val="0056526C"/>
    <w:rsid w:val="005654EB"/>
    <w:rsid w:val="00565AB7"/>
    <w:rsid w:val="00565BED"/>
    <w:rsid w:val="00566499"/>
    <w:rsid w:val="00566546"/>
    <w:rsid w:val="005671C2"/>
    <w:rsid w:val="0056720F"/>
    <w:rsid w:val="00570B89"/>
    <w:rsid w:val="00570BE2"/>
    <w:rsid w:val="00570E4A"/>
    <w:rsid w:val="00571B09"/>
    <w:rsid w:val="00572523"/>
    <w:rsid w:val="00572566"/>
    <w:rsid w:val="005726CD"/>
    <w:rsid w:val="00572BB8"/>
    <w:rsid w:val="005741F9"/>
    <w:rsid w:val="005747FA"/>
    <w:rsid w:val="0057505A"/>
    <w:rsid w:val="005759D4"/>
    <w:rsid w:val="00575A17"/>
    <w:rsid w:val="00576521"/>
    <w:rsid w:val="00580F3D"/>
    <w:rsid w:val="005813C4"/>
    <w:rsid w:val="005843D6"/>
    <w:rsid w:val="005846E0"/>
    <w:rsid w:val="0058471D"/>
    <w:rsid w:val="00584C2C"/>
    <w:rsid w:val="00585F2A"/>
    <w:rsid w:val="005860E9"/>
    <w:rsid w:val="00586979"/>
    <w:rsid w:val="005876BB"/>
    <w:rsid w:val="00587845"/>
    <w:rsid w:val="00591CC9"/>
    <w:rsid w:val="005929A2"/>
    <w:rsid w:val="00594240"/>
    <w:rsid w:val="00596793"/>
    <w:rsid w:val="005971A5"/>
    <w:rsid w:val="005971AF"/>
    <w:rsid w:val="00597304"/>
    <w:rsid w:val="00597804"/>
    <w:rsid w:val="00597B64"/>
    <w:rsid w:val="005A0058"/>
    <w:rsid w:val="005A07C1"/>
    <w:rsid w:val="005A0FEC"/>
    <w:rsid w:val="005A148C"/>
    <w:rsid w:val="005A49A4"/>
    <w:rsid w:val="005A5FE1"/>
    <w:rsid w:val="005A721C"/>
    <w:rsid w:val="005A7CA7"/>
    <w:rsid w:val="005A7D17"/>
    <w:rsid w:val="005B0636"/>
    <w:rsid w:val="005B0DF6"/>
    <w:rsid w:val="005B125A"/>
    <w:rsid w:val="005B1362"/>
    <w:rsid w:val="005B1F1B"/>
    <w:rsid w:val="005B2C23"/>
    <w:rsid w:val="005B2F6A"/>
    <w:rsid w:val="005B33BC"/>
    <w:rsid w:val="005B400F"/>
    <w:rsid w:val="005B442A"/>
    <w:rsid w:val="005B46DB"/>
    <w:rsid w:val="005B488B"/>
    <w:rsid w:val="005B4C21"/>
    <w:rsid w:val="005B4F57"/>
    <w:rsid w:val="005B5337"/>
    <w:rsid w:val="005B6133"/>
    <w:rsid w:val="005B6E23"/>
    <w:rsid w:val="005B751F"/>
    <w:rsid w:val="005C006A"/>
    <w:rsid w:val="005C0070"/>
    <w:rsid w:val="005C00D0"/>
    <w:rsid w:val="005C1A9C"/>
    <w:rsid w:val="005C2FF1"/>
    <w:rsid w:val="005C3732"/>
    <w:rsid w:val="005C4181"/>
    <w:rsid w:val="005C41DA"/>
    <w:rsid w:val="005C421D"/>
    <w:rsid w:val="005C49FA"/>
    <w:rsid w:val="005C656F"/>
    <w:rsid w:val="005C6BF7"/>
    <w:rsid w:val="005C6D3D"/>
    <w:rsid w:val="005C70AD"/>
    <w:rsid w:val="005C749B"/>
    <w:rsid w:val="005C7793"/>
    <w:rsid w:val="005C7DAD"/>
    <w:rsid w:val="005D0A23"/>
    <w:rsid w:val="005D0F45"/>
    <w:rsid w:val="005D10C2"/>
    <w:rsid w:val="005D1A51"/>
    <w:rsid w:val="005D33C4"/>
    <w:rsid w:val="005D37DB"/>
    <w:rsid w:val="005D5132"/>
    <w:rsid w:val="005D5B6B"/>
    <w:rsid w:val="005E0508"/>
    <w:rsid w:val="005E0A44"/>
    <w:rsid w:val="005E1FED"/>
    <w:rsid w:val="005E2AAD"/>
    <w:rsid w:val="005E3F74"/>
    <w:rsid w:val="005E4098"/>
    <w:rsid w:val="005E41BA"/>
    <w:rsid w:val="005E41D4"/>
    <w:rsid w:val="005E447E"/>
    <w:rsid w:val="005E4A9C"/>
    <w:rsid w:val="005E4E2D"/>
    <w:rsid w:val="005E642E"/>
    <w:rsid w:val="005E6A00"/>
    <w:rsid w:val="005E7106"/>
    <w:rsid w:val="005E7612"/>
    <w:rsid w:val="005E7848"/>
    <w:rsid w:val="005F00EB"/>
    <w:rsid w:val="005F0461"/>
    <w:rsid w:val="005F07C9"/>
    <w:rsid w:val="005F1C9D"/>
    <w:rsid w:val="005F3165"/>
    <w:rsid w:val="005F336D"/>
    <w:rsid w:val="005F36CD"/>
    <w:rsid w:val="005F479B"/>
    <w:rsid w:val="005F48EF"/>
    <w:rsid w:val="005F50A7"/>
    <w:rsid w:val="005F5EFC"/>
    <w:rsid w:val="005F713E"/>
    <w:rsid w:val="005F7A84"/>
    <w:rsid w:val="005F7C0E"/>
    <w:rsid w:val="0060015C"/>
    <w:rsid w:val="00600A18"/>
    <w:rsid w:val="00600C54"/>
    <w:rsid w:val="00600CC3"/>
    <w:rsid w:val="006013F4"/>
    <w:rsid w:val="006016D4"/>
    <w:rsid w:val="006019D8"/>
    <w:rsid w:val="00601D91"/>
    <w:rsid w:val="00602C8F"/>
    <w:rsid w:val="00603B8C"/>
    <w:rsid w:val="006057FC"/>
    <w:rsid w:val="00605B61"/>
    <w:rsid w:val="006078DD"/>
    <w:rsid w:val="00607E2B"/>
    <w:rsid w:val="00610686"/>
    <w:rsid w:val="00610D13"/>
    <w:rsid w:val="0061120A"/>
    <w:rsid w:val="00613C6F"/>
    <w:rsid w:val="00613EEF"/>
    <w:rsid w:val="0061414F"/>
    <w:rsid w:val="00614653"/>
    <w:rsid w:val="006146CE"/>
    <w:rsid w:val="00615419"/>
    <w:rsid w:val="00615A76"/>
    <w:rsid w:val="00615F87"/>
    <w:rsid w:val="0061669C"/>
    <w:rsid w:val="00616A6D"/>
    <w:rsid w:val="00617724"/>
    <w:rsid w:val="0061777D"/>
    <w:rsid w:val="00617BB3"/>
    <w:rsid w:val="00620306"/>
    <w:rsid w:val="006205AD"/>
    <w:rsid w:val="00621924"/>
    <w:rsid w:val="00621BF5"/>
    <w:rsid w:val="006228C0"/>
    <w:rsid w:val="0062291A"/>
    <w:rsid w:val="0062323E"/>
    <w:rsid w:val="00624538"/>
    <w:rsid w:val="006252FA"/>
    <w:rsid w:val="006257AC"/>
    <w:rsid w:val="00627EDB"/>
    <w:rsid w:val="0063093F"/>
    <w:rsid w:val="00631C23"/>
    <w:rsid w:val="00631DF1"/>
    <w:rsid w:val="0063241A"/>
    <w:rsid w:val="006329AD"/>
    <w:rsid w:val="00632F64"/>
    <w:rsid w:val="006330F2"/>
    <w:rsid w:val="0063317F"/>
    <w:rsid w:val="006332CC"/>
    <w:rsid w:val="006333DD"/>
    <w:rsid w:val="006339BB"/>
    <w:rsid w:val="0063468F"/>
    <w:rsid w:val="006346EA"/>
    <w:rsid w:val="006359D5"/>
    <w:rsid w:val="00635F4A"/>
    <w:rsid w:val="006365E0"/>
    <w:rsid w:val="006368E2"/>
    <w:rsid w:val="00636BA1"/>
    <w:rsid w:val="00637544"/>
    <w:rsid w:val="00637A08"/>
    <w:rsid w:val="00640484"/>
    <w:rsid w:val="006406D2"/>
    <w:rsid w:val="00641012"/>
    <w:rsid w:val="0064113A"/>
    <w:rsid w:val="0064198E"/>
    <w:rsid w:val="006422C2"/>
    <w:rsid w:val="00642C64"/>
    <w:rsid w:val="0064356B"/>
    <w:rsid w:val="00643BCF"/>
    <w:rsid w:val="006440B7"/>
    <w:rsid w:val="00644399"/>
    <w:rsid w:val="00644B90"/>
    <w:rsid w:val="00644F69"/>
    <w:rsid w:val="0064578E"/>
    <w:rsid w:val="00645ED4"/>
    <w:rsid w:val="00647162"/>
    <w:rsid w:val="00647771"/>
    <w:rsid w:val="0065042A"/>
    <w:rsid w:val="006512C8"/>
    <w:rsid w:val="0065143A"/>
    <w:rsid w:val="00651864"/>
    <w:rsid w:val="00651E6B"/>
    <w:rsid w:val="0065230F"/>
    <w:rsid w:val="006523A1"/>
    <w:rsid w:val="0065296A"/>
    <w:rsid w:val="006530AD"/>
    <w:rsid w:val="00653735"/>
    <w:rsid w:val="00653CC3"/>
    <w:rsid w:val="00654B0B"/>
    <w:rsid w:val="00654BD0"/>
    <w:rsid w:val="00655541"/>
    <w:rsid w:val="00655EDB"/>
    <w:rsid w:val="00656AA4"/>
    <w:rsid w:val="00656F82"/>
    <w:rsid w:val="006570BA"/>
    <w:rsid w:val="00657DFF"/>
    <w:rsid w:val="00660216"/>
    <w:rsid w:val="006605CD"/>
    <w:rsid w:val="0066067E"/>
    <w:rsid w:val="00660D84"/>
    <w:rsid w:val="00660E1F"/>
    <w:rsid w:val="00660E61"/>
    <w:rsid w:val="0066177B"/>
    <w:rsid w:val="006618F7"/>
    <w:rsid w:val="0066193C"/>
    <w:rsid w:val="00662ACE"/>
    <w:rsid w:val="006633FF"/>
    <w:rsid w:val="00663D59"/>
    <w:rsid w:val="00664829"/>
    <w:rsid w:val="00664ADE"/>
    <w:rsid w:val="00664B3E"/>
    <w:rsid w:val="00664DF0"/>
    <w:rsid w:val="00666866"/>
    <w:rsid w:val="00666BB8"/>
    <w:rsid w:val="00666DC7"/>
    <w:rsid w:val="006671B8"/>
    <w:rsid w:val="0066791F"/>
    <w:rsid w:val="0067019A"/>
    <w:rsid w:val="00670956"/>
    <w:rsid w:val="00670D52"/>
    <w:rsid w:val="00670E87"/>
    <w:rsid w:val="00671545"/>
    <w:rsid w:val="006716D3"/>
    <w:rsid w:val="00672367"/>
    <w:rsid w:val="00672841"/>
    <w:rsid w:val="0067335D"/>
    <w:rsid w:val="006734C5"/>
    <w:rsid w:val="0067408A"/>
    <w:rsid w:val="006742DC"/>
    <w:rsid w:val="00674307"/>
    <w:rsid w:val="00674503"/>
    <w:rsid w:val="006745D7"/>
    <w:rsid w:val="00674B9A"/>
    <w:rsid w:val="00674C15"/>
    <w:rsid w:val="006750FA"/>
    <w:rsid w:val="00675CBE"/>
    <w:rsid w:val="00675CC4"/>
    <w:rsid w:val="0067695D"/>
    <w:rsid w:val="006771B6"/>
    <w:rsid w:val="00680118"/>
    <w:rsid w:val="00680133"/>
    <w:rsid w:val="006805E8"/>
    <w:rsid w:val="0068071C"/>
    <w:rsid w:val="00680755"/>
    <w:rsid w:val="006807EF"/>
    <w:rsid w:val="006808F4"/>
    <w:rsid w:val="00680C28"/>
    <w:rsid w:val="0068246A"/>
    <w:rsid w:val="00683449"/>
    <w:rsid w:val="00683B4A"/>
    <w:rsid w:val="00683BF6"/>
    <w:rsid w:val="0068431C"/>
    <w:rsid w:val="00685A3F"/>
    <w:rsid w:val="00685A9D"/>
    <w:rsid w:val="00685E22"/>
    <w:rsid w:val="006861D6"/>
    <w:rsid w:val="00686428"/>
    <w:rsid w:val="00686662"/>
    <w:rsid w:val="00686F94"/>
    <w:rsid w:val="00686FB8"/>
    <w:rsid w:val="0068709C"/>
    <w:rsid w:val="006879ED"/>
    <w:rsid w:val="00690EF1"/>
    <w:rsid w:val="0069333C"/>
    <w:rsid w:val="00693AD8"/>
    <w:rsid w:val="0069416A"/>
    <w:rsid w:val="0069463B"/>
    <w:rsid w:val="00694AE9"/>
    <w:rsid w:val="00694E67"/>
    <w:rsid w:val="006957D6"/>
    <w:rsid w:val="006957EB"/>
    <w:rsid w:val="00695AD5"/>
    <w:rsid w:val="00696D44"/>
    <w:rsid w:val="00696FD6"/>
    <w:rsid w:val="00697467"/>
    <w:rsid w:val="0069761A"/>
    <w:rsid w:val="006977C2"/>
    <w:rsid w:val="006979B3"/>
    <w:rsid w:val="006979C7"/>
    <w:rsid w:val="006A0F25"/>
    <w:rsid w:val="006A1CE1"/>
    <w:rsid w:val="006A2080"/>
    <w:rsid w:val="006A20F5"/>
    <w:rsid w:val="006A225C"/>
    <w:rsid w:val="006A2B75"/>
    <w:rsid w:val="006A2C83"/>
    <w:rsid w:val="006A32CF"/>
    <w:rsid w:val="006A3B75"/>
    <w:rsid w:val="006A4DEC"/>
    <w:rsid w:val="006A57BA"/>
    <w:rsid w:val="006A5836"/>
    <w:rsid w:val="006A5EC7"/>
    <w:rsid w:val="006A611D"/>
    <w:rsid w:val="006A6B02"/>
    <w:rsid w:val="006A7726"/>
    <w:rsid w:val="006A788A"/>
    <w:rsid w:val="006B052D"/>
    <w:rsid w:val="006B17A2"/>
    <w:rsid w:val="006B1D98"/>
    <w:rsid w:val="006B274C"/>
    <w:rsid w:val="006B2A6E"/>
    <w:rsid w:val="006B2E01"/>
    <w:rsid w:val="006B3996"/>
    <w:rsid w:val="006B3BBA"/>
    <w:rsid w:val="006B4A06"/>
    <w:rsid w:val="006B517C"/>
    <w:rsid w:val="006B51B0"/>
    <w:rsid w:val="006B557D"/>
    <w:rsid w:val="006B6298"/>
    <w:rsid w:val="006B638D"/>
    <w:rsid w:val="006B647A"/>
    <w:rsid w:val="006B6B01"/>
    <w:rsid w:val="006B6C8C"/>
    <w:rsid w:val="006C031D"/>
    <w:rsid w:val="006C1062"/>
    <w:rsid w:val="006C10C5"/>
    <w:rsid w:val="006C135B"/>
    <w:rsid w:val="006C1395"/>
    <w:rsid w:val="006C158D"/>
    <w:rsid w:val="006C18BC"/>
    <w:rsid w:val="006C1EF6"/>
    <w:rsid w:val="006C1FC4"/>
    <w:rsid w:val="006C2428"/>
    <w:rsid w:val="006C2588"/>
    <w:rsid w:val="006C2F72"/>
    <w:rsid w:val="006C3D78"/>
    <w:rsid w:val="006C3ECF"/>
    <w:rsid w:val="006C4343"/>
    <w:rsid w:val="006C57FE"/>
    <w:rsid w:val="006C6386"/>
    <w:rsid w:val="006C6449"/>
    <w:rsid w:val="006C6577"/>
    <w:rsid w:val="006C6612"/>
    <w:rsid w:val="006C66C6"/>
    <w:rsid w:val="006C67BE"/>
    <w:rsid w:val="006C6BD6"/>
    <w:rsid w:val="006C6BDA"/>
    <w:rsid w:val="006C727B"/>
    <w:rsid w:val="006C7E6B"/>
    <w:rsid w:val="006D134D"/>
    <w:rsid w:val="006D2857"/>
    <w:rsid w:val="006D370F"/>
    <w:rsid w:val="006D3A64"/>
    <w:rsid w:val="006D5AFB"/>
    <w:rsid w:val="006D677C"/>
    <w:rsid w:val="006D68C9"/>
    <w:rsid w:val="006D7284"/>
    <w:rsid w:val="006E0752"/>
    <w:rsid w:val="006E1AA5"/>
    <w:rsid w:val="006E2329"/>
    <w:rsid w:val="006E30E2"/>
    <w:rsid w:val="006E5301"/>
    <w:rsid w:val="006E5C0B"/>
    <w:rsid w:val="006E733E"/>
    <w:rsid w:val="006F0212"/>
    <w:rsid w:val="006F10F1"/>
    <w:rsid w:val="006F244E"/>
    <w:rsid w:val="006F24C6"/>
    <w:rsid w:val="006F2525"/>
    <w:rsid w:val="006F254D"/>
    <w:rsid w:val="006F2730"/>
    <w:rsid w:val="006F2F1F"/>
    <w:rsid w:val="006F31F0"/>
    <w:rsid w:val="006F480A"/>
    <w:rsid w:val="006F4942"/>
    <w:rsid w:val="006F4CF9"/>
    <w:rsid w:val="006F52A2"/>
    <w:rsid w:val="006F558C"/>
    <w:rsid w:val="006F58B6"/>
    <w:rsid w:val="006F5E26"/>
    <w:rsid w:val="006F65E0"/>
    <w:rsid w:val="006F707D"/>
    <w:rsid w:val="006F7CFE"/>
    <w:rsid w:val="00701947"/>
    <w:rsid w:val="00702234"/>
    <w:rsid w:val="007052D3"/>
    <w:rsid w:val="00705DA4"/>
    <w:rsid w:val="00705E00"/>
    <w:rsid w:val="007062B2"/>
    <w:rsid w:val="0070658E"/>
    <w:rsid w:val="00706AE6"/>
    <w:rsid w:val="00706B64"/>
    <w:rsid w:val="00707467"/>
    <w:rsid w:val="0070767B"/>
    <w:rsid w:val="00707853"/>
    <w:rsid w:val="00710F29"/>
    <w:rsid w:val="007116D3"/>
    <w:rsid w:val="00711F34"/>
    <w:rsid w:val="00712935"/>
    <w:rsid w:val="0071329D"/>
    <w:rsid w:val="0071382E"/>
    <w:rsid w:val="00713935"/>
    <w:rsid w:val="007143BD"/>
    <w:rsid w:val="007151CA"/>
    <w:rsid w:val="007168CD"/>
    <w:rsid w:val="00716F43"/>
    <w:rsid w:val="00717776"/>
    <w:rsid w:val="00717981"/>
    <w:rsid w:val="00717A88"/>
    <w:rsid w:val="00717ECD"/>
    <w:rsid w:val="007204DD"/>
    <w:rsid w:val="00720838"/>
    <w:rsid w:val="00720E37"/>
    <w:rsid w:val="00722638"/>
    <w:rsid w:val="0072263B"/>
    <w:rsid w:val="007229A8"/>
    <w:rsid w:val="007237F6"/>
    <w:rsid w:val="007239E1"/>
    <w:rsid w:val="00723E2C"/>
    <w:rsid w:val="00723F0B"/>
    <w:rsid w:val="00724687"/>
    <w:rsid w:val="00724B7C"/>
    <w:rsid w:val="0072500C"/>
    <w:rsid w:val="00725F46"/>
    <w:rsid w:val="00726AC9"/>
    <w:rsid w:val="00727116"/>
    <w:rsid w:val="00727C0A"/>
    <w:rsid w:val="007300BD"/>
    <w:rsid w:val="007302B2"/>
    <w:rsid w:val="00730599"/>
    <w:rsid w:val="00730826"/>
    <w:rsid w:val="00730DD4"/>
    <w:rsid w:val="00730DE7"/>
    <w:rsid w:val="007311B0"/>
    <w:rsid w:val="007323B3"/>
    <w:rsid w:val="007329D2"/>
    <w:rsid w:val="00733778"/>
    <w:rsid w:val="00734272"/>
    <w:rsid w:val="007342E6"/>
    <w:rsid w:val="00736BFD"/>
    <w:rsid w:val="007371C4"/>
    <w:rsid w:val="00737E03"/>
    <w:rsid w:val="00741779"/>
    <w:rsid w:val="00742432"/>
    <w:rsid w:val="00742BC2"/>
    <w:rsid w:val="00742FB9"/>
    <w:rsid w:val="007436DF"/>
    <w:rsid w:val="007438B6"/>
    <w:rsid w:val="00743DB0"/>
    <w:rsid w:val="007445E0"/>
    <w:rsid w:val="0074468D"/>
    <w:rsid w:val="0074548A"/>
    <w:rsid w:val="007469F5"/>
    <w:rsid w:val="007477E8"/>
    <w:rsid w:val="00747F96"/>
    <w:rsid w:val="007503A5"/>
    <w:rsid w:val="007503D9"/>
    <w:rsid w:val="00750930"/>
    <w:rsid w:val="00751941"/>
    <w:rsid w:val="00751BCD"/>
    <w:rsid w:val="00754408"/>
    <w:rsid w:val="0075447B"/>
    <w:rsid w:val="00755076"/>
    <w:rsid w:val="007550DA"/>
    <w:rsid w:val="007554F6"/>
    <w:rsid w:val="0075574E"/>
    <w:rsid w:val="00756242"/>
    <w:rsid w:val="007569F6"/>
    <w:rsid w:val="0075744F"/>
    <w:rsid w:val="0076003D"/>
    <w:rsid w:val="00760436"/>
    <w:rsid w:val="0076043C"/>
    <w:rsid w:val="0076054D"/>
    <w:rsid w:val="007605B8"/>
    <w:rsid w:val="0076112B"/>
    <w:rsid w:val="00761CF3"/>
    <w:rsid w:val="00762541"/>
    <w:rsid w:val="00762659"/>
    <w:rsid w:val="00762BAB"/>
    <w:rsid w:val="00762F29"/>
    <w:rsid w:val="00763539"/>
    <w:rsid w:val="00765283"/>
    <w:rsid w:val="00765659"/>
    <w:rsid w:val="00766F46"/>
    <w:rsid w:val="0076784F"/>
    <w:rsid w:val="00767F8B"/>
    <w:rsid w:val="007700B7"/>
    <w:rsid w:val="0077063C"/>
    <w:rsid w:val="00770742"/>
    <w:rsid w:val="00770AC9"/>
    <w:rsid w:val="00770FC1"/>
    <w:rsid w:val="007713FD"/>
    <w:rsid w:val="007714C0"/>
    <w:rsid w:val="00772996"/>
    <w:rsid w:val="00772C86"/>
    <w:rsid w:val="00772CC3"/>
    <w:rsid w:val="00773CA4"/>
    <w:rsid w:val="0077443D"/>
    <w:rsid w:val="007756F4"/>
    <w:rsid w:val="00775AD5"/>
    <w:rsid w:val="007762B8"/>
    <w:rsid w:val="00776593"/>
    <w:rsid w:val="00776DE6"/>
    <w:rsid w:val="00777036"/>
    <w:rsid w:val="0077709B"/>
    <w:rsid w:val="0077721F"/>
    <w:rsid w:val="0077746E"/>
    <w:rsid w:val="00777490"/>
    <w:rsid w:val="00777E46"/>
    <w:rsid w:val="00782186"/>
    <w:rsid w:val="0078331D"/>
    <w:rsid w:val="00783818"/>
    <w:rsid w:val="0078399A"/>
    <w:rsid w:val="007841B8"/>
    <w:rsid w:val="00784BCD"/>
    <w:rsid w:val="00784E24"/>
    <w:rsid w:val="007860F7"/>
    <w:rsid w:val="00786414"/>
    <w:rsid w:val="00786AB1"/>
    <w:rsid w:val="00787AFF"/>
    <w:rsid w:val="00790177"/>
    <w:rsid w:val="007902CE"/>
    <w:rsid w:val="00790398"/>
    <w:rsid w:val="00790804"/>
    <w:rsid w:val="00790C44"/>
    <w:rsid w:val="00791301"/>
    <w:rsid w:val="0079162F"/>
    <w:rsid w:val="0079166E"/>
    <w:rsid w:val="007918AD"/>
    <w:rsid w:val="007919D2"/>
    <w:rsid w:val="00792DFE"/>
    <w:rsid w:val="0079323E"/>
    <w:rsid w:val="007940DE"/>
    <w:rsid w:val="00794481"/>
    <w:rsid w:val="00795AF9"/>
    <w:rsid w:val="0079647D"/>
    <w:rsid w:val="007966DE"/>
    <w:rsid w:val="00796A81"/>
    <w:rsid w:val="00797B9C"/>
    <w:rsid w:val="00797D93"/>
    <w:rsid w:val="007A0784"/>
    <w:rsid w:val="007A0AA4"/>
    <w:rsid w:val="007A12D0"/>
    <w:rsid w:val="007A17EA"/>
    <w:rsid w:val="007A1CDC"/>
    <w:rsid w:val="007A1E62"/>
    <w:rsid w:val="007A29B7"/>
    <w:rsid w:val="007A2CA4"/>
    <w:rsid w:val="007A34AC"/>
    <w:rsid w:val="007A388E"/>
    <w:rsid w:val="007A3E2F"/>
    <w:rsid w:val="007A45EC"/>
    <w:rsid w:val="007A4750"/>
    <w:rsid w:val="007A48BC"/>
    <w:rsid w:val="007A4986"/>
    <w:rsid w:val="007A4B75"/>
    <w:rsid w:val="007A4ED8"/>
    <w:rsid w:val="007A57C7"/>
    <w:rsid w:val="007A64D5"/>
    <w:rsid w:val="007A6576"/>
    <w:rsid w:val="007A6639"/>
    <w:rsid w:val="007A6BAF"/>
    <w:rsid w:val="007B045F"/>
    <w:rsid w:val="007B0B7C"/>
    <w:rsid w:val="007B0E8F"/>
    <w:rsid w:val="007B0FC0"/>
    <w:rsid w:val="007B1B8D"/>
    <w:rsid w:val="007B31EC"/>
    <w:rsid w:val="007B6FF1"/>
    <w:rsid w:val="007B7DA0"/>
    <w:rsid w:val="007C0015"/>
    <w:rsid w:val="007C03DD"/>
    <w:rsid w:val="007C0C5B"/>
    <w:rsid w:val="007C0D30"/>
    <w:rsid w:val="007C1679"/>
    <w:rsid w:val="007C19AF"/>
    <w:rsid w:val="007C319C"/>
    <w:rsid w:val="007C3566"/>
    <w:rsid w:val="007C4D3D"/>
    <w:rsid w:val="007C51F4"/>
    <w:rsid w:val="007C52EB"/>
    <w:rsid w:val="007C539D"/>
    <w:rsid w:val="007C6A63"/>
    <w:rsid w:val="007C6B9E"/>
    <w:rsid w:val="007C7643"/>
    <w:rsid w:val="007C7F59"/>
    <w:rsid w:val="007D0E01"/>
    <w:rsid w:val="007D1237"/>
    <w:rsid w:val="007D1C84"/>
    <w:rsid w:val="007D1F72"/>
    <w:rsid w:val="007D28E2"/>
    <w:rsid w:val="007D2B6F"/>
    <w:rsid w:val="007D2F6B"/>
    <w:rsid w:val="007D34F1"/>
    <w:rsid w:val="007D3588"/>
    <w:rsid w:val="007D4252"/>
    <w:rsid w:val="007D4B95"/>
    <w:rsid w:val="007D7D37"/>
    <w:rsid w:val="007D7FE0"/>
    <w:rsid w:val="007E06CA"/>
    <w:rsid w:val="007E09AF"/>
    <w:rsid w:val="007E1DEF"/>
    <w:rsid w:val="007E331A"/>
    <w:rsid w:val="007E33C4"/>
    <w:rsid w:val="007E4A38"/>
    <w:rsid w:val="007E4E64"/>
    <w:rsid w:val="007E5209"/>
    <w:rsid w:val="007E5D7A"/>
    <w:rsid w:val="007E5DC5"/>
    <w:rsid w:val="007E6298"/>
    <w:rsid w:val="007E6FFB"/>
    <w:rsid w:val="007E7184"/>
    <w:rsid w:val="007F0E06"/>
    <w:rsid w:val="007F1448"/>
    <w:rsid w:val="007F2114"/>
    <w:rsid w:val="007F29B2"/>
    <w:rsid w:val="007F2E9D"/>
    <w:rsid w:val="007F3286"/>
    <w:rsid w:val="007F4162"/>
    <w:rsid w:val="007F46D5"/>
    <w:rsid w:val="007F4C9B"/>
    <w:rsid w:val="007F53AB"/>
    <w:rsid w:val="007F588A"/>
    <w:rsid w:val="007F6706"/>
    <w:rsid w:val="007F6F48"/>
    <w:rsid w:val="007F6F8D"/>
    <w:rsid w:val="00800B91"/>
    <w:rsid w:val="00800BA0"/>
    <w:rsid w:val="008014D0"/>
    <w:rsid w:val="00801904"/>
    <w:rsid w:val="00802131"/>
    <w:rsid w:val="00803F8F"/>
    <w:rsid w:val="00804501"/>
    <w:rsid w:val="0080460A"/>
    <w:rsid w:val="00804813"/>
    <w:rsid w:val="00804831"/>
    <w:rsid w:val="00805955"/>
    <w:rsid w:val="00806E83"/>
    <w:rsid w:val="008073EA"/>
    <w:rsid w:val="008076CD"/>
    <w:rsid w:val="00807D12"/>
    <w:rsid w:val="008101FB"/>
    <w:rsid w:val="008102D0"/>
    <w:rsid w:val="008102E5"/>
    <w:rsid w:val="00810E58"/>
    <w:rsid w:val="00810F1C"/>
    <w:rsid w:val="008116C2"/>
    <w:rsid w:val="008122F4"/>
    <w:rsid w:val="0081315C"/>
    <w:rsid w:val="00813223"/>
    <w:rsid w:val="008139F2"/>
    <w:rsid w:val="0081403C"/>
    <w:rsid w:val="0081411C"/>
    <w:rsid w:val="0081448D"/>
    <w:rsid w:val="00814A77"/>
    <w:rsid w:val="008161B0"/>
    <w:rsid w:val="008163D0"/>
    <w:rsid w:val="00816644"/>
    <w:rsid w:val="008167E6"/>
    <w:rsid w:val="00816960"/>
    <w:rsid w:val="00816A3F"/>
    <w:rsid w:val="00817293"/>
    <w:rsid w:val="00817E6C"/>
    <w:rsid w:val="00817F1B"/>
    <w:rsid w:val="00820230"/>
    <w:rsid w:val="00821EB2"/>
    <w:rsid w:val="00822A9B"/>
    <w:rsid w:val="00823152"/>
    <w:rsid w:val="00823889"/>
    <w:rsid w:val="00823F78"/>
    <w:rsid w:val="00824A77"/>
    <w:rsid w:val="00824C21"/>
    <w:rsid w:val="00825850"/>
    <w:rsid w:val="00825ADF"/>
    <w:rsid w:val="00826299"/>
    <w:rsid w:val="008262E4"/>
    <w:rsid w:val="00827623"/>
    <w:rsid w:val="00827689"/>
    <w:rsid w:val="00827B18"/>
    <w:rsid w:val="00830B45"/>
    <w:rsid w:val="00830BE8"/>
    <w:rsid w:val="00831986"/>
    <w:rsid w:val="0083248C"/>
    <w:rsid w:val="00833D81"/>
    <w:rsid w:val="0083437A"/>
    <w:rsid w:val="00835783"/>
    <w:rsid w:val="00835A69"/>
    <w:rsid w:val="0083635B"/>
    <w:rsid w:val="00836BFC"/>
    <w:rsid w:val="00837FF1"/>
    <w:rsid w:val="0084008B"/>
    <w:rsid w:val="00840E35"/>
    <w:rsid w:val="00841585"/>
    <w:rsid w:val="0084179B"/>
    <w:rsid w:val="00841C59"/>
    <w:rsid w:val="00843A71"/>
    <w:rsid w:val="00843F7A"/>
    <w:rsid w:val="00844849"/>
    <w:rsid w:val="00844AD7"/>
    <w:rsid w:val="00844EF0"/>
    <w:rsid w:val="0084524F"/>
    <w:rsid w:val="008454B9"/>
    <w:rsid w:val="008460F7"/>
    <w:rsid w:val="008464E2"/>
    <w:rsid w:val="00846732"/>
    <w:rsid w:val="008468AA"/>
    <w:rsid w:val="008469CA"/>
    <w:rsid w:val="0084752E"/>
    <w:rsid w:val="008479FD"/>
    <w:rsid w:val="00847A9B"/>
    <w:rsid w:val="00850248"/>
    <w:rsid w:val="008505B2"/>
    <w:rsid w:val="008508CB"/>
    <w:rsid w:val="00851383"/>
    <w:rsid w:val="00851652"/>
    <w:rsid w:val="008517D8"/>
    <w:rsid w:val="0085291A"/>
    <w:rsid w:val="00854E68"/>
    <w:rsid w:val="00855056"/>
    <w:rsid w:val="008560FF"/>
    <w:rsid w:val="00856143"/>
    <w:rsid w:val="00856ECE"/>
    <w:rsid w:val="00857025"/>
    <w:rsid w:val="00860546"/>
    <w:rsid w:val="00860AA8"/>
    <w:rsid w:val="00860DDD"/>
    <w:rsid w:val="00860DEB"/>
    <w:rsid w:val="008613DD"/>
    <w:rsid w:val="008614EA"/>
    <w:rsid w:val="008616B8"/>
    <w:rsid w:val="00861D4A"/>
    <w:rsid w:val="008620FD"/>
    <w:rsid w:val="00862A70"/>
    <w:rsid w:val="00863354"/>
    <w:rsid w:val="0086357C"/>
    <w:rsid w:val="00863D6E"/>
    <w:rsid w:val="008646B5"/>
    <w:rsid w:val="008653EB"/>
    <w:rsid w:val="00865444"/>
    <w:rsid w:val="00865543"/>
    <w:rsid w:val="00865F4C"/>
    <w:rsid w:val="0086600A"/>
    <w:rsid w:val="0086628D"/>
    <w:rsid w:val="008670DF"/>
    <w:rsid w:val="008673CA"/>
    <w:rsid w:val="008701E5"/>
    <w:rsid w:val="008704A8"/>
    <w:rsid w:val="00870AD5"/>
    <w:rsid w:val="00870C07"/>
    <w:rsid w:val="00870E62"/>
    <w:rsid w:val="0087107E"/>
    <w:rsid w:val="008722A2"/>
    <w:rsid w:val="00874244"/>
    <w:rsid w:val="00874866"/>
    <w:rsid w:val="00875B92"/>
    <w:rsid w:val="008769A8"/>
    <w:rsid w:val="00877DA4"/>
    <w:rsid w:val="00877F1E"/>
    <w:rsid w:val="008803CF"/>
    <w:rsid w:val="008807CA"/>
    <w:rsid w:val="0088135D"/>
    <w:rsid w:val="008829DB"/>
    <w:rsid w:val="00882C77"/>
    <w:rsid w:val="00882D26"/>
    <w:rsid w:val="0088434A"/>
    <w:rsid w:val="00884358"/>
    <w:rsid w:val="00884ABF"/>
    <w:rsid w:val="00884C27"/>
    <w:rsid w:val="00884D87"/>
    <w:rsid w:val="008853F4"/>
    <w:rsid w:val="00885431"/>
    <w:rsid w:val="00885F9F"/>
    <w:rsid w:val="008867F4"/>
    <w:rsid w:val="00886817"/>
    <w:rsid w:val="008869EB"/>
    <w:rsid w:val="00886C0E"/>
    <w:rsid w:val="00887CB8"/>
    <w:rsid w:val="0089065C"/>
    <w:rsid w:val="0089127E"/>
    <w:rsid w:val="00891A40"/>
    <w:rsid w:val="008924D6"/>
    <w:rsid w:val="00892646"/>
    <w:rsid w:val="00892ACF"/>
    <w:rsid w:val="00892B86"/>
    <w:rsid w:val="008930B7"/>
    <w:rsid w:val="0089397B"/>
    <w:rsid w:val="00893D6F"/>
    <w:rsid w:val="00893F59"/>
    <w:rsid w:val="0089427C"/>
    <w:rsid w:val="00895743"/>
    <w:rsid w:val="00895B4B"/>
    <w:rsid w:val="00895F00"/>
    <w:rsid w:val="00896104"/>
    <w:rsid w:val="00896DD2"/>
    <w:rsid w:val="008978FC"/>
    <w:rsid w:val="00897D7A"/>
    <w:rsid w:val="008A0320"/>
    <w:rsid w:val="008A06D4"/>
    <w:rsid w:val="008A0BD1"/>
    <w:rsid w:val="008A1C45"/>
    <w:rsid w:val="008A1D86"/>
    <w:rsid w:val="008A2E36"/>
    <w:rsid w:val="008A3225"/>
    <w:rsid w:val="008A3D27"/>
    <w:rsid w:val="008A3FD0"/>
    <w:rsid w:val="008A4127"/>
    <w:rsid w:val="008A4DF8"/>
    <w:rsid w:val="008A54D2"/>
    <w:rsid w:val="008B069F"/>
    <w:rsid w:val="008B0F86"/>
    <w:rsid w:val="008B15F2"/>
    <w:rsid w:val="008B1B79"/>
    <w:rsid w:val="008B2099"/>
    <w:rsid w:val="008B273C"/>
    <w:rsid w:val="008B338A"/>
    <w:rsid w:val="008B3965"/>
    <w:rsid w:val="008B3977"/>
    <w:rsid w:val="008B41F7"/>
    <w:rsid w:val="008B43D1"/>
    <w:rsid w:val="008B5A63"/>
    <w:rsid w:val="008B5B5C"/>
    <w:rsid w:val="008B5DCF"/>
    <w:rsid w:val="008B6860"/>
    <w:rsid w:val="008B7480"/>
    <w:rsid w:val="008B7797"/>
    <w:rsid w:val="008B7E5F"/>
    <w:rsid w:val="008C12B0"/>
    <w:rsid w:val="008C1413"/>
    <w:rsid w:val="008C1885"/>
    <w:rsid w:val="008C1AD3"/>
    <w:rsid w:val="008C2F0B"/>
    <w:rsid w:val="008C34E4"/>
    <w:rsid w:val="008C3613"/>
    <w:rsid w:val="008C3D87"/>
    <w:rsid w:val="008C4CED"/>
    <w:rsid w:val="008C592D"/>
    <w:rsid w:val="008C5FAC"/>
    <w:rsid w:val="008C5FBB"/>
    <w:rsid w:val="008C626C"/>
    <w:rsid w:val="008C7662"/>
    <w:rsid w:val="008C7865"/>
    <w:rsid w:val="008C7FE8"/>
    <w:rsid w:val="008D094E"/>
    <w:rsid w:val="008D0C61"/>
    <w:rsid w:val="008D0FAE"/>
    <w:rsid w:val="008D1021"/>
    <w:rsid w:val="008D1064"/>
    <w:rsid w:val="008D120A"/>
    <w:rsid w:val="008D1CEB"/>
    <w:rsid w:val="008D2104"/>
    <w:rsid w:val="008D210E"/>
    <w:rsid w:val="008D21A5"/>
    <w:rsid w:val="008D25E5"/>
    <w:rsid w:val="008D2AF6"/>
    <w:rsid w:val="008D2BB3"/>
    <w:rsid w:val="008D3454"/>
    <w:rsid w:val="008D3D81"/>
    <w:rsid w:val="008D4A8B"/>
    <w:rsid w:val="008D4C34"/>
    <w:rsid w:val="008D5CC1"/>
    <w:rsid w:val="008D5EFC"/>
    <w:rsid w:val="008D65FB"/>
    <w:rsid w:val="008D7684"/>
    <w:rsid w:val="008D7A92"/>
    <w:rsid w:val="008E0D30"/>
    <w:rsid w:val="008E20F3"/>
    <w:rsid w:val="008E2670"/>
    <w:rsid w:val="008E30B8"/>
    <w:rsid w:val="008E37DA"/>
    <w:rsid w:val="008E3C8F"/>
    <w:rsid w:val="008E49CA"/>
    <w:rsid w:val="008E5069"/>
    <w:rsid w:val="008E55E2"/>
    <w:rsid w:val="008E5B02"/>
    <w:rsid w:val="008E62EA"/>
    <w:rsid w:val="008E64CE"/>
    <w:rsid w:val="008F1475"/>
    <w:rsid w:val="008F1F18"/>
    <w:rsid w:val="008F215F"/>
    <w:rsid w:val="008F225B"/>
    <w:rsid w:val="008F2533"/>
    <w:rsid w:val="008F268E"/>
    <w:rsid w:val="008F2B5F"/>
    <w:rsid w:val="008F2CB2"/>
    <w:rsid w:val="008F46A6"/>
    <w:rsid w:val="008F4C1F"/>
    <w:rsid w:val="008F4EF1"/>
    <w:rsid w:val="008F506D"/>
    <w:rsid w:val="008F58C1"/>
    <w:rsid w:val="008F60CE"/>
    <w:rsid w:val="008F70BC"/>
    <w:rsid w:val="008F70C7"/>
    <w:rsid w:val="009007F1"/>
    <w:rsid w:val="0090128C"/>
    <w:rsid w:val="0090135B"/>
    <w:rsid w:val="009027C5"/>
    <w:rsid w:val="00902F82"/>
    <w:rsid w:val="00903888"/>
    <w:rsid w:val="00904813"/>
    <w:rsid w:val="00906301"/>
    <w:rsid w:val="0090697D"/>
    <w:rsid w:val="00907264"/>
    <w:rsid w:val="009074DD"/>
    <w:rsid w:val="0090764D"/>
    <w:rsid w:val="009077DE"/>
    <w:rsid w:val="009079D9"/>
    <w:rsid w:val="00910111"/>
    <w:rsid w:val="00910A3A"/>
    <w:rsid w:val="00910AFC"/>
    <w:rsid w:val="009115E6"/>
    <w:rsid w:val="009119FA"/>
    <w:rsid w:val="00911C70"/>
    <w:rsid w:val="00911C83"/>
    <w:rsid w:val="00912CC1"/>
    <w:rsid w:val="0091397D"/>
    <w:rsid w:val="00913E20"/>
    <w:rsid w:val="0091484F"/>
    <w:rsid w:val="009150EB"/>
    <w:rsid w:val="00915194"/>
    <w:rsid w:val="009167AF"/>
    <w:rsid w:val="00917502"/>
    <w:rsid w:val="00917AA9"/>
    <w:rsid w:val="00917BAF"/>
    <w:rsid w:val="00921EA5"/>
    <w:rsid w:val="00922214"/>
    <w:rsid w:val="00922AF2"/>
    <w:rsid w:val="00922C1E"/>
    <w:rsid w:val="0092358E"/>
    <w:rsid w:val="00924FF7"/>
    <w:rsid w:val="00925432"/>
    <w:rsid w:val="00925450"/>
    <w:rsid w:val="0092552F"/>
    <w:rsid w:val="009257BA"/>
    <w:rsid w:val="009267AE"/>
    <w:rsid w:val="009279EF"/>
    <w:rsid w:val="00927C62"/>
    <w:rsid w:val="009309EF"/>
    <w:rsid w:val="00930EBD"/>
    <w:rsid w:val="0093243C"/>
    <w:rsid w:val="0093265A"/>
    <w:rsid w:val="00932A88"/>
    <w:rsid w:val="00933277"/>
    <w:rsid w:val="009339E0"/>
    <w:rsid w:val="0093463B"/>
    <w:rsid w:val="00934789"/>
    <w:rsid w:val="00934C21"/>
    <w:rsid w:val="009369EE"/>
    <w:rsid w:val="00936A2C"/>
    <w:rsid w:val="0093751B"/>
    <w:rsid w:val="00940076"/>
    <w:rsid w:val="0094074A"/>
    <w:rsid w:val="00940B88"/>
    <w:rsid w:val="00941395"/>
    <w:rsid w:val="00941B6B"/>
    <w:rsid w:val="00941FFC"/>
    <w:rsid w:val="009432E7"/>
    <w:rsid w:val="00943375"/>
    <w:rsid w:val="009438C4"/>
    <w:rsid w:val="00943FBF"/>
    <w:rsid w:val="00944076"/>
    <w:rsid w:val="00944781"/>
    <w:rsid w:val="00944EF9"/>
    <w:rsid w:val="00945AEC"/>
    <w:rsid w:val="00947389"/>
    <w:rsid w:val="00947489"/>
    <w:rsid w:val="00947BCB"/>
    <w:rsid w:val="00950457"/>
    <w:rsid w:val="00950576"/>
    <w:rsid w:val="0095086C"/>
    <w:rsid w:val="00950B17"/>
    <w:rsid w:val="009510FE"/>
    <w:rsid w:val="009512BA"/>
    <w:rsid w:val="009514BA"/>
    <w:rsid w:val="00951C51"/>
    <w:rsid w:val="00951CB6"/>
    <w:rsid w:val="00952144"/>
    <w:rsid w:val="009539CD"/>
    <w:rsid w:val="00954362"/>
    <w:rsid w:val="009549F6"/>
    <w:rsid w:val="00954A3E"/>
    <w:rsid w:val="00955FA1"/>
    <w:rsid w:val="00955FEF"/>
    <w:rsid w:val="009561AC"/>
    <w:rsid w:val="00956AEF"/>
    <w:rsid w:val="009574FA"/>
    <w:rsid w:val="00960CC6"/>
    <w:rsid w:val="00961086"/>
    <w:rsid w:val="009612E7"/>
    <w:rsid w:val="00961711"/>
    <w:rsid w:val="00961FDC"/>
    <w:rsid w:val="00963B7D"/>
    <w:rsid w:val="009642ED"/>
    <w:rsid w:val="0096496E"/>
    <w:rsid w:val="00964EF7"/>
    <w:rsid w:val="00965247"/>
    <w:rsid w:val="00965ED1"/>
    <w:rsid w:val="00966485"/>
    <w:rsid w:val="0096680A"/>
    <w:rsid w:val="009671BE"/>
    <w:rsid w:val="00970417"/>
    <w:rsid w:val="00970EB2"/>
    <w:rsid w:val="00971CC6"/>
    <w:rsid w:val="0097220F"/>
    <w:rsid w:val="0097292A"/>
    <w:rsid w:val="009729AC"/>
    <w:rsid w:val="00972FFF"/>
    <w:rsid w:val="0097327E"/>
    <w:rsid w:val="00974215"/>
    <w:rsid w:val="0097422B"/>
    <w:rsid w:val="009748D4"/>
    <w:rsid w:val="00974908"/>
    <w:rsid w:val="00974958"/>
    <w:rsid w:val="00974D7A"/>
    <w:rsid w:val="00974EE9"/>
    <w:rsid w:val="009756B6"/>
    <w:rsid w:val="00975C88"/>
    <w:rsid w:val="00975DA6"/>
    <w:rsid w:val="009774D5"/>
    <w:rsid w:val="009779C6"/>
    <w:rsid w:val="00981C8C"/>
    <w:rsid w:val="00982520"/>
    <w:rsid w:val="00982AA1"/>
    <w:rsid w:val="009834FA"/>
    <w:rsid w:val="009836B9"/>
    <w:rsid w:val="00983731"/>
    <w:rsid w:val="00983821"/>
    <w:rsid w:val="009839B4"/>
    <w:rsid w:val="00983FCE"/>
    <w:rsid w:val="00985433"/>
    <w:rsid w:val="00986166"/>
    <w:rsid w:val="009865E9"/>
    <w:rsid w:val="009876A2"/>
    <w:rsid w:val="00987976"/>
    <w:rsid w:val="00990477"/>
    <w:rsid w:val="009905C3"/>
    <w:rsid w:val="00990D04"/>
    <w:rsid w:val="009911C0"/>
    <w:rsid w:val="0099224C"/>
    <w:rsid w:val="00993212"/>
    <w:rsid w:val="00993D1D"/>
    <w:rsid w:val="00994375"/>
    <w:rsid w:val="00994A5D"/>
    <w:rsid w:val="00994C28"/>
    <w:rsid w:val="00994DCA"/>
    <w:rsid w:val="00996339"/>
    <w:rsid w:val="0099650D"/>
    <w:rsid w:val="00997BAD"/>
    <w:rsid w:val="00997E74"/>
    <w:rsid w:val="009A1211"/>
    <w:rsid w:val="009A1875"/>
    <w:rsid w:val="009A2F69"/>
    <w:rsid w:val="009A3137"/>
    <w:rsid w:val="009A380E"/>
    <w:rsid w:val="009A3A63"/>
    <w:rsid w:val="009A3C9B"/>
    <w:rsid w:val="009A3FA9"/>
    <w:rsid w:val="009A4287"/>
    <w:rsid w:val="009A49C8"/>
    <w:rsid w:val="009A4F8B"/>
    <w:rsid w:val="009A575F"/>
    <w:rsid w:val="009A5D1F"/>
    <w:rsid w:val="009A5E9F"/>
    <w:rsid w:val="009A684B"/>
    <w:rsid w:val="009A6DC6"/>
    <w:rsid w:val="009A7A4B"/>
    <w:rsid w:val="009B0328"/>
    <w:rsid w:val="009B0585"/>
    <w:rsid w:val="009B1143"/>
    <w:rsid w:val="009B21C1"/>
    <w:rsid w:val="009B4557"/>
    <w:rsid w:val="009B4998"/>
    <w:rsid w:val="009B5524"/>
    <w:rsid w:val="009B59C6"/>
    <w:rsid w:val="009B5C99"/>
    <w:rsid w:val="009B664D"/>
    <w:rsid w:val="009B6B56"/>
    <w:rsid w:val="009B789A"/>
    <w:rsid w:val="009C083D"/>
    <w:rsid w:val="009C0FAB"/>
    <w:rsid w:val="009C1770"/>
    <w:rsid w:val="009C1C82"/>
    <w:rsid w:val="009C1E1C"/>
    <w:rsid w:val="009C2130"/>
    <w:rsid w:val="009C2391"/>
    <w:rsid w:val="009C2B5A"/>
    <w:rsid w:val="009C2C31"/>
    <w:rsid w:val="009C2D6E"/>
    <w:rsid w:val="009C30B1"/>
    <w:rsid w:val="009C4455"/>
    <w:rsid w:val="009C44C9"/>
    <w:rsid w:val="009C4798"/>
    <w:rsid w:val="009C4B1F"/>
    <w:rsid w:val="009C4F1E"/>
    <w:rsid w:val="009C4F4B"/>
    <w:rsid w:val="009C5294"/>
    <w:rsid w:val="009C5680"/>
    <w:rsid w:val="009C5937"/>
    <w:rsid w:val="009C5BB2"/>
    <w:rsid w:val="009C5C64"/>
    <w:rsid w:val="009C5CDD"/>
    <w:rsid w:val="009C66D5"/>
    <w:rsid w:val="009D0299"/>
    <w:rsid w:val="009D05F2"/>
    <w:rsid w:val="009D09A6"/>
    <w:rsid w:val="009D204B"/>
    <w:rsid w:val="009D2FC6"/>
    <w:rsid w:val="009D3C18"/>
    <w:rsid w:val="009D4194"/>
    <w:rsid w:val="009D43F4"/>
    <w:rsid w:val="009D4D25"/>
    <w:rsid w:val="009D5345"/>
    <w:rsid w:val="009D5358"/>
    <w:rsid w:val="009D5BB3"/>
    <w:rsid w:val="009D5E29"/>
    <w:rsid w:val="009D639F"/>
    <w:rsid w:val="009D63F3"/>
    <w:rsid w:val="009D6FCB"/>
    <w:rsid w:val="009D71F4"/>
    <w:rsid w:val="009D7BFC"/>
    <w:rsid w:val="009E03F1"/>
    <w:rsid w:val="009E1B12"/>
    <w:rsid w:val="009E1CB8"/>
    <w:rsid w:val="009E20CD"/>
    <w:rsid w:val="009E25A0"/>
    <w:rsid w:val="009E28CE"/>
    <w:rsid w:val="009E382C"/>
    <w:rsid w:val="009E3ACC"/>
    <w:rsid w:val="009E4728"/>
    <w:rsid w:val="009E4E5B"/>
    <w:rsid w:val="009E5801"/>
    <w:rsid w:val="009E5B05"/>
    <w:rsid w:val="009E76A2"/>
    <w:rsid w:val="009E7C92"/>
    <w:rsid w:val="009F02B0"/>
    <w:rsid w:val="009F045A"/>
    <w:rsid w:val="009F099F"/>
    <w:rsid w:val="009F0DB5"/>
    <w:rsid w:val="009F14A0"/>
    <w:rsid w:val="009F2188"/>
    <w:rsid w:val="009F2C98"/>
    <w:rsid w:val="009F3E3A"/>
    <w:rsid w:val="009F43FA"/>
    <w:rsid w:val="009F4606"/>
    <w:rsid w:val="009F4EC8"/>
    <w:rsid w:val="009F603F"/>
    <w:rsid w:val="009F650A"/>
    <w:rsid w:val="009F6AC8"/>
    <w:rsid w:val="009F7038"/>
    <w:rsid w:val="00A007D8"/>
    <w:rsid w:val="00A014AA"/>
    <w:rsid w:val="00A015F8"/>
    <w:rsid w:val="00A01D62"/>
    <w:rsid w:val="00A01DBE"/>
    <w:rsid w:val="00A026C5"/>
    <w:rsid w:val="00A026C9"/>
    <w:rsid w:val="00A02AB9"/>
    <w:rsid w:val="00A02F1F"/>
    <w:rsid w:val="00A03197"/>
    <w:rsid w:val="00A04558"/>
    <w:rsid w:val="00A04706"/>
    <w:rsid w:val="00A04CD2"/>
    <w:rsid w:val="00A05723"/>
    <w:rsid w:val="00A058B8"/>
    <w:rsid w:val="00A0664E"/>
    <w:rsid w:val="00A067C8"/>
    <w:rsid w:val="00A06843"/>
    <w:rsid w:val="00A06D2A"/>
    <w:rsid w:val="00A06FA9"/>
    <w:rsid w:val="00A0703B"/>
    <w:rsid w:val="00A07146"/>
    <w:rsid w:val="00A07219"/>
    <w:rsid w:val="00A07A39"/>
    <w:rsid w:val="00A103AC"/>
    <w:rsid w:val="00A11639"/>
    <w:rsid w:val="00A116BF"/>
    <w:rsid w:val="00A12672"/>
    <w:rsid w:val="00A12C64"/>
    <w:rsid w:val="00A13489"/>
    <w:rsid w:val="00A13680"/>
    <w:rsid w:val="00A1488B"/>
    <w:rsid w:val="00A15336"/>
    <w:rsid w:val="00A1590F"/>
    <w:rsid w:val="00A16270"/>
    <w:rsid w:val="00A20EFE"/>
    <w:rsid w:val="00A21098"/>
    <w:rsid w:val="00A2263F"/>
    <w:rsid w:val="00A22938"/>
    <w:rsid w:val="00A22DCD"/>
    <w:rsid w:val="00A23742"/>
    <w:rsid w:val="00A23940"/>
    <w:rsid w:val="00A23A8B"/>
    <w:rsid w:val="00A23C12"/>
    <w:rsid w:val="00A23ECB"/>
    <w:rsid w:val="00A2494B"/>
    <w:rsid w:val="00A2522B"/>
    <w:rsid w:val="00A25538"/>
    <w:rsid w:val="00A25FF7"/>
    <w:rsid w:val="00A26463"/>
    <w:rsid w:val="00A26E54"/>
    <w:rsid w:val="00A2701D"/>
    <w:rsid w:val="00A276CA"/>
    <w:rsid w:val="00A27F89"/>
    <w:rsid w:val="00A307A1"/>
    <w:rsid w:val="00A30BDE"/>
    <w:rsid w:val="00A3143B"/>
    <w:rsid w:val="00A31DD6"/>
    <w:rsid w:val="00A31DDB"/>
    <w:rsid w:val="00A32849"/>
    <w:rsid w:val="00A32F95"/>
    <w:rsid w:val="00A33583"/>
    <w:rsid w:val="00A33A14"/>
    <w:rsid w:val="00A342DE"/>
    <w:rsid w:val="00A34ACC"/>
    <w:rsid w:val="00A34DE9"/>
    <w:rsid w:val="00A35182"/>
    <w:rsid w:val="00A364FB"/>
    <w:rsid w:val="00A368DC"/>
    <w:rsid w:val="00A36C48"/>
    <w:rsid w:val="00A36CF9"/>
    <w:rsid w:val="00A36FA3"/>
    <w:rsid w:val="00A375F5"/>
    <w:rsid w:val="00A409E8"/>
    <w:rsid w:val="00A41350"/>
    <w:rsid w:val="00A42423"/>
    <w:rsid w:val="00A42FA0"/>
    <w:rsid w:val="00A4495A"/>
    <w:rsid w:val="00A45255"/>
    <w:rsid w:val="00A4562F"/>
    <w:rsid w:val="00A469C1"/>
    <w:rsid w:val="00A4705D"/>
    <w:rsid w:val="00A50260"/>
    <w:rsid w:val="00A51CED"/>
    <w:rsid w:val="00A52F4C"/>
    <w:rsid w:val="00A52F97"/>
    <w:rsid w:val="00A53241"/>
    <w:rsid w:val="00A53547"/>
    <w:rsid w:val="00A53583"/>
    <w:rsid w:val="00A535E2"/>
    <w:rsid w:val="00A538E5"/>
    <w:rsid w:val="00A5446D"/>
    <w:rsid w:val="00A556E7"/>
    <w:rsid w:val="00A56275"/>
    <w:rsid w:val="00A562C9"/>
    <w:rsid w:val="00A5635C"/>
    <w:rsid w:val="00A56D84"/>
    <w:rsid w:val="00A575AE"/>
    <w:rsid w:val="00A57DDE"/>
    <w:rsid w:val="00A61168"/>
    <w:rsid w:val="00A616B6"/>
    <w:rsid w:val="00A61964"/>
    <w:rsid w:val="00A61E53"/>
    <w:rsid w:val="00A61EAA"/>
    <w:rsid w:val="00A61F4D"/>
    <w:rsid w:val="00A62206"/>
    <w:rsid w:val="00A62E33"/>
    <w:rsid w:val="00A630C8"/>
    <w:rsid w:val="00A63B1F"/>
    <w:rsid w:val="00A659AB"/>
    <w:rsid w:val="00A65EDA"/>
    <w:rsid w:val="00A66CD2"/>
    <w:rsid w:val="00A66DC7"/>
    <w:rsid w:val="00A6711F"/>
    <w:rsid w:val="00A672A8"/>
    <w:rsid w:val="00A67B2A"/>
    <w:rsid w:val="00A7090D"/>
    <w:rsid w:val="00A70CCD"/>
    <w:rsid w:val="00A718D6"/>
    <w:rsid w:val="00A7293F"/>
    <w:rsid w:val="00A72C19"/>
    <w:rsid w:val="00A72C97"/>
    <w:rsid w:val="00A731E6"/>
    <w:rsid w:val="00A735C3"/>
    <w:rsid w:val="00A7438F"/>
    <w:rsid w:val="00A75BE8"/>
    <w:rsid w:val="00A76A3C"/>
    <w:rsid w:val="00A76F46"/>
    <w:rsid w:val="00A77CDE"/>
    <w:rsid w:val="00A804AA"/>
    <w:rsid w:val="00A81FC2"/>
    <w:rsid w:val="00A82605"/>
    <w:rsid w:val="00A8270D"/>
    <w:rsid w:val="00A83544"/>
    <w:rsid w:val="00A836E5"/>
    <w:rsid w:val="00A83994"/>
    <w:rsid w:val="00A84C2C"/>
    <w:rsid w:val="00A857B6"/>
    <w:rsid w:val="00A85822"/>
    <w:rsid w:val="00A85CA1"/>
    <w:rsid w:val="00A866FC"/>
    <w:rsid w:val="00A87C8F"/>
    <w:rsid w:val="00A87F50"/>
    <w:rsid w:val="00A904D9"/>
    <w:rsid w:val="00A9086B"/>
    <w:rsid w:val="00A912C6"/>
    <w:rsid w:val="00A9147B"/>
    <w:rsid w:val="00A9162E"/>
    <w:rsid w:val="00A919D4"/>
    <w:rsid w:val="00A91B78"/>
    <w:rsid w:val="00A91C0D"/>
    <w:rsid w:val="00A91C52"/>
    <w:rsid w:val="00A9213F"/>
    <w:rsid w:val="00A928C6"/>
    <w:rsid w:val="00A94137"/>
    <w:rsid w:val="00A94415"/>
    <w:rsid w:val="00A944B1"/>
    <w:rsid w:val="00A947C4"/>
    <w:rsid w:val="00A9516D"/>
    <w:rsid w:val="00A959A4"/>
    <w:rsid w:val="00A96882"/>
    <w:rsid w:val="00A96D65"/>
    <w:rsid w:val="00A97402"/>
    <w:rsid w:val="00A97519"/>
    <w:rsid w:val="00A97E8B"/>
    <w:rsid w:val="00AA07D8"/>
    <w:rsid w:val="00AA0AAF"/>
    <w:rsid w:val="00AA0B40"/>
    <w:rsid w:val="00AA0FCC"/>
    <w:rsid w:val="00AA1CB9"/>
    <w:rsid w:val="00AA1F0C"/>
    <w:rsid w:val="00AA211E"/>
    <w:rsid w:val="00AA258A"/>
    <w:rsid w:val="00AA2A12"/>
    <w:rsid w:val="00AA2B6D"/>
    <w:rsid w:val="00AA2F46"/>
    <w:rsid w:val="00AA3AE2"/>
    <w:rsid w:val="00AA414B"/>
    <w:rsid w:val="00AA48C2"/>
    <w:rsid w:val="00AA4CFD"/>
    <w:rsid w:val="00AA5055"/>
    <w:rsid w:val="00AA50E0"/>
    <w:rsid w:val="00AA5227"/>
    <w:rsid w:val="00AA5338"/>
    <w:rsid w:val="00AA5A9A"/>
    <w:rsid w:val="00AA5D06"/>
    <w:rsid w:val="00AA6C43"/>
    <w:rsid w:val="00AA6DC7"/>
    <w:rsid w:val="00AA6EB9"/>
    <w:rsid w:val="00AA7184"/>
    <w:rsid w:val="00AA781A"/>
    <w:rsid w:val="00AB0154"/>
    <w:rsid w:val="00AB01F8"/>
    <w:rsid w:val="00AB035E"/>
    <w:rsid w:val="00AB0CCC"/>
    <w:rsid w:val="00AB257B"/>
    <w:rsid w:val="00AB25D8"/>
    <w:rsid w:val="00AB2A17"/>
    <w:rsid w:val="00AB2B67"/>
    <w:rsid w:val="00AB2D6F"/>
    <w:rsid w:val="00AB3411"/>
    <w:rsid w:val="00AB3BCB"/>
    <w:rsid w:val="00AB3F19"/>
    <w:rsid w:val="00AB4A94"/>
    <w:rsid w:val="00AB4DA4"/>
    <w:rsid w:val="00AB4E0A"/>
    <w:rsid w:val="00AB4FE8"/>
    <w:rsid w:val="00AB5C6A"/>
    <w:rsid w:val="00AB6457"/>
    <w:rsid w:val="00AB65F6"/>
    <w:rsid w:val="00AB67E9"/>
    <w:rsid w:val="00AB6A1E"/>
    <w:rsid w:val="00AB6B6E"/>
    <w:rsid w:val="00AB7806"/>
    <w:rsid w:val="00AC00D3"/>
    <w:rsid w:val="00AC132C"/>
    <w:rsid w:val="00AC2629"/>
    <w:rsid w:val="00AC2C16"/>
    <w:rsid w:val="00AC393F"/>
    <w:rsid w:val="00AC3BE1"/>
    <w:rsid w:val="00AC3C31"/>
    <w:rsid w:val="00AC3D74"/>
    <w:rsid w:val="00AC3E85"/>
    <w:rsid w:val="00AC4259"/>
    <w:rsid w:val="00AC49BC"/>
    <w:rsid w:val="00AC4C5A"/>
    <w:rsid w:val="00AC510B"/>
    <w:rsid w:val="00AC52A2"/>
    <w:rsid w:val="00AC5DA2"/>
    <w:rsid w:val="00AC668D"/>
    <w:rsid w:val="00AC70B6"/>
    <w:rsid w:val="00AC73B6"/>
    <w:rsid w:val="00AC7540"/>
    <w:rsid w:val="00AC75D2"/>
    <w:rsid w:val="00AD124A"/>
    <w:rsid w:val="00AD243B"/>
    <w:rsid w:val="00AD24BA"/>
    <w:rsid w:val="00AD2B1D"/>
    <w:rsid w:val="00AD2B45"/>
    <w:rsid w:val="00AD2F40"/>
    <w:rsid w:val="00AD351B"/>
    <w:rsid w:val="00AD380A"/>
    <w:rsid w:val="00AD4133"/>
    <w:rsid w:val="00AD45D1"/>
    <w:rsid w:val="00AD4975"/>
    <w:rsid w:val="00AD4BF6"/>
    <w:rsid w:val="00AD589C"/>
    <w:rsid w:val="00AD76D3"/>
    <w:rsid w:val="00AE01BF"/>
    <w:rsid w:val="00AE0619"/>
    <w:rsid w:val="00AE0AD5"/>
    <w:rsid w:val="00AE0B67"/>
    <w:rsid w:val="00AE0C44"/>
    <w:rsid w:val="00AE105E"/>
    <w:rsid w:val="00AE11FC"/>
    <w:rsid w:val="00AE23AF"/>
    <w:rsid w:val="00AE2602"/>
    <w:rsid w:val="00AE2916"/>
    <w:rsid w:val="00AE2BA4"/>
    <w:rsid w:val="00AE3C8F"/>
    <w:rsid w:val="00AE4164"/>
    <w:rsid w:val="00AE41D5"/>
    <w:rsid w:val="00AE4346"/>
    <w:rsid w:val="00AE446C"/>
    <w:rsid w:val="00AE4BFE"/>
    <w:rsid w:val="00AE5ACF"/>
    <w:rsid w:val="00AE671D"/>
    <w:rsid w:val="00AE6EBF"/>
    <w:rsid w:val="00AE7601"/>
    <w:rsid w:val="00AE7A2B"/>
    <w:rsid w:val="00AE7A4F"/>
    <w:rsid w:val="00AF029C"/>
    <w:rsid w:val="00AF0DF1"/>
    <w:rsid w:val="00AF1379"/>
    <w:rsid w:val="00AF18CA"/>
    <w:rsid w:val="00AF2015"/>
    <w:rsid w:val="00AF2156"/>
    <w:rsid w:val="00AF440C"/>
    <w:rsid w:val="00AF4C59"/>
    <w:rsid w:val="00AF547B"/>
    <w:rsid w:val="00AF60B0"/>
    <w:rsid w:val="00AF7B27"/>
    <w:rsid w:val="00B016D6"/>
    <w:rsid w:val="00B02315"/>
    <w:rsid w:val="00B0358E"/>
    <w:rsid w:val="00B036A4"/>
    <w:rsid w:val="00B03DF3"/>
    <w:rsid w:val="00B04292"/>
    <w:rsid w:val="00B0488C"/>
    <w:rsid w:val="00B04E7C"/>
    <w:rsid w:val="00B0556A"/>
    <w:rsid w:val="00B05ADC"/>
    <w:rsid w:val="00B061D6"/>
    <w:rsid w:val="00B065A0"/>
    <w:rsid w:val="00B06B78"/>
    <w:rsid w:val="00B06D14"/>
    <w:rsid w:val="00B07032"/>
    <w:rsid w:val="00B076DD"/>
    <w:rsid w:val="00B10048"/>
    <w:rsid w:val="00B10251"/>
    <w:rsid w:val="00B10A49"/>
    <w:rsid w:val="00B10E1C"/>
    <w:rsid w:val="00B117AC"/>
    <w:rsid w:val="00B1211F"/>
    <w:rsid w:val="00B12B93"/>
    <w:rsid w:val="00B13928"/>
    <w:rsid w:val="00B13A73"/>
    <w:rsid w:val="00B13BB7"/>
    <w:rsid w:val="00B13FE0"/>
    <w:rsid w:val="00B14522"/>
    <w:rsid w:val="00B149A3"/>
    <w:rsid w:val="00B14D39"/>
    <w:rsid w:val="00B15762"/>
    <w:rsid w:val="00B15F3D"/>
    <w:rsid w:val="00B163E6"/>
    <w:rsid w:val="00B16572"/>
    <w:rsid w:val="00B16AC4"/>
    <w:rsid w:val="00B17211"/>
    <w:rsid w:val="00B17475"/>
    <w:rsid w:val="00B17B03"/>
    <w:rsid w:val="00B17C52"/>
    <w:rsid w:val="00B207C5"/>
    <w:rsid w:val="00B21849"/>
    <w:rsid w:val="00B2190A"/>
    <w:rsid w:val="00B21B46"/>
    <w:rsid w:val="00B21D8F"/>
    <w:rsid w:val="00B21F5E"/>
    <w:rsid w:val="00B22881"/>
    <w:rsid w:val="00B234D1"/>
    <w:rsid w:val="00B239E5"/>
    <w:rsid w:val="00B254F7"/>
    <w:rsid w:val="00B25567"/>
    <w:rsid w:val="00B25F74"/>
    <w:rsid w:val="00B25FA0"/>
    <w:rsid w:val="00B265A2"/>
    <w:rsid w:val="00B26D8B"/>
    <w:rsid w:val="00B275D8"/>
    <w:rsid w:val="00B27CE9"/>
    <w:rsid w:val="00B30D4E"/>
    <w:rsid w:val="00B31029"/>
    <w:rsid w:val="00B31A39"/>
    <w:rsid w:val="00B32ECC"/>
    <w:rsid w:val="00B32ECD"/>
    <w:rsid w:val="00B3327A"/>
    <w:rsid w:val="00B33C34"/>
    <w:rsid w:val="00B33C90"/>
    <w:rsid w:val="00B3719F"/>
    <w:rsid w:val="00B401BE"/>
    <w:rsid w:val="00B401EE"/>
    <w:rsid w:val="00B401FE"/>
    <w:rsid w:val="00B409EB"/>
    <w:rsid w:val="00B40D2C"/>
    <w:rsid w:val="00B40EF8"/>
    <w:rsid w:val="00B41874"/>
    <w:rsid w:val="00B419F9"/>
    <w:rsid w:val="00B41C1F"/>
    <w:rsid w:val="00B41EEA"/>
    <w:rsid w:val="00B427FC"/>
    <w:rsid w:val="00B42903"/>
    <w:rsid w:val="00B435DF"/>
    <w:rsid w:val="00B43C44"/>
    <w:rsid w:val="00B43C72"/>
    <w:rsid w:val="00B44D6D"/>
    <w:rsid w:val="00B44ECC"/>
    <w:rsid w:val="00B451A4"/>
    <w:rsid w:val="00B459D3"/>
    <w:rsid w:val="00B45F12"/>
    <w:rsid w:val="00B466DC"/>
    <w:rsid w:val="00B46DFF"/>
    <w:rsid w:val="00B473A4"/>
    <w:rsid w:val="00B47ABF"/>
    <w:rsid w:val="00B47B3D"/>
    <w:rsid w:val="00B50142"/>
    <w:rsid w:val="00B51052"/>
    <w:rsid w:val="00B52E22"/>
    <w:rsid w:val="00B54AEA"/>
    <w:rsid w:val="00B54E0B"/>
    <w:rsid w:val="00B559E3"/>
    <w:rsid w:val="00B55D3D"/>
    <w:rsid w:val="00B56573"/>
    <w:rsid w:val="00B565A8"/>
    <w:rsid w:val="00B56DCB"/>
    <w:rsid w:val="00B57251"/>
    <w:rsid w:val="00B604E6"/>
    <w:rsid w:val="00B6076E"/>
    <w:rsid w:val="00B61021"/>
    <w:rsid w:val="00B6124F"/>
    <w:rsid w:val="00B62B72"/>
    <w:rsid w:val="00B62EC6"/>
    <w:rsid w:val="00B630C7"/>
    <w:rsid w:val="00B6317E"/>
    <w:rsid w:val="00B6397A"/>
    <w:rsid w:val="00B63B26"/>
    <w:rsid w:val="00B63C28"/>
    <w:rsid w:val="00B63D73"/>
    <w:rsid w:val="00B64308"/>
    <w:rsid w:val="00B6594D"/>
    <w:rsid w:val="00B65961"/>
    <w:rsid w:val="00B65DE1"/>
    <w:rsid w:val="00B66993"/>
    <w:rsid w:val="00B675A3"/>
    <w:rsid w:val="00B675E2"/>
    <w:rsid w:val="00B6781E"/>
    <w:rsid w:val="00B679DC"/>
    <w:rsid w:val="00B67D03"/>
    <w:rsid w:val="00B67F4A"/>
    <w:rsid w:val="00B703F7"/>
    <w:rsid w:val="00B7046A"/>
    <w:rsid w:val="00B70E33"/>
    <w:rsid w:val="00B710EE"/>
    <w:rsid w:val="00B7196A"/>
    <w:rsid w:val="00B72883"/>
    <w:rsid w:val="00B75BB2"/>
    <w:rsid w:val="00B75BFC"/>
    <w:rsid w:val="00B75C9C"/>
    <w:rsid w:val="00B7609C"/>
    <w:rsid w:val="00B76971"/>
    <w:rsid w:val="00B773D4"/>
    <w:rsid w:val="00B77AF6"/>
    <w:rsid w:val="00B80265"/>
    <w:rsid w:val="00B804D4"/>
    <w:rsid w:val="00B80745"/>
    <w:rsid w:val="00B81131"/>
    <w:rsid w:val="00B81E97"/>
    <w:rsid w:val="00B8281E"/>
    <w:rsid w:val="00B82D0B"/>
    <w:rsid w:val="00B82EDB"/>
    <w:rsid w:val="00B8311F"/>
    <w:rsid w:val="00B8390F"/>
    <w:rsid w:val="00B839B2"/>
    <w:rsid w:val="00B84509"/>
    <w:rsid w:val="00B84FBB"/>
    <w:rsid w:val="00B85F8B"/>
    <w:rsid w:val="00B86848"/>
    <w:rsid w:val="00B86F13"/>
    <w:rsid w:val="00B871D2"/>
    <w:rsid w:val="00B87A46"/>
    <w:rsid w:val="00B87CE2"/>
    <w:rsid w:val="00B90097"/>
    <w:rsid w:val="00B905AB"/>
    <w:rsid w:val="00B90608"/>
    <w:rsid w:val="00B90C4B"/>
    <w:rsid w:val="00B90EA3"/>
    <w:rsid w:val="00B91921"/>
    <w:rsid w:val="00B91DAB"/>
    <w:rsid w:val="00B91DD2"/>
    <w:rsid w:val="00B91EE7"/>
    <w:rsid w:val="00B925B1"/>
    <w:rsid w:val="00B92964"/>
    <w:rsid w:val="00B93263"/>
    <w:rsid w:val="00B936C7"/>
    <w:rsid w:val="00B94060"/>
    <w:rsid w:val="00B94917"/>
    <w:rsid w:val="00B952A0"/>
    <w:rsid w:val="00B95B13"/>
    <w:rsid w:val="00B96299"/>
    <w:rsid w:val="00B96795"/>
    <w:rsid w:val="00B96D3C"/>
    <w:rsid w:val="00B96EB3"/>
    <w:rsid w:val="00B9702B"/>
    <w:rsid w:val="00BA048E"/>
    <w:rsid w:val="00BA0D5E"/>
    <w:rsid w:val="00BA1610"/>
    <w:rsid w:val="00BA16E2"/>
    <w:rsid w:val="00BA514A"/>
    <w:rsid w:val="00BA53AC"/>
    <w:rsid w:val="00BA5D26"/>
    <w:rsid w:val="00BA64E1"/>
    <w:rsid w:val="00BA6B4D"/>
    <w:rsid w:val="00BA6FF2"/>
    <w:rsid w:val="00BA7B29"/>
    <w:rsid w:val="00BA7BF0"/>
    <w:rsid w:val="00BB1A69"/>
    <w:rsid w:val="00BB2D7D"/>
    <w:rsid w:val="00BB35A7"/>
    <w:rsid w:val="00BB407F"/>
    <w:rsid w:val="00BB41C5"/>
    <w:rsid w:val="00BB477C"/>
    <w:rsid w:val="00BB4BC0"/>
    <w:rsid w:val="00BB60B2"/>
    <w:rsid w:val="00BB6685"/>
    <w:rsid w:val="00BB6881"/>
    <w:rsid w:val="00BB6BA4"/>
    <w:rsid w:val="00BB6CAC"/>
    <w:rsid w:val="00BC04DA"/>
    <w:rsid w:val="00BC2179"/>
    <w:rsid w:val="00BC2B02"/>
    <w:rsid w:val="00BC2C7E"/>
    <w:rsid w:val="00BC321B"/>
    <w:rsid w:val="00BC349E"/>
    <w:rsid w:val="00BC3A49"/>
    <w:rsid w:val="00BC3F42"/>
    <w:rsid w:val="00BC40FA"/>
    <w:rsid w:val="00BC43E6"/>
    <w:rsid w:val="00BC4FA6"/>
    <w:rsid w:val="00BC61A1"/>
    <w:rsid w:val="00BC6BBC"/>
    <w:rsid w:val="00BC6CD9"/>
    <w:rsid w:val="00BC7D31"/>
    <w:rsid w:val="00BC7FB5"/>
    <w:rsid w:val="00BD06DB"/>
    <w:rsid w:val="00BD0832"/>
    <w:rsid w:val="00BD083F"/>
    <w:rsid w:val="00BD1164"/>
    <w:rsid w:val="00BD485D"/>
    <w:rsid w:val="00BD5837"/>
    <w:rsid w:val="00BD5C9F"/>
    <w:rsid w:val="00BD5F88"/>
    <w:rsid w:val="00BD5FE7"/>
    <w:rsid w:val="00BD6221"/>
    <w:rsid w:val="00BD6833"/>
    <w:rsid w:val="00BD7519"/>
    <w:rsid w:val="00BD75AD"/>
    <w:rsid w:val="00BD7A29"/>
    <w:rsid w:val="00BE02D7"/>
    <w:rsid w:val="00BE05CF"/>
    <w:rsid w:val="00BE1DF2"/>
    <w:rsid w:val="00BE2460"/>
    <w:rsid w:val="00BE28DA"/>
    <w:rsid w:val="00BE295C"/>
    <w:rsid w:val="00BE2F8B"/>
    <w:rsid w:val="00BE303A"/>
    <w:rsid w:val="00BE30EB"/>
    <w:rsid w:val="00BE3416"/>
    <w:rsid w:val="00BE3D24"/>
    <w:rsid w:val="00BE452B"/>
    <w:rsid w:val="00BE4818"/>
    <w:rsid w:val="00BE4AB4"/>
    <w:rsid w:val="00BE53DA"/>
    <w:rsid w:val="00BE5715"/>
    <w:rsid w:val="00BE5830"/>
    <w:rsid w:val="00BE5D06"/>
    <w:rsid w:val="00BE634F"/>
    <w:rsid w:val="00BE640A"/>
    <w:rsid w:val="00BE7728"/>
    <w:rsid w:val="00BE7A35"/>
    <w:rsid w:val="00BF1850"/>
    <w:rsid w:val="00BF18B5"/>
    <w:rsid w:val="00BF1BE0"/>
    <w:rsid w:val="00BF1CE0"/>
    <w:rsid w:val="00BF3251"/>
    <w:rsid w:val="00BF4DA8"/>
    <w:rsid w:val="00BF4F2C"/>
    <w:rsid w:val="00BF590B"/>
    <w:rsid w:val="00BF5974"/>
    <w:rsid w:val="00BF5CB0"/>
    <w:rsid w:val="00BF6734"/>
    <w:rsid w:val="00BF7031"/>
    <w:rsid w:val="00C00AFC"/>
    <w:rsid w:val="00C00B7C"/>
    <w:rsid w:val="00C01555"/>
    <w:rsid w:val="00C01BD6"/>
    <w:rsid w:val="00C02E91"/>
    <w:rsid w:val="00C03301"/>
    <w:rsid w:val="00C03577"/>
    <w:rsid w:val="00C038A5"/>
    <w:rsid w:val="00C03D47"/>
    <w:rsid w:val="00C03E93"/>
    <w:rsid w:val="00C04E71"/>
    <w:rsid w:val="00C05389"/>
    <w:rsid w:val="00C058FD"/>
    <w:rsid w:val="00C079B5"/>
    <w:rsid w:val="00C07B83"/>
    <w:rsid w:val="00C07CE5"/>
    <w:rsid w:val="00C07D7F"/>
    <w:rsid w:val="00C10326"/>
    <w:rsid w:val="00C10BB1"/>
    <w:rsid w:val="00C11A5F"/>
    <w:rsid w:val="00C11C87"/>
    <w:rsid w:val="00C1219E"/>
    <w:rsid w:val="00C12CD5"/>
    <w:rsid w:val="00C136CB"/>
    <w:rsid w:val="00C1444F"/>
    <w:rsid w:val="00C14745"/>
    <w:rsid w:val="00C15772"/>
    <w:rsid w:val="00C218E3"/>
    <w:rsid w:val="00C223CE"/>
    <w:rsid w:val="00C231A5"/>
    <w:rsid w:val="00C23770"/>
    <w:rsid w:val="00C23B1D"/>
    <w:rsid w:val="00C23BFD"/>
    <w:rsid w:val="00C24560"/>
    <w:rsid w:val="00C25032"/>
    <w:rsid w:val="00C25378"/>
    <w:rsid w:val="00C254C7"/>
    <w:rsid w:val="00C25C3A"/>
    <w:rsid w:val="00C25EA3"/>
    <w:rsid w:val="00C26264"/>
    <w:rsid w:val="00C269AD"/>
    <w:rsid w:val="00C26D02"/>
    <w:rsid w:val="00C27085"/>
    <w:rsid w:val="00C27738"/>
    <w:rsid w:val="00C30295"/>
    <w:rsid w:val="00C30C95"/>
    <w:rsid w:val="00C32CFB"/>
    <w:rsid w:val="00C32EA1"/>
    <w:rsid w:val="00C330C1"/>
    <w:rsid w:val="00C34E3A"/>
    <w:rsid w:val="00C34F3D"/>
    <w:rsid w:val="00C366FF"/>
    <w:rsid w:val="00C36B70"/>
    <w:rsid w:val="00C36B9B"/>
    <w:rsid w:val="00C36F97"/>
    <w:rsid w:val="00C377E9"/>
    <w:rsid w:val="00C378F3"/>
    <w:rsid w:val="00C37A64"/>
    <w:rsid w:val="00C40AC7"/>
    <w:rsid w:val="00C40DB8"/>
    <w:rsid w:val="00C415DC"/>
    <w:rsid w:val="00C41623"/>
    <w:rsid w:val="00C41BA6"/>
    <w:rsid w:val="00C41C98"/>
    <w:rsid w:val="00C41FA0"/>
    <w:rsid w:val="00C421C6"/>
    <w:rsid w:val="00C422C4"/>
    <w:rsid w:val="00C425F4"/>
    <w:rsid w:val="00C4277A"/>
    <w:rsid w:val="00C4427B"/>
    <w:rsid w:val="00C44312"/>
    <w:rsid w:val="00C444F0"/>
    <w:rsid w:val="00C4465F"/>
    <w:rsid w:val="00C446E1"/>
    <w:rsid w:val="00C447DA"/>
    <w:rsid w:val="00C44C28"/>
    <w:rsid w:val="00C45380"/>
    <w:rsid w:val="00C45D95"/>
    <w:rsid w:val="00C45E95"/>
    <w:rsid w:val="00C4692A"/>
    <w:rsid w:val="00C46C85"/>
    <w:rsid w:val="00C4789E"/>
    <w:rsid w:val="00C51633"/>
    <w:rsid w:val="00C529FD"/>
    <w:rsid w:val="00C53915"/>
    <w:rsid w:val="00C5405C"/>
    <w:rsid w:val="00C5437C"/>
    <w:rsid w:val="00C549EF"/>
    <w:rsid w:val="00C550C4"/>
    <w:rsid w:val="00C558B1"/>
    <w:rsid w:val="00C558FB"/>
    <w:rsid w:val="00C563CF"/>
    <w:rsid w:val="00C5649A"/>
    <w:rsid w:val="00C56A3E"/>
    <w:rsid w:val="00C574D5"/>
    <w:rsid w:val="00C57813"/>
    <w:rsid w:val="00C60F85"/>
    <w:rsid w:val="00C6201C"/>
    <w:rsid w:val="00C6308B"/>
    <w:rsid w:val="00C63566"/>
    <w:rsid w:val="00C63DCD"/>
    <w:rsid w:val="00C64315"/>
    <w:rsid w:val="00C64654"/>
    <w:rsid w:val="00C646AB"/>
    <w:rsid w:val="00C657E4"/>
    <w:rsid w:val="00C65DAF"/>
    <w:rsid w:val="00C660DE"/>
    <w:rsid w:val="00C66230"/>
    <w:rsid w:val="00C669E1"/>
    <w:rsid w:val="00C67DAA"/>
    <w:rsid w:val="00C701DC"/>
    <w:rsid w:val="00C71734"/>
    <w:rsid w:val="00C71D1B"/>
    <w:rsid w:val="00C71DA7"/>
    <w:rsid w:val="00C72660"/>
    <w:rsid w:val="00C734B3"/>
    <w:rsid w:val="00C73E80"/>
    <w:rsid w:val="00C74D85"/>
    <w:rsid w:val="00C74DA7"/>
    <w:rsid w:val="00C75A0A"/>
    <w:rsid w:val="00C75C3D"/>
    <w:rsid w:val="00C76459"/>
    <w:rsid w:val="00C77150"/>
    <w:rsid w:val="00C777C1"/>
    <w:rsid w:val="00C778F2"/>
    <w:rsid w:val="00C77F19"/>
    <w:rsid w:val="00C8027D"/>
    <w:rsid w:val="00C80B13"/>
    <w:rsid w:val="00C80FE1"/>
    <w:rsid w:val="00C81283"/>
    <w:rsid w:val="00C822D2"/>
    <w:rsid w:val="00C8253B"/>
    <w:rsid w:val="00C83438"/>
    <w:rsid w:val="00C8457F"/>
    <w:rsid w:val="00C84BCB"/>
    <w:rsid w:val="00C8553E"/>
    <w:rsid w:val="00C85608"/>
    <w:rsid w:val="00C8575D"/>
    <w:rsid w:val="00C85BBA"/>
    <w:rsid w:val="00C879EC"/>
    <w:rsid w:val="00C900E5"/>
    <w:rsid w:val="00C90D27"/>
    <w:rsid w:val="00C90F8C"/>
    <w:rsid w:val="00C90F93"/>
    <w:rsid w:val="00C90FD1"/>
    <w:rsid w:val="00C91A4A"/>
    <w:rsid w:val="00C91B2A"/>
    <w:rsid w:val="00C9244C"/>
    <w:rsid w:val="00C927C7"/>
    <w:rsid w:val="00C92DEE"/>
    <w:rsid w:val="00C93172"/>
    <w:rsid w:val="00C942D6"/>
    <w:rsid w:val="00C9494A"/>
    <w:rsid w:val="00C95225"/>
    <w:rsid w:val="00C96D02"/>
    <w:rsid w:val="00C977F0"/>
    <w:rsid w:val="00C97BEF"/>
    <w:rsid w:val="00C97C7D"/>
    <w:rsid w:val="00CA0C77"/>
    <w:rsid w:val="00CA155C"/>
    <w:rsid w:val="00CA184B"/>
    <w:rsid w:val="00CA1C4A"/>
    <w:rsid w:val="00CA2737"/>
    <w:rsid w:val="00CA2B59"/>
    <w:rsid w:val="00CA2CCF"/>
    <w:rsid w:val="00CA31B1"/>
    <w:rsid w:val="00CA4ACE"/>
    <w:rsid w:val="00CA552F"/>
    <w:rsid w:val="00CA5D72"/>
    <w:rsid w:val="00CA673B"/>
    <w:rsid w:val="00CA6E1B"/>
    <w:rsid w:val="00CA77B9"/>
    <w:rsid w:val="00CA7823"/>
    <w:rsid w:val="00CB059E"/>
    <w:rsid w:val="00CB09D7"/>
    <w:rsid w:val="00CB1251"/>
    <w:rsid w:val="00CB1448"/>
    <w:rsid w:val="00CB15C8"/>
    <w:rsid w:val="00CB1D6F"/>
    <w:rsid w:val="00CB2C00"/>
    <w:rsid w:val="00CB359C"/>
    <w:rsid w:val="00CB3701"/>
    <w:rsid w:val="00CB3908"/>
    <w:rsid w:val="00CB3D80"/>
    <w:rsid w:val="00CB6042"/>
    <w:rsid w:val="00CB6EAD"/>
    <w:rsid w:val="00CB711F"/>
    <w:rsid w:val="00CC0AB2"/>
    <w:rsid w:val="00CC14F8"/>
    <w:rsid w:val="00CC1ADE"/>
    <w:rsid w:val="00CC1F13"/>
    <w:rsid w:val="00CC2253"/>
    <w:rsid w:val="00CC27C8"/>
    <w:rsid w:val="00CC3221"/>
    <w:rsid w:val="00CC3618"/>
    <w:rsid w:val="00CC41E0"/>
    <w:rsid w:val="00CC4465"/>
    <w:rsid w:val="00CC4A2D"/>
    <w:rsid w:val="00CC4A67"/>
    <w:rsid w:val="00CC56B0"/>
    <w:rsid w:val="00CC614F"/>
    <w:rsid w:val="00CC6556"/>
    <w:rsid w:val="00CC686C"/>
    <w:rsid w:val="00CC68AA"/>
    <w:rsid w:val="00CC69B8"/>
    <w:rsid w:val="00CC7230"/>
    <w:rsid w:val="00CC7595"/>
    <w:rsid w:val="00CC797C"/>
    <w:rsid w:val="00CC79AB"/>
    <w:rsid w:val="00CD1250"/>
    <w:rsid w:val="00CD1A30"/>
    <w:rsid w:val="00CD1A3B"/>
    <w:rsid w:val="00CD2452"/>
    <w:rsid w:val="00CD25C6"/>
    <w:rsid w:val="00CD27C4"/>
    <w:rsid w:val="00CD3022"/>
    <w:rsid w:val="00CD325F"/>
    <w:rsid w:val="00CD3CC6"/>
    <w:rsid w:val="00CD4030"/>
    <w:rsid w:val="00CD4120"/>
    <w:rsid w:val="00CD4329"/>
    <w:rsid w:val="00CD5454"/>
    <w:rsid w:val="00CD56F2"/>
    <w:rsid w:val="00CD5711"/>
    <w:rsid w:val="00CD5729"/>
    <w:rsid w:val="00CD5924"/>
    <w:rsid w:val="00CD7270"/>
    <w:rsid w:val="00CD7F7B"/>
    <w:rsid w:val="00CE015B"/>
    <w:rsid w:val="00CE02A1"/>
    <w:rsid w:val="00CE04B4"/>
    <w:rsid w:val="00CE103B"/>
    <w:rsid w:val="00CE1098"/>
    <w:rsid w:val="00CE1D4F"/>
    <w:rsid w:val="00CE2136"/>
    <w:rsid w:val="00CE2363"/>
    <w:rsid w:val="00CE321E"/>
    <w:rsid w:val="00CE3CFF"/>
    <w:rsid w:val="00CE3DDD"/>
    <w:rsid w:val="00CE3E02"/>
    <w:rsid w:val="00CE51B4"/>
    <w:rsid w:val="00CE57DE"/>
    <w:rsid w:val="00CE5F17"/>
    <w:rsid w:val="00CE6C0B"/>
    <w:rsid w:val="00CE7318"/>
    <w:rsid w:val="00CE7511"/>
    <w:rsid w:val="00CF1966"/>
    <w:rsid w:val="00CF19AC"/>
    <w:rsid w:val="00CF1A6A"/>
    <w:rsid w:val="00CF2005"/>
    <w:rsid w:val="00CF3747"/>
    <w:rsid w:val="00CF3796"/>
    <w:rsid w:val="00CF37AE"/>
    <w:rsid w:val="00CF412A"/>
    <w:rsid w:val="00CF43A0"/>
    <w:rsid w:val="00CF4F50"/>
    <w:rsid w:val="00CF6066"/>
    <w:rsid w:val="00CF617B"/>
    <w:rsid w:val="00CF63DA"/>
    <w:rsid w:val="00CF6696"/>
    <w:rsid w:val="00CF7A60"/>
    <w:rsid w:val="00CF7B38"/>
    <w:rsid w:val="00CF7B8C"/>
    <w:rsid w:val="00D00061"/>
    <w:rsid w:val="00D00098"/>
    <w:rsid w:val="00D00198"/>
    <w:rsid w:val="00D003E2"/>
    <w:rsid w:val="00D005A3"/>
    <w:rsid w:val="00D0079A"/>
    <w:rsid w:val="00D02F4B"/>
    <w:rsid w:val="00D0314F"/>
    <w:rsid w:val="00D03B51"/>
    <w:rsid w:val="00D04AD9"/>
    <w:rsid w:val="00D06202"/>
    <w:rsid w:val="00D0718E"/>
    <w:rsid w:val="00D07C1A"/>
    <w:rsid w:val="00D108BB"/>
    <w:rsid w:val="00D1091B"/>
    <w:rsid w:val="00D11853"/>
    <w:rsid w:val="00D1196D"/>
    <w:rsid w:val="00D12FDF"/>
    <w:rsid w:val="00D13B2B"/>
    <w:rsid w:val="00D13C61"/>
    <w:rsid w:val="00D13ECC"/>
    <w:rsid w:val="00D143A1"/>
    <w:rsid w:val="00D15325"/>
    <w:rsid w:val="00D1564E"/>
    <w:rsid w:val="00D1721A"/>
    <w:rsid w:val="00D20965"/>
    <w:rsid w:val="00D20A8F"/>
    <w:rsid w:val="00D2106A"/>
    <w:rsid w:val="00D2172F"/>
    <w:rsid w:val="00D21ECB"/>
    <w:rsid w:val="00D22723"/>
    <w:rsid w:val="00D22937"/>
    <w:rsid w:val="00D23588"/>
    <w:rsid w:val="00D246AF"/>
    <w:rsid w:val="00D24DAF"/>
    <w:rsid w:val="00D25378"/>
    <w:rsid w:val="00D25E61"/>
    <w:rsid w:val="00D2790E"/>
    <w:rsid w:val="00D307E0"/>
    <w:rsid w:val="00D30AC9"/>
    <w:rsid w:val="00D30DB2"/>
    <w:rsid w:val="00D30E71"/>
    <w:rsid w:val="00D31038"/>
    <w:rsid w:val="00D32C64"/>
    <w:rsid w:val="00D34064"/>
    <w:rsid w:val="00D343D6"/>
    <w:rsid w:val="00D34B8D"/>
    <w:rsid w:val="00D34FF8"/>
    <w:rsid w:val="00D35472"/>
    <w:rsid w:val="00D35541"/>
    <w:rsid w:val="00D3599D"/>
    <w:rsid w:val="00D361A8"/>
    <w:rsid w:val="00D362FC"/>
    <w:rsid w:val="00D364C7"/>
    <w:rsid w:val="00D36CC8"/>
    <w:rsid w:val="00D37073"/>
    <w:rsid w:val="00D3717D"/>
    <w:rsid w:val="00D37B03"/>
    <w:rsid w:val="00D40347"/>
    <w:rsid w:val="00D40EFD"/>
    <w:rsid w:val="00D40F72"/>
    <w:rsid w:val="00D41610"/>
    <w:rsid w:val="00D4185C"/>
    <w:rsid w:val="00D41C62"/>
    <w:rsid w:val="00D42853"/>
    <w:rsid w:val="00D42F22"/>
    <w:rsid w:val="00D43E2B"/>
    <w:rsid w:val="00D440A8"/>
    <w:rsid w:val="00D4430C"/>
    <w:rsid w:val="00D447BD"/>
    <w:rsid w:val="00D44DBD"/>
    <w:rsid w:val="00D4544B"/>
    <w:rsid w:val="00D4596A"/>
    <w:rsid w:val="00D46326"/>
    <w:rsid w:val="00D46374"/>
    <w:rsid w:val="00D4682D"/>
    <w:rsid w:val="00D46F13"/>
    <w:rsid w:val="00D47C0F"/>
    <w:rsid w:val="00D5120D"/>
    <w:rsid w:val="00D518C6"/>
    <w:rsid w:val="00D5293D"/>
    <w:rsid w:val="00D52A9E"/>
    <w:rsid w:val="00D54404"/>
    <w:rsid w:val="00D55698"/>
    <w:rsid w:val="00D565A1"/>
    <w:rsid w:val="00D601DF"/>
    <w:rsid w:val="00D60222"/>
    <w:rsid w:val="00D60722"/>
    <w:rsid w:val="00D607B1"/>
    <w:rsid w:val="00D612A4"/>
    <w:rsid w:val="00D6145F"/>
    <w:rsid w:val="00D61C77"/>
    <w:rsid w:val="00D6233C"/>
    <w:rsid w:val="00D62475"/>
    <w:rsid w:val="00D62DB9"/>
    <w:rsid w:val="00D6383C"/>
    <w:rsid w:val="00D63D0B"/>
    <w:rsid w:val="00D644F9"/>
    <w:rsid w:val="00D6473B"/>
    <w:rsid w:val="00D648C0"/>
    <w:rsid w:val="00D65243"/>
    <w:rsid w:val="00D6627F"/>
    <w:rsid w:val="00D664CE"/>
    <w:rsid w:val="00D6688D"/>
    <w:rsid w:val="00D66D74"/>
    <w:rsid w:val="00D67224"/>
    <w:rsid w:val="00D67393"/>
    <w:rsid w:val="00D70DC4"/>
    <w:rsid w:val="00D713DB"/>
    <w:rsid w:val="00D71844"/>
    <w:rsid w:val="00D7188E"/>
    <w:rsid w:val="00D71D0D"/>
    <w:rsid w:val="00D72BB1"/>
    <w:rsid w:val="00D72D24"/>
    <w:rsid w:val="00D737F8"/>
    <w:rsid w:val="00D73B31"/>
    <w:rsid w:val="00D740D5"/>
    <w:rsid w:val="00D74220"/>
    <w:rsid w:val="00D748D9"/>
    <w:rsid w:val="00D7498F"/>
    <w:rsid w:val="00D76060"/>
    <w:rsid w:val="00D7607C"/>
    <w:rsid w:val="00D76B11"/>
    <w:rsid w:val="00D76BB9"/>
    <w:rsid w:val="00D76C2E"/>
    <w:rsid w:val="00D77552"/>
    <w:rsid w:val="00D77630"/>
    <w:rsid w:val="00D77BF9"/>
    <w:rsid w:val="00D816EF"/>
    <w:rsid w:val="00D82B6C"/>
    <w:rsid w:val="00D83D08"/>
    <w:rsid w:val="00D83F1B"/>
    <w:rsid w:val="00D8405E"/>
    <w:rsid w:val="00D84697"/>
    <w:rsid w:val="00D84FAA"/>
    <w:rsid w:val="00D85901"/>
    <w:rsid w:val="00D865B5"/>
    <w:rsid w:val="00D8664A"/>
    <w:rsid w:val="00D86F63"/>
    <w:rsid w:val="00D87A14"/>
    <w:rsid w:val="00D87EAD"/>
    <w:rsid w:val="00D90CFD"/>
    <w:rsid w:val="00D91556"/>
    <w:rsid w:val="00D91596"/>
    <w:rsid w:val="00D91806"/>
    <w:rsid w:val="00D91AD5"/>
    <w:rsid w:val="00D930A2"/>
    <w:rsid w:val="00D93537"/>
    <w:rsid w:val="00D95CF9"/>
    <w:rsid w:val="00D96004"/>
    <w:rsid w:val="00D96732"/>
    <w:rsid w:val="00D97715"/>
    <w:rsid w:val="00D97F2D"/>
    <w:rsid w:val="00DA0653"/>
    <w:rsid w:val="00DA1B4C"/>
    <w:rsid w:val="00DA258F"/>
    <w:rsid w:val="00DA2A6C"/>
    <w:rsid w:val="00DA2BE6"/>
    <w:rsid w:val="00DA37AE"/>
    <w:rsid w:val="00DA41F5"/>
    <w:rsid w:val="00DA4316"/>
    <w:rsid w:val="00DA4F1C"/>
    <w:rsid w:val="00DA5189"/>
    <w:rsid w:val="00DA51BC"/>
    <w:rsid w:val="00DA51C5"/>
    <w:rsid w:val="00DA5552"/>
    <w:rsid w:val="00DA593E"/>
    <w:rsid w:val="00DA6631"/>
    <w:rsid w:val="00DA6E2B"/>
    <w:rsid w:val="00DA79B6"/>
    <w:rsid w:val="00DA7A97"/>
    <w:rsid w:val="00DB0316"/>
    <w:rsid w:val="00DB0E48"/>
    <w:rsid w:val="00DB0F55"/>
    <w:rsid w:val="00DB1389"/>
    <w:rsid w:val="00DB17BE"/>
    <w:rsid w:val="00DB190C"/>
    <w:rsid w:val="00DB1CDB"/>
    <w:rsid w:val="00DB24E3"/>
    <w:rsid w:val="00DB36E2"/>
    <w:rsid w:val="00DB3770"/>
    <w:rsid w:val="00DB4636"/>
    <w:rsid w:val="00DB50AC"/>
    <w:rsid w:val="00DB5397"/>
    <w:rsid w:val="00DB6131"/>
    <w:rsid w:val="00DB6518"/>
    <w:rsid w:val="00DB76A0"/>
    <w:rsid w:val="00DB77D8"/>
    <w:rsid w:val="00DB7A0D"/>
    <w:rsid w:val="00DC0367"/>
    <w:rsid w:val="00DC1178"/>
    <w:rsid w:val="00DC1272"/>
    <w:rsid w:val="00DC15D9"/>
    <w:rsid w:val="00DC1750"/>
    <w:rsid w:val="00DC1A69"/>
    <w:rsid w:val="00DC2B3C"/>
    <w:rsid w:val="00DC3B2D"/>
    <w:rsid w:val="00DC4146"/>
    <w:rsid w:val="00DC444B"/>
    <w:rsid w:val="00DC5310"/>
    <w:rsid w:val="00DC5B49"/>
    <w:rsid w:val="00DC7144"/>
    <w:rsid w:val="00DC727E"/>
    <w:rsid w:val="00DC7572"/>
    <w:rsid w:val="00DC7690"/>
    <w:rsid w:val="00DD02CE"/>
    <w:rsid w:val="00DD0514"/>
    <w:rsid w:val="00DD0B7E"/>
    <w:rsid w:val="00DD21F7"/>
    <w:rsid w:val="00DD29EE"/>
    <w:rsid w:val="00DD48B9"/>
    <w:rsid w:val="00DD5183"/>
    <w:rsid w:val="00DD58AA"/>
    <w:rsid w:val="00DD5F0B"/>
    <w:rsid w:val="00DD610B"/>
    <w:rsid w:val="00DD66FF"/>
    <w:rsid w:val="00DD6C9F"/>
    <w:rsid w:val="00DD761E"/>
    <w:rsid w:val="00DE06EC"/>
    <w:rsid w:val="00DE0DA8"/>
    <w:rsid w:val="00DE1250"/>
    <w:rsid w:val="00DE13DD"/>
    <w:rsid w:val="00DE1755"/>
    <w:rsid w:val="00DE1893"/>
    <w:rsid w:val="00DE1B99"/>
    <w:rsid w:val="00DE2335"/>
    <w:rsid w:val="00DE24A1"/>
    <w:rsid w:val="00DE3226"/>
    <w:rsid w:val="00DE3267"/>
    <w:rsid w:val="00DE3B9C"/>
    <w:rsid w:val="00DE3F4F"/>
    <w:rsid w:val="00DE4C84"/>
    <w:rsid w:val="00DE4FC1"/>
    <w:rsid w:val="00DE5409"/>
    <w:rsid w:val="00DE65B1"/>
    <w:rsid w:val="00DE6A64"/>
    <w:rsid w:val="00DE6B07"/>
    <w:rsid w:val="00DE7A12"/>
    <w:rsid w:val="00DF09E1"/>
    <w:rsid w:val="00DF0EE7"/>
    <w:rsid w:val="00DF13D2"/>
    <w:rsid w:val="00DF2466"/>
    <w:rsid w:val="00DF2708"/>
    <w:rsid w:val="00DF2E42"/>
    <w:rsid w:val="00DF3346"/>
    <w:rsid w:val="00DF3568"/>
    <w:rsid w:val="00DF37C4"/>
    <w:rsid w:val="00DF4C0C"/>
    <w:rsid w:val="00DF5711"/>
    <w:rsid w:val="00DF58D9"/>
    <w:rsid w:val="00DF5B20"/>
    <w:rsid w:val="00DF5F55"/>
    <w:rsid w:val="00DF613C"/>
    <w:rsid w:val="00DF6514"/>
    <w:rsid w:val="00DF6B28"/>
    <w:rsid w:val="00DF736A"/>
    <w:rsid w:val="00DF7CA2"/>
    <w:rsid w:val="00E00673"/>
    <w:rsid w:val="00E012A7"/>
    <w:rsid w:val="00E0290D"/>
    <w:rsid w:val="00E02A36"/>
    <w:rsid w:val="00E04387"/>
    <w:rsid w:val="00E04630"/>
    <w:rsid w:val="00E05A80"/>
    <w:rsid w:val="00E05EF4"/>
    <w:rsid w:val="00E07A19"/>
    <w:rsid w:val="00E07F72"/>
    <w:rsid w:val="00E101A0"/>
    <w:rsid w:val="00E10201"/>
    <w:rsid w:val="00E10AEE"/>
    <w:rsid w:val="00E10BF1"/>
    <w:rsid w:val="00E10DE2"/>
    <w:rsid w:val="00E11421"/>
    <w:rsid w:val="00E11800"/>
    <w:rsid w:val="00E11B37"/>
    <w:rsid w:val="00E11C4E"/>
    <w:rsid w:val="00E11E3B"/>
    <w:rsid w:val="00E12132"/>
    <w:rsid w:val="00E123ED"/>
    <w:rsid w:val="00E124E9"/>
    <w:rsid w:val="00E1275D"/>
    <w:rsid w:val="00E13368"/>
    <w:rsid w:val="00E1432C"/>
    <w:rsid w:val="00E14C2B"/>
    <w:rsid w:val="00E14ECA"/>
    <w:rsid w:val="00E15466"/>
    <w:rsid w:val="00E15702"/>
    <w:rsid w:val="00E15743"/>
    <w:rsid w:val="00E15BDF"/>
    <w:rsid w:val="00E16EBC"/>
    <w:rsid w:val="00E16FFC"/>
    <w:rsid w:val="00E20192"/>
    <w:rsid w:val="00E21682"/>
    <w:rsid w:val="00E22798"/>
    <w:rsid w:val="00E2296E"/>
    <w:rsid w:val="00E22BE1"/>
    <w:rsid w:val="00E233B4"/>
    <w:rsid w:val="00E238B2"/>
    <w:rsid w:val="00E23F5F"/>
    <w:rsid w:val="00E24D2C"/>
    <w:rsid w:val="00E24F4C"/>
    <w:rsid w:val="00E252BB"/>
    <w:rsid w:val="00E25D22"/>
    <w:rsid w:val="00E3036C"/>
    <w:rsid w:val="00E31938"/>
    <w:rsid w:val="00E31D1A"/>
    <w:rsid w:val="00E327FA"/>
    <w:rsid w:val="00E32933"/>
    <w:rsid w:val="00E32A02"/>
    <w:rsid w:val="00E32D38"/>
    <w:rsid w:val="00E33A8A"/>
    <w:rsid w:val="00E33CD3"/>
    <w:rsid w:val="00E34B39"/>
    <w:rsid w:val="00E35EDF"/>
    <w:rsid w:val="00E35F1C"/>
    <w:rsid w:val="00E36B79"/>
    <w:rsid w:val="00E37281"/>
    <w:rsid w:val="00E372D9"/>
    <w:rsid w:val="00E401F5"/>
    <w:rsid w:val="00E4143B"/>
    <w:rsid w:val="00E416A8"/>
    <w:rsid w:val="00E417A5"/>
    <w:rsid w:val="00E41DDE"/>
    <w:rsid w:val="00E42F42"/>
    <w:rsid w:val="00E433BD"/>
    <w:rsid w:val="00E439BA"/>
    <w:rsid w:val="00E43B26"/>
    <w:rsid w:val="00E440D8"/>
    <w:rsid w:val="00E4466E"/>
    <w:rsid w:val="00E44CD2"/>
    <w:rsid w:val="00E44D5A"/>
    <w:rsid w:val="00E454C9"/>
    <w:rsid w:val="00E47552"/>
    <w:rsid w:val="00E477F5"/>
    <w:rsid w:val="00E47DFB"/>
    <w:rsid w:val="00E47E7E"/>
    <w:rsid w:val="00E47F1E"/>
    <w:rsid w:val="00E50DAC"/>
    <w:rsid w:val="00E51147"/>
    <w:rsid w:val="00E51292"/>
    <w:rsid w:val="00E51752"/>
    <w:rsid w:val="00E518BF"/>
    <w:rsid w:val="00E51A6D"/>
    <w:rsid w:val="00E51DF4"/>
    <w:rsid w:val="00E520DD"/>
    <w:rsid w:val="00E52323"/>
    <w:rsid w:val="00E52C74"/>
    <w:rsid w:val="00E530CA"/>
    <w:rsid w:val="00E53395"/>
    <w:rsid w:val="00E55144"/>
    <w:rsid w:val="00E55C10"/>
    <w:rsid w:val="00E56D10"/>
    <w:rsid w:val="00E570A0"/>
    <w:rsid w:val="00E57435"/>
    <w:rsid w:val="00E57B24"/>
    <w:rsid w:val="00E6028D"/>
    <w:rsid w:val="00E603D6"/>
    <w:rsid w:val="00E611B2"/>
    <w:rsid w:val="00E61B66"/>
    <w:rsid w:val="00E62918"/>
    <w:rsid w:val="00E6309B"/>
    <w:rsid w:val="00E63157"/>
    <w:rsid w:val="00E63181"/>
    <w:rsid w:val="00E63EF4"/>
    <w:rsid w:val="00E6409F"/>
    <w:rsid w:val="00E6422C"/>
    <w:rsid w:val="00E6464A"/>
    <w:rsid w:val="00E648FA"/>
    <w:rsid w:val="00E64F54"/>
    <w:rsid w:val="00E64FE7"/>
    <w:rsid w:val="00E6566D"/>
    <w:rsid w:val="00E6642F"/>
    <w:rsid w:val="00E664EB"/>
    <w:rsid w:val="00E66D69"/>
    <w:rsid w:val="00E67441"/>
    <w:rsid w:val="00E7025C"/>
    <w:rsid w:val="00E70D3A"/>
    <w:rsid w:val="00E722E4"/>
    <w:rsid w:val="00E72750"/>
    <w:rsid w:val="00E72931"/>
    <w:rsid w:val="00E72B51"/>
    <w:rsid w:val="00E731B8"/>
    <w:rsid w:val="00E7580D"/>
    <w:rsid w:val="00E75E16"/>
    <w:rsid w:val="00E7669B"/>
    <w:rsid w:val="00E76B2F"/>
    <w:rsid w:val="00E76BDC"/>
    <w:rsid w:val="00E76D89"/>
    <w:rsid w:val="00E775D5"/>
    <w:rsid w:val="00E80566"/>
    <w:rsid w:val="00E80754"/>
    <w:rsid w:val="00E80CD8"/>
    <w:rsid w:val="00E80F5F"/>
    <w:rsid w:val="00E8209B"/>
    <w:rsid w:val="00E820E5"/>
    <w:rsid w:val="00E82D21"/>
    <w:rsid w:val="00E8364C"/>
    <w:rsid w:val="00E8423D"/>
    <w:rsid w:val="00E84F74"/>
    <w:rsid w:val="00E8517E"/>
    <w:rsid w:val="00E8619C"/>
    <w:rsid w:val="00E8626D"/>
    <w:rsid w:val="00E86847"/>
    <w:rsid w:val="00E90562"/>
    <w:rsid w:val="00E90880"/>
    <w:rsid w:val="00E90959"/>
    <w:rsid w:val="00E90A68"/>
    <w:rsid w:val="00E90E79"/>
    <w:rsid w:val="00E92838"/>
    <w:rsid w:val="00E92F0D"/>
    <w:rsid w:val="00E9333D"/>
    <w:rsid w:val="00E9340A"/>
    <w:rsid w:val="00E93B6B"/>
    <w:rsid w:val="00E93DD7"/>
    <w:rsid w:val="00E94334"/>
    <w:rsid w:val="00E9474D"/>
    <w:rsid w:val="00E95959"/>
    <w:rsid w:val="00E96946"/>
    <w:rsid w:val="00E970B6"/>
    <w:rsid w:val="00EA036D"/>
    <w:rsid w:val="00EA2E7B"/>
    <w:rsid w:val="00EA2EF8"/>
    <w:rsid w:val="00EA3535"/>
    <w:rsid w:val="00EA42E5"/>
    <w:rsid w:val="00EA48EE"/>
    <w:rsid w:val="00EA4A68"/>
    <w:rsid w:val="00EA5154"/>
    <w:rsid w:val="00EA5481"/>
    <w:rsid w:val="00EA5E52"/>
    <w:rsid w:val="00EA638A"/>
    <w:rsid w:val="00EA6572"/>
    <w:rsid w:val="00EA6BEA"/>
    <w:rsid w:val="00EA7056"/>
    <w:rsid w:val="00EA706A"/>
    <w:rsid w:val="00EA761D"/>
    <w:rsid w:val="00EB00FE"/>
    <w:rsid w:val="00EB086A"/>
    <w:rsid w:val="00EB108A"/>
    <w:rsid w:val="00EB2133"/>
    <w:rsid w:val="00EB22D3"/>
    <w:rsid w:val="00EB2D58"/>
    <w:rsid w:val="00EB2FB9"/>
    <w:rsid w:val="00EB35EB"/>
    <w:rsid w:val="00EB3D9B"/>
    <w:rsid w:val="00EB4499"/>
    <w:rsid w:val="00EB5B68"/>
    <w:rsid w:val="00EB5E01"/>
    <w:rsid w:val="00EB5E78"/>
    <w:rsid w:val="00EB5EB2"/>
    <w:rsid w:val="00EB6F3E"/>
    <w:rsid w:val="00EB7D10"/>
    <w:rsid w:val="00EC0498"/>
    <w:rsid w:val="00EC0721"/>
    <w:rsid w:val="00EC1026"/>
    <w:rsid w:val="00EC13B5"/>
    <w:rsid w:val="00EC1D28"/>
    <w:rsid w:val="00EC21A3"/>
    <w:rsid w:val="00EC25AB"/>
    <w:rsid w:val="00EC2C53"/>
    <w:rsid w:val="00EC3801"/>
    <w:rsid w:val="00EC4276"/>
    <w:rsid w:val="00EC4385"/>
    <w:rsid w:val="00EC48A7"/>
    <w:rsid w:val="00EC527F"/>
    <w:rsid w:val="00EC59D3"/>
    <w:rsid w:val="00EC5E65"/>
    <w:rsid w:val="00EC5F3A"/>
    <w:rsid w:val="00EC6492"/>
    <w:rsid w:val="00EC679C"/>
    <w:rsid w:val="00EC6947"/>
    <w:rsid w:val="00EC7932"/>
    <w:rsid w:val="00EC7DE3"/>
    <w:rsid w:val="00ED22DA"/>
    <w:rsid w:val="00ED2E3F"/>
    <w:rsid w:val="00ED36D7"/>
    <w:rsid w:val="00ED3C17"/>
    <w:rsid w:val="00ED3DD1"/>
    <w:rsid w:val="00ED4254"/>
    <w:rsid w:val="00ED572C"/>
    <w:rsid w:val="00ED58BD"/>
    <w:rsid w:val="00ED5D68"/>
    <w:rsid w:val="00ED60E7"/>
    <w:rsid w:val="00ED6148"/>
    <w:rsid w:val="00ED6FBA"/>
    <w:rsid w:val="00ED7127"/>
    <w:rsid w:val="00ED757B"/>
    <w:rsid w:val="00ED777D"/>
    <w:rsid w:val="00EE0D68"/>
    <w:rsid w:val="00EE1889"/>
    <w:rsid w:val="00EE1A77"/>
    <w:rsid w:val="00EE1D65"/>
    <w:rsid w:val="00EE1F41"/>
    <w:rsid w:val="00EE2502"/>
    <w:rsid w:val="00EE2F90"/>
    <w:rsid w:val="00EE3475"/>
    <w:rsid w:val="00EE3BF5"/>
    <w:rsid w:val="00EE3F5F"/>
    <w:rsid w:val="00EE4895"/>
    <w:rsid w:val="00EE4974"/>
    <w:rsid w:val="00EE4B1C"/>
    <w:rsid w:val="00EE4F56"/>
    <w:rsid w:val="00EE5116"/>
    <w:rsid w:val="00EE5925"/>
    <w:rsid w:val="00EE59D0"/>
    <w:rsid w:val="00EE5CEF"/>
    <w:rsid w:val="00EE675F"/>
    <w:rsid w:val="00EE6811"/>
    <w:rsid w:val="00EF01D6"/>
    <w:rsid w:val="00EF0260"/>
    <w:rsid w:val="00EF1DC1"/>
    <w:rsid w:val="00EF37AF"/>
    <w:rsid w:val="00EF3AF7"/>
    <w:rsid w:val="00EF4D44"/>
    <w:rsid w:val="00EF5453"/>
    <w:rsid w:val="00F00D20"/>
    <w:rsid w:val="00F02843"/>
    <w:rsid w:val="00F02C54"/>
    <w:rsid w:val="00F02C6B"/>
    <w:rsid w:val="00F032C9"/>
    <w:rsid w:val="00F03446"/>
    <w:rsid w:val="00F040B2"/>
    <w:rsid w:val="00F04DD5"/>
    <w:rsid w:val="00F067C8"/>
    <w:rsid w:val="00F06E7F"/>
    <w:rsid w:val="00F0716A"/>
    <w:rsid w:val="00F1001F"/>
    <w:rsid w:val="00F1118C"/>
    <w:rsid w:val="00F118C4"/>
    <w:rsid w:val="00F11F28"/>
    <w:rsid w:val="00F12507"/>
    <w:rsid w:val="00F125E1"/>
    <w:rsid w:val="00F12705"/>
    <w:rsid w:val="00F129DD"/>
    <w:rsid w:val="00F12DC3"/>
    <w:rsid w:val="00F12F6B"/>
    <w:rsid w:val="00F12FF8"/>
    <w:rsid w:val="00F14707"/>
    <w:rsid w:val="00F14924"/>
    <w:rsid w:val="00F14E36"/>
    <w:rsid w:val="00F14E89"/>
    <w:rsid w:val="00F15045"/>
    <w:rsid w:val="00F15153"/>
    <w:rsid w:val="00F151CC"/>
    <w:rsid w:val="00F1555F"/>
    <w:rsid w:val="00F17003"/>
    <w:rsid w:val="00F177C9"/>
    <w:rsid w:val="00F17C31"/>
    <w:rsid w:val="00F20C6C"/>
    <w:rsid w:val="00F2186F"/>
    <w:rsid w:val="00F21E23"/>
    <w:rsid w:val="00F22273"/>
    <w:rsid w:val="00F23700"/>
    <w:rsid w:val="00F23A37"/>
    <w:rsid w:val="00F23D2C"/>
    <w:rsid w:val="00F23F5E"/>
    <w:rsid w:val="00F24EAC"/>
    <w:rsid w:val="00F257AA"/>
    <w:rsid w:val="00F25C14"/>
    <w:rsid w:val="00F25D5A"/>
    <w:rsid w:val="00F2602B"/>
    <w:rsid w:val="00F265AF"/>
    <w:rsid w:val="00F26CC1"/>
    <w:rsid w:val="00F305DA"/>
    <w:rsid w:val="00F30869"/>
    <w:rsid w:val="00F30D33"/>
    <w:rsid w:val="00F3135B"/>
    <w:rsid w:val="00F31377"/>
    <w:rsid w:val="00F31C49"/>
    <w:rsid w:val="00F32108"/>
    <w:rsid w:val="00F3234E"/>
    <w:rsid w:val="00F32EC1"/>
    <w:rsid w:val="00F332E0"/>
    <w:rsid w:val="00F33407"/>
    <w:rsid w:val="00F34AF1"/>
    <w:rsid w:val="00F34D3C"/>
    <w:rsid w:val="00F350C9"/>
    <w:rsid w:val="00F35282"/>
    <w:rsid w:val="00F3556D"/>
    <w:rsid w:val="00F365C3"/>
    <w:rsid w:val="00F37AF3"/>
    <w:rsid w:val="00F4013B"/>
    <w:rsid w:val="00F402B5"/>
    <w:rsid w:val="00F40313"/>
    <w:rsid w:val="00F4092C"/>
    <w:rsid w:val="00F41DDF"/>
    <w:rsid w:val="00F41E7D"/>
    <w:rsid w:val="00F4288C"/>
    <w:rsid w:val="00F44A86"/>
    <w:rsid w:val="00F45697"/>
    <w:rsid w:val="00F46278"/>
    <w:rsid w:val="00F4793A"/>
    <w:rsid w:val="00F47A30"/>
    <w:rsid w:val="00F47B8C"/>
    <w:rsid w:val="00F502AA"/>
    <w:rsid w:val="00F50427"/>
    <w:rsid w:val="00F50BFB"/>
    <w:rsid w:val="00F519FF"/>
    <w:rsid w:val="00F51D28"/>
    <w:rsid w:val="00F52A16"/>
    <w:rsid w:val="00F52C5E"/>
    <w:rsid w:val="00F52E9B"/>
    <w:rsid w:val="00F52F8A"/>
    <w:rsid w:val="00F5488E"/>
    <w:rsid w:val="00F55667"/>
    <w:rsid w:val="00F56694"/>
    <w:rsid w:val="00F568AB"/>
    <w:rsid w:val="00F56915"/>
    <w:rsid w:val="00F607D7"/>
    <w:rsid w:val="00F609EF"/>
    <w:rsid w:val="00F62745"/>
    <w:rsid w:val="00F628E6"/>
    <w:rsid w:val="00F62B99"/>
    <w:rsid w:val="00F62D23"/>
    <w:rsid w:val="00F62F97"/>
    <w:rsid w:val="00F63052"/>
    <w:rsid w:val="00F63FB9"/>
    <w:rsid w:val="00F6432E"/>
    <w:rsid w:val="00F65518"/>
    <w:rsid w:val="00F66AF0"/>
    <w:rsid w:val="00F674EE"/>
    <w:rsid w:val="00F7008C"/>
    <w:rsid w:val="00F71291"/>
    <w:rsid w:val="00F7227B"/>
    <w:rsid w:val="00F72FDC"/>
    <w:rsid w:val="00F7365B"/>
    <w:rsid w:val="00F7406A"/>
    <w:rsid w:val="00F7415A"/>
    <w:rsid w:val="00F743C2"/>
    <w:rsid w:val="00F74D9F"/>
    <w:rsid w:val="00F75B0B"/>
    <w:rsid w:val="00F76141"/>
    <w:rsid w:val="00F761D1"/>
    <w:rsid w:val="00F76490"/>
    <w:rsid w:val="00F7693D"/>
    <w:rsid w:val="00F76BD9"/>
    <w:rsid w:val="00F803AD"/>
    <w:rsid w:val="00F806F5"/>
    <w:rsid w:val="00F80925"/>
    <w:rsid w:val="00F80B92"/>
    <w:rsid w:val="00F815AD"/>
    <w:rsid w:val="00F817AE"/>
    <w:rsid w:val="00F81EE8"/>
    <w:rsid w:val="00F821C8"/>
    <w:rsid w:val="00F82787"/>
    <w:rsid w:val="00F833AE"/>
    <w:rsid w:val="00F83797"/>
    <w:rsid w:val="00F83D3C"/>
    <w:rsid w:val="00F84960"/>
    <w:rsid w:val="00F852DD"/>
    <w:rsid w:val="00F85C5B"/>
    <w:rsid w:val="00F875CE"/>
    <w:rsid w:val="00F878ED"/>
    <w:rsid w:val="00F91626"/>
    <w:rsid w:val="00F922A0"/>
    <w:rsid w:val="00F92619"/>
    <w:rsid w:val="00F933DF"/>
    <w:rsid w:val="00F94146"/>
    <w:rsid w:val="00F9497E"/>
    <w:rsid w:val="00F953A2"/>
    <w:rsid w:val="00F9559D"/>
    <w:rsid w:val="00F96410"/>
    <w:rsid w:val="00F964B2"/>
    <w:rsid w:val="00F9673B"/>
    <w:rsid w:val="00FA0741"/>
    <w:rsid w:val="00FA076E"/>
    <w:rsid w:val="00FA0B4D"/>
    <w:rsid w:val="00FA0D4D"/>
    <w:rsid w:val="00FA16D5"/>
    <w:rsid w:val="00FA1A88"/>
    <w:rsid w:val="00FA1F25"/>
    <w:rsid w:val="00FA3B92"/>
    <w:rsid w:val="00FA3B9E"/>
    <w:rsid w:val="00FA3E89"/>
    <w:rsid w:val="00FA528A"/>
    <w:rsid w:val="00FA543B"/>
    <w:rsid w:val="00FA5637"/>
    <w:rsid w:val="00FA5B4D"/>
    <w:rsid w:val="00FA68B1"/>
    <w:rsid w:val="00FA6E80"/>
    <w:rsid w:val="00FA6F60"/>
    <w:rsid w:val="00FA7157"/>
    <w:rsid w:val="00FA7184"/>
    <w:rsid w:val="00FA7621"/>
    <w:rsid w:val="00FA7B3B"/>
    <w:rsid w:val="00FB0315"/>
    <w:rsid w:val="00FB05DA"/>
    <w:rsid w:val="00FB0D3F"/>
    <w:rsid w:val="00FB114A"/>
    <w:rsid w:val="00FB1668"/>
    <w:rsid w:val="00FB1C05"/>
    <w:rsid w:val="00FB2C22"/>
    <w:rsid w:val="00FB2EC1"/>
    <w:rsid w:val="00FB38A8"/>
    <w:rsid w:val="00FB3F6B"/>
    <w:rsid w:val="00FB5466"/>
    <w:rsid w:val="00FB65D6"/>
    <w:rsid w:val="00FB6850"/>
    <w:rsid w:val="00FB74DF"/>
    <w:rsid w:val="00FB7A3E"/>
    <w:rsid w:val="00FC0525"/>
    <w:rsid w:val="00FC1B9A"/>
    <w:rsid w:val="00FC28D0"/>
    <w:rsid w:val="00FC2DFB"/>
    <w:rsid w:val="00FC3144"/>
    <w:rsid w:val="00FC31A2"/>
    <w:rsid w:val="00FC3301"/>
    <w:rsid w:val="00FC34FE"/>
    <w:rsid w:val="00FC3ABC"/>
    <w:rsid w:val="00FC4ACF"/>
    <w:rsid w:val="00FC5499"/>
    <w:rsid w:val="00FC54AA"/>
    <w:rsid w:val="00FC65C0"/>
    <w:rsid w:val="00FC6679"/>
    <w:rsid w:val="00FC6AF9"/>
    <w:rsid w:val="00FC7FEF"/>
    <w:rsid w:val="00FD0305"/>
    <w:rsid w:val="00FD0702"/>
    <w:rsid w:val="00FD129B"/>
    <w:rsid w:val="00FD14EC"/>
    <w:rsid w:val="00FD38D3"/>
    <w:rsid w:val="00FD463A"/>
    <w:rsid w:val="00FD4F65"/>
    <w:rsid w:val="00FD66DF"/>
    <w:rsid w:val="00FD791D"/>
    <w:rsid w:val="00FD7B53"/>
    <w:rsid w:val="00FD7C38"/>
    <w:rsid w:val="00FE052E"/>
    <w:rsid w:val="00FE0597"/>
    <w:rsid w:val="00FE0C1E"/>
    <w:rsid w:val="00FE1461"/>
    <w:rsid w:val="00FE1820"/>
    <w:rsid w:val="00FE22FE"/>
    <w:rsid w:val="00FE2AFB"/>
    <w:rsid w:val="00FE2D05"/>
    <w:rsid w:val="00FE3153"/>
    <w:rsid w:val="00FE3247"/>
    <w:rsid w:val="00FE480E"/>
    <w:rsid w:val="00FE537E"/>
    <w:rsid w:val="00FE53E3"/>
    <w:rsid w:val="00FE58C3"/>
    <w:rsid w:val="00FE6CD7"/>
    <w:rsid w:val="00FE7569"/>
    <w:rsid w:val="00FE773E"/>
    <w:rsid w:val="00FE7C2B"/>
    <w:rsid w:val="00FE7E57"/>
    <w:rsid w:val="00FF0232"/>
    <w:rsid w:val="00FF17AF"/>
    <w:rsid w:val="00FF2A9C"/>
    <w:rsid w:val="00FF2C99"/>
    <w:rsid w:val="00FF33D7"/>
    <w:rsid w:val="00FF58F2"/>
    <w:rsid w:val="00FF6951"/>
    <w:rsid w:val="03682F56"/>
    <w:rsid w:val="06795E5B"/>
    <w:rsid w:val="0850A974"/>
    <w:rsid w:val="0B2FB0F3"/>
    <w:rsid w:val="0C0D07A9"/>
    <w:rsid w:val="0D33D296"/>
    <w:rsid w:val="0FBCD0C9"/>
    <w:rsid w:val="10074FFB"/>
    <w:rsid w:val="10E47A47"/>
    <w:rsid w:val="121D98D0"/>
    <w:rsid w:val="139B16D0"/>
    <w:rsid w:val="154332CC"/>
    <w:rsid w:val="18CB50BB"/>
    <w:rsid w:val="1A8B8F5E"/>
    <w:rsid w:val="1BCB9E53"/>
    <w:rsid w:val="1CFB2BBB"/>
    <w:rsid w:val="1DEB6DF7"/>
    <w:rsid w:val="1E798408"/>
    <w:rsid w:val="1EB3F84F"/>
    <w:rsid w:val="29802965"/>
    <w:rsid w:val="2ADCC453"/>
    <w:rsid w:val="2BAC4098"/>
    <w:rsid w:val="2C0D5ED9"/>
    <w:rsid w:val="348B614E"/>
    <w:rsid w:val="4027C109"/>
    <w:rsid w:val="4314F1E4"/>
    <w:rsid w:val="44C6633E"/>
    <w:rsid w:val="50A72145"/>
    <w:rsid w:val="52ED1FD4"/>
    <w:rsid w:val="58B88FBA"/>
    <w:rsid w:val="596578F9"/>
    <w:rsid w:val="5F8EA5E0"/>
    <w:rsid w:val="61952A5F"/>
    <w:rsid w:val="6337BEC2"/>
    <w:rsid w:val="7111E314"/>
    <w:rsid w:val="75E3CED4"/>
    <w:rsid w:val="79E92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92C2A"/>
  <w15:chartTrackingRefBased/>
  <w15:docId w15:val="{F312ABE2-2658-4044-B062-534B25B16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E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6789"/>
    <w:pPr>
      <w:keepNext/>
      <w:keepLines/>
      <w:spacing w:before="400" w:after="40"/>
      <w:outlineLvl w:val="0"/>
    </w:pPr>
    <w:rPr>
      <w:rFonts w:asciiTheme="majorHAnsi" w:eastAsiaTheme="majorEastAsia" w:hAnsiTheme="majorHAnsi" w:cs="Times New Roman (Headings CS)"/>
      <w:sz w:val="36"/>
      <w:szCs w:val="36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40AA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ap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35EB"/>
    <w:pPr>
      <w:keepNext/>
      <w:keepLines/>
      <w:spacing w:before="120"/>
      <w:outlineLvl w:val="2"/>
    </w:pPr>
    <w:rPr>
      <w:rFonts w:asciiTheme="majorHAnsi" w:eastAsiaTheme="majorEastAsia" w:hAnsiTheme="majorHAnsi" w:cs="Times New Roman (Headings CS)"/>
      <w:sz w:val="28"/>
      <w:szCs w:val="28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6F63"/>
    <w:pPr>
      <w:keepNext/>
      <w:keepLines/>
      <w:spacing w:before="120" w:line="259" w:lineRule="auto"/>
      <w:outlineLvl w:val="3"/>
    </w:pPr>
    <w:rPr>
      <w:rFonts w:asciiTheme="majorHAnsi" w:eastAsiaTheme="majorEastAsia" w:hAnsiTheme="majorHAnsi" w:cs="Times New Roman (Headings CS)"/>
      <w:b/>
      <w:sz w:val="22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7AA9"/>
    <w:pPr>
      <w:keepNext/>
      <w:keepLines/>
      <w:numPr>
        <w:ilvl w:val="4"/>
        <w:numId w:val="4"/>
      </w:numPr>
      <w:spacing w:before="120" w:line="259" w:lineRule="auto"/>
      <w:outlineLvl w:val="4"/>
    </w:pPr>
    <w:rPr>
      <w:rFonts w:asciiTheme="majorHAnsi" w:eastAsiaTheme="majorEastAsia" w:hAnsiTheme="majorHAnsi" w:cstheme="majorBidi"/>
      <w:i/>
      <w:iCs/>
      <w:caps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17AA9"/>
    <w:pPr>
      <w:keepNext/>
      <w:keepLines/>
      <w:numPr>
        <w:ilvl w:val="5"/>
        <w:numId w:val="4"/>
      </w:numPr>
      <w:spacing w:before="120" w:line="259" w:lineRule="auto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7AA9"/>
    <w:pPr>
      <w:keepNext/>
      <w:keepLines/>
      <w:numPr>
        <w:ilvl w:val="6"/>
        <w:numId w:val="4"/>
      </w:numPr>
      <w:spacing w:before="120" w:line="259" w:lineRule="auto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7AA9"/>
    <w:pPr>
      <w:keepNext/>
      <w:keepLines/>
      <w:numPr>
        <w:ilvl w:val="7"/>
        <w:numId w:val="4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7AA9"/>
    <w:pPr>
      <w:keepNext/>
      <w:keepLines/>
      <w:numPr>
        <w:ilvl w:val="8"/>
        <w:numId w:val="4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6789"/>
    <w:rPr>
      <w:rFonts w:asciiTheme="majorHAnsi" w:eastAsiaTheme="majorEastAsia" w:hAnsiTheme="majorHAnsi" w:cs="Times New Roman (Headings CS)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B35EB"/>
    <w:rPr>
      <w:rFonts w:asciiTheme="majorHAnsi" w:eastAsiaTheme="majorEastAsia" w:hAnsiTheme="majorHAnsi" w:cs="Times New Roman (Headings CS)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21976"/>
    <w:rPr>
      <w:rFonts w:asciiTheme="majorHAnsi" w:eastAsiaTheme="majorEastAsia" w:hAnsiTheme="majorHAnsi" w:cstheme="majorBidi"/>
      <w:b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86F63"/>
    <w:rPr>
      <w:rFonts w:asciiTheme="majorHAnsi" w:eastAsiaTheme="majorEastAsia" w:hAnsiTheme="majorHAnsi" w:cs="Times New Roman (Headings CS)"/>
      <w:b/>
    </w:rPr>
  </w:style>
  <w:style w:type="character" w:customStyle="1" w:styleId="Heading5Char">
    <w:name w:val="Heading 5 Char"/>
    <w:basedOn w:val="DefaultParagraphFont"/>
    <w:link w:val="Heading5"/>
    <w:uiPriority w:val="9"/>
    <w:rsid w:val="00151D1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151D1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1D1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1D1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1D1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151D1C"/>
    <w:pPr>
      <w:spacing w:after="160"/>
    </w:pPr>
    <w:rPr>
      <w:rFonts w:asciiTheme="minorHAnsi" w:eastAsiaTheme="minorEastAsia" w:hAnsiTheme="minorHAnsi" w:cstheme="minorBidi"/>
      <w:b/>
      <w:bCs/>
      <w:smallCaps/>
      <w:color w:val="595959" w:themeColor="text1" w:themeTint="A6"/>
      <w:sz w:val="22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151D1C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151D1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1D1C"/>
    <w:pPr>
      <w:numPr>
        <w:ilvl w:val="1"/>
      </w:numPr>
      <w:spacing w:after="160" w:line="259" w:lineRule="auto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151D1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151D1C"/>
    <w:rPr>
      <w:b/>
      <w:bCs/>
    </w:rPr>
  </w:style>
  <w:style w:type="character" w:styleId="Emphasis">
    <w:name w:val="Emphasis"/>
    <w:basedOn w:val="DefaultParagraphFont"/>
    <w:uiPriority w:val="20"/>
    <w:qFormat/>
    <w:rsid w:val="00151D1C"/>
    <w:rPr>
      <w:i/>
      <w:iCs/>
    </w:rPr>
  </w:style>
  <w:style w:type="paragraph" w:styleId="NoSpacing">
    <w:name w:val="No Spacing"/>
    <w:uiPriority w:val="1"/>
    <w:qFormat/>
    <w:rsid w:val="00151D1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51D1C"/>
    <w:pPr>
      <w:spacing w:before="160" w:after="160"/>
      <w:ind w:left="720" w:right="720"/>
    </w:pPr>
    <w:rPr>
      <w:rFonts w:asciiTheme="majorHAnsi" w:eastAsiaTheme="majorEastAsia" w:hAnsiTheme="majorHAnsi" w:cstheme="majorBidi"/>
      <w:sz w:val="25"/>
      <w:szCs w:val="25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151D1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1D1C"/>
    <w:pPr>
      <w:spacing w:before="280" w:after="280"/>
      <w:ind w:left="1080" w:right="1080"/>
      <w:jc w:val="center"/>
    </w:pPr>
    <w:rPr>
      <w:rFonts w:asciiTheme="minorHAnsi" w:eastAsiaTheme="minorEastAsia" w:hAnsiTheme="minorHAnsi" w:cstheme="minorBidi"/>
      <w:color w:val="404040" w:themeColor="text1" w:themeTint="BF"/>
      <w:sz w:val="32"/>
      <w:szCs w:val="32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1D1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51D1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51D1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51D1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51D1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51D1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51D1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51B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9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E634F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odyText">
    <w:name w:val="Body Text"/>
    <w:basedOn w:val="Normal"/>
    <w:link w:val="BodyTextChar"/>
    <w:rsid w:val="00D7607C"/>
    <w:pPr>
      <w:spacing w:before="180" w:after="180" w:line="259" w:lineRule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7607C"/>
    <w:rPr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D85"/>
    <w:rPr>
      <w:rFonts w:asciiTheme="minorHAnsi" w:eastAsiaTheme="minorEastAsia" w:hAnsiTheme="minorHAnsi" w:cstheme="min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D8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D8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6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36B9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03B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3B36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6A32CF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32CF"/>
  </w:style>
  <w:style w:type="paragraph" w:styleId="Footer">
    <w:name w:val="footer"/>
    <w:basedOn w:val="Normal"/>
    <w:link w:val="FooterChar"/>
    <w:uiPriority w:val="99"/>
    <w:unhideWhenUsed/>
    <w:rsid w:val="006A32CF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A32CF"/>
  </w:style>
  <w:style w:type="character" w:styleId="HTMLCode">
    <w:name w:val="HTML Code"/>
    <w:basedOn w:val="DefaultParagraphFont"/>
    <w:uiPriority w:val="99"/>
    <w:semiHidden/>
    <w:unhideWhenUsed/>
    <w:rsid w:val="003022FB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2520"/>
    <w:rPr>
      <w:color w:val="954F72" w:themeColor="followedHyperlink"/>
      <w:u w:val="single"/>
    </w:rPr>
  </w:style>
  <w:style w:type="paragraph" w:customStyle="1" w:styleId="code">
    <w:name w:val="code"/>
    <w:basedOn w:val="Normal"/>
    <w:link w:val="codeChar"/>
    <w:qFormat/>
    <w:rsid w:val="004260AB"/>
    <w:rPr>
      <w:rFonts w:ascii="Courier New" w:eastAsiaTheme="minorEastAsia" w:hAnsi="Courier New" w:cstheme="minorBidi"/>
      <w:sz w:val="18"/>
      <w:szCs w:val="22"/>
      <w:lang w:eastAsia="en-US"/>
    </w:rPr>
  </w:style>
  <w:style w:type="character" w:customStyle="1" w:styleId="codeChar">
    <w:name w:val="code Char"/>
    <w:basedOn w:val="DefaultParagraphFont"/>
    <w:link w:val="code"/>
    <w:rsid w:val="004260AB"/>
    <w:rPr>
      <w:rFonts w:ascii="Courier New" w:hAnsi="Courier New"/>
      <w:sz w:val="18"/>
    </w:rPr>
  </w:style>
  <w:style w:type="numbering" w:customStyle="1" w:styleId="Style1">
    <w:name w:val="Style1"/>
    <w:uiPriority w:val="99"/>
    <w:rsid w:val="00772C86"/>
    <w:pPr>
      <w:numPr>
        <w:numId w:val="3"/>
      </w:numPr>
    </w:pPr>
  </w:style>
  <w:style w:type="character" w:customStyle="1" w:styleId="VariableText">
    <w:name w:val="VariableText"/>
    <w:basedOn w:val="DefaultParagraphFont"/>
    <w:rsid w:val="00F21E23"/>
    <w:rPr>
      <w:i/>
    </w:rPr>
  </w:style>
  <w:style w:type="character" w:customStyle="1" w:styleId="version-tag">
    <w:name w:val="version-tag"/>
    <w:basedOn w:val="DefaultParagraphFont"/>
    <w:rsid w:val="00895B4B"/>
  </w:style>
  <w:style w:type="character" w:customStyle="1" w:styleId="n">
    <w:name w:val="n"/>
    <w:basedOn w:val="DefaultParagraphFont"/>
    <w:rsid w:val="009A684B"/>
  </w:style>
  <w:style w:type="character" w:customStyle="1" w:styleId="hl-punctuation">
    <w:name w:val="hl-punctuation"/>
    <w:basedOn w:val="DefaultParagraphFont"/>
    <w:rsid w:val="009B21C1"/>
  </w:style>
  <w:style w:type="character" w:customStyle="1" w:styleId="k">
    <w:name w:val="k"/>
    <w:basedOn w:val="DefaultParagraphFont"/>
    <w:rsid w:val="00AE4BFE"/>
  </w:style>
  <w:style w:type="character" w:customStyle="1" w:styleId="p">
    <w:name w:val="p"/>
    <w:basedOn w:val="DefaultParagraphFont"/>
    <w:rsid w:val="00AE4BFE"/>
  </w:style>
  <w:style w:type="character" w:customStyle="1" w:styleId="o">
    <w:name w:val="o"/>
    <w:basedOn w:val="DefaultParagraphFont"/>
    <w:rsid w:val="004A7BDD"/>
  </w:style>
  <w:style w:type="character" w:customStyle="1" w:styleId="mi">
    <w:name w:val="mi"/>
    <w:basedOn w:val="DefaultParagraphFont"/>
    <w:rsid w:val="004A7B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0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4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9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3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6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3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7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5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6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3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64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3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8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8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6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1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0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1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7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2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4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5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5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0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4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39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0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5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6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7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7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8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6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81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7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5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6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3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5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20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8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08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55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1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6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4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7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5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8E0D4C6-819E-5F41-930C-C14AE940BF70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980FC-0E3C-429F-B87F-EA8256FFB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36</Words>
  <Characters>1953</Characters>
  <Application>Microsoft Office Word</Application>
  <DocSecurity>0</DocSecurity>
  <Lines>6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Links>
    <vt:vector size="12" baseType="variant">
      <vt:variant>
        <vt:i4>6357095</vt:i4>
      </vt:variant>
      <vt:variant>
        <vt:i4>3</vt:i4>
      </vt:variant>
      <vt:variant>
        <vt:i4>0</vt:i4>
      </vt:variant>
      <vt:variant>
        <vt:i4>5</vt:i4>
      </vt:variant>
      <vt:variant>
        <vt:lpwstr>https://github.com/cockroachdb/cockroach/issues/66008).</vt:lpwstr>
      </vt:variant>
      <vt:variant>
        <vt:lpwstr/>
      </vt:variant>
      <vt:variant>
        <vt:i4>6226000</vt:i4>
      </vt:variant>
      <vt:variant>
        <vt:i4>0</vt:i4>
      </vt:variant>
      <vt:variant>
        <vt:i4>0</vt:i4>
      </vt:variant>
      <vt:variant>
        <vt:i4>5</vt:i4>
      </vt:variant>
      <vt:variant>
        <vt:lpwstr>https://www.cockroachlabs.com/blog/how-to-choose-db-index-keys/)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Harrison</dc:creator>
  <cp:keywords/>
  <dc:description/>
  <cp:lastModifiedBy>Guy Harrison</cp:lastModifiedBy>
  <cp:revision>6</cp:revision>
  <dcterms:created xsi:type="dcterms:W3CDTF">2021-06-16T07:09:00Z</dcterms:created>
  <dcterms:modified xsi:type="dcterms:W3CDTF">2021-06-16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42</vt:lpwstr>
  </property>
  <property fmtid="{D5CDD505-2E9C-101B-9397-08002B2CF9AE}" pid="3" name="grammarly_documentContext">
    <vt:lpwstr>{"goals":[],"domain":"general","emotions":[],"dialect":"american"}</vt:lpwstr>
  </property>
</Properties>
</file>